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b/>
        </w:rPr>
        <w:t>Bibliographic Entry</w:t>
      </w:r>
    </w:p>
    <w:p>
      <w:pPr>
        <w:pStyle w:val="FirstParagraph"/>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Bibliografický záznam</w:t>
      </w:r>
    </w:p>
    <w:p>
      <w:pPr>
        <w:pStyle w:val="TextBody"/>
        <w:rPr>
          <w:b/>
          <w:b/>
        </w:rPr>
      </w:pPr>
      <w:r>
        <w:rPr>
          <w:rFonts w:ascii="Fira Sans" w:hAnsi="Fira Sans"/>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Přírodovědecká fakulta </w:t>
            </w:r>
          </w:p>
          <w:p>
            <w:pPr>
              <w:pStyle w:val="Compact"/>
              <w:widowControl w:val="false"/>
              <w:jc w:val="left"/>
              <w:rPr/>
            </w:pPr>
            <w:r>
              <w:rPr>
                <w:i/>
              </w:rPr>
              <w:t xml:space="preserve">Masarykova univerzita </w:t>
            </w:r>
          </w:p>
          <w:p>
            <w:pPr>
              <w:pStyle w:val="Compact"/>
              <w:widowControl w:val="false"/>
              <w:jc w:val="left"/>
              <w:rPr/>
            </w:pPr>
            <w:r>
              <w:rPr>
                <w:i/>
              </w:rPr>
              <w:t>Geografický ústav</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r>
      <w:r>
        <w:rPr/>
        <w:softHyphen/>
      </w:r>
      <w:r>
        <w:rPr/>
        <w:t>perties of big data are outlined with classification of spatial big data types. The thesis then searches how to address the problem of high graphic fill in maps based on big data within the constraints of digital mapping environ</w:t>
      </w:r>
      <w:r>
        <w:rPr/>
        <w:softHyphen/>
      </w:r>
      <w:r>
        <w:rPr/>
        <w:t>ments. In that matter, hexagonal aggregation is examined in greater detail. Selected issues of user interaction and user engage</w:t>
      </w:r>
      <w:r>
        <w:rPr/>
        <w:softHyphen/>
      </w:r>
      <w:r>
        <w:rPr/>
        <w:t>ment are also described. The practical part of the thesis sets out the advantages and limitations of vector tile format and WebGL rendering environment for cartographic visuali</w:t>
      </w:r>
      <w:r>
        <w:rPr/>
        <w:t>z</w:t>
      </w:r>
      <w:r>
        <w:rPr/>
        <w:t xml:space="preserve">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r>
      <w:r>
        <w:rPr/>
        <w:softHyphen/>
      </w:r>
      <w:r>
        <w:rPr/>
        <w:t>nosti prostorových velkých dat a navrhuje jejich klasifi</w:t>
      </w:r>
      <w:r>
        <w:rPr/>
        <w:softHyphen/>
      </w:r>
      <w:r>
        <w:rPr/>
        <w:t>kaci. Dále jsou nastíněny možná řešení problému grafického zaplnění v mapách založených na velkých datech. V tomto ohledu je blíže popsána metoda hexagonální agregace. Práce se také věnuje vybraným problémům při návrhu uživatel</w:t>
      </w:r>
      <w:r>
        <w:rPr/>
        <w:softHyphen/>
      </w:r>
      <w:r>
        <w:rPr/>
        <w:t>ských rozhraní digitálních map. V praktické části práce jsou popsány výhody a limity vektorových dlaždic a rendero</w:t>
      </w:r>
      <w:r>
        <w:rPr/>
        <w:softHyphen/>
      </w:r>
      <w:r>
        <w:rPr/>
        <w:t>vacího prostředí WebGL pro kartografickou vizualizaci velkých dat. Tyto technologie jsou pak použity ve dvou inter</w:t>
      </w:r>
      <w:r>
        <w:rPr/>
        <w:softHyphen/>
      </w:r>
      <w:r>
        <w:rPr/>
        <w:t>aktivních mapových aplikacích, z nichž jedna mapuje vy</w:t>
      </w:r>
      <w:r>
        <w:rPr/>
        <w:softHyphen/>
      </w:r>
      <w:r>
        <w:rPr/>
        <w:t>brané aspekty městské kvality života a druhá umožňuje detailní prohlížení dat rychlosti městského provozu, obě pro oblast města Brna.</w:t>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b/>
          <w:b/>
        </w:rPr>
      </w:pPr>
      <w:r>
        <w:rPr>
          <w:rFonts w:ascii="Fira Sans" w:hAnsi="Fira Sans"/>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t>8</w:t>
            </w:r>
          </w:hyperlink>
        </w:p>
        <w:p>
          <w:pPr>
            <w:pStyle w:val="Contents1"/>
            <w:spacing w:lineRule="auto" w:line="240"/>
            <w:rPr>
              <w:rStyle w:val="IndexLink"/>
            </w:rPr>
          </w:pPr>
          <w:hyperlink w:anchor="__RefHeading___Toc9293_3967355729">
            <w:r>
              <w:rPr/>
            </w:r>
          </w:hyperlink>
        </w:p>
        <w:p>
          <w:pPr>
            <w:pStyle w:val="Contents1"/>
            <w:spacing w:lineRule="auto" w:line="240"/>
            <w:rPr/>
          </w:pPr>
          <w:hyperlink w:anchor="__RefHeading___Toc9293_3967355729">
            <w:r>
              <w:rPr>
                <w:rStyle w:val="IndexLink"/>
                <w:rFonts w:ascii="Fira Sans" w:hAnsi="Fira Sans"/>
                <w:b/>
                <w:bCs/>
                <w:sz w:val="20"/>
                <w:szCs w:val="20"/>
              </w:rPr>
              <w:t>1 Defining Big Data</w:t>
              <w:tab/>
              <w:t>11</w:t>
            </w:r>
          </w:hyperlink>
        </w:p>
        <w:p>
          <w:pPr>
            <w:pStyle w:val="Contents2"/>
            <w:tabs>
              <w:tab w:val="clear" w:pos="6000"/>
              <w:tab w:val="right" w:pos="6283" w:leader="dot"/>
            </w:tabs>
            <w:spacing w:lineRule="auto" w:line="240"/>
            <w:ind w:hanging="0"/>
            <w:rPr/>
          </w:pPr>
          <w:hyperlink w:anchor="__RefHeading___Toc9295_3967355729">
            <w:r>
              <w:rPr>
                <w:rStyle w:val="IndexLink"/>
                <w:rFonts w:ascii="Fira Sans" w:hAnsi="Fira Sans"/>
                <w:sz w:val="20"/>
                <w:szCs w:val="20"/>
              </w:rPr>
              <w:t>1.1 Ontological characteristics</w:t>
              <w:tab/>
              <w:t>11</w:t>
            </w:r>
          </w:hyperlink>
        </w:p>
        <w:p>
          <w:pPr>
            <w:pStyle w:val="Contents2"/>
            <w:tabs>
              <w:tab w:val="clear" w:pos="6000"/>
              <w:tab w:val="right" w:pos="6283" w:leader="dot"/>
            </w:tabs>
            <w:spacing w:lineRule="auto" w:line="240"/>
            <w:ind w:hanging="0"/>
            <w:rPr/>
          </w:pPr>
          <w:hyperlink w:anchor="__RefHeading___Toc9297_3967355729">
            <w:r>
              <w:rPr>
                <w:rStyle w:val="IndexLink"/>
                <w:rFonts w:ascii="Fira Sans" w:hAnsi="Fira Sans"/>
                <w:sz w:val="20"/>
                <w:szCs w:val="20"/>
              </w:rPr>
              <w:t>1.2 Other ways of understanding big data</w:t>
              <w:tab/>
              <w:t>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5</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4</w:t>
            </w:r>
          </w:hyperlink>
        </w:p>
        <w:p>
          <w:pPr>
            <w:pStyle w:val="Contents2"/>
            <w:tabs>
              <w:tab w:val="clear" w:pos="6000"/>
              <w:tab w:val="right" w:pos="6283" w:leader="dot"/>
            </w:tabs>
            <w:spacing w:lineRule="auto" w:line="240"/>
            <w:ind w:hanging="0"/>
            <w:rPr/>
          </w:pPr>
          <w:hyperlink w:anchor="__RefHeading___Toc9309_3967355729">
            <w:r>
              <w:rPr>
                <w:rStyle w:val="IndexLink"/>
                <w:rFonts w:ascii="Fira Sans" w:hAnsi="Fira Sans"/>
                <w:sz w:val="20"/>
                <w:szCs w:val="20"/>
              </w:rPr>
              <w:t>1.3 Spatial big data</w:t>
              <w:tab/>
              <w:t>27</w:t>
            </w:r>
          </w:hyperlink>
        </w:p>
        <w:p>
          <w:pPr>
            <w:pStyle w:val="Contents2"/>
            <w:tabs>
              <w:tab w:val="clear" w:pos="6000"/>
              <w:tab w:val="right" w:pos="6283" w:leader="dot"/>
            </w:tabs>
            <w:spacing w:lineRule="auto" w:line="240"/>
            <w:ind w:hanging="0"/>
            <w:rPr/>
          </w:pPr>
          <w:hyperlink w:anchor="__RefHeading___Toc9311_3967355729">
            <w:r>
              <w:rPr>
                <w:rStyle w:val="IndexLink"/>
                <w:rFonts w:ascii="Fira Sans" w:hAnsi="Fira Sans"/>
                <w:sz w:val="20"/>
                <w:szCs w:val="20"/>
              </w:rPr>
              <w:t>1.4 Assessing impacts, threats and opportunities</w:t>
              <w:tab/>
              <w:t>37</w:t>
            </w:r>
          </w:hyperlink>
        </w:p>
        <w:p>
          <w:pPr>
            <w:pStyle w:val="Contents1"/>
            <w:spacing w:lineRule="auto" w:line="240"/>
            <w:rPr>
              <w:rStyle w:val="IndexLink"/>
            </w:rPr>
          </w:pPr>
          <w:hyperlink w:anchor="__RefHeading___Toc9313_3967355729">
            <w:r>
              <w:rPr/>
            </w:r>
          </w:hyperlink>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5</w:t>
            </w:r>
          </w:hyperlink>
        </w:p>
        <w:p>
          <w:pPr>
            <w:pStyle w:val="Contents2"/>
            <w:tabs>
              <w:tab w:val="clear" w:pos="6000"/>
              <w:tab w:val="right" w:pos="6283" w:leader="dot"/>
            </w:tabs>
            <w:spacing w:lineRule="auto" w:line="240"/>
            <w:ind w:hanging="0"/>
            <w:rPr/>
          </w:pPr>
          <w:hyperlink w:anchor="__RefHeading___Toc9315_3967355729">
            <w:r>
              <w:rPr>
                <w:rStyle w:val="IndexLink"/>
                <w:rFonts w:ascii="Fira Sans" w:hAnsi="Fira Sans"/>
                <w:sz w:val="20"/>
                <w:szCs w:val="20"/>
              </w:rPr>
              <w:t>2.1 Spatial big data classification: stations, events, and agents</w:t>
              <w:tab/>
              <w:t>45</w:t>
            </w:r>
          </w:hyperlink>
        </w:p>
        <w:p>
          <w:pPr>
            <w:pStyle w:val="Contents2"/>
            <w:tabs>
              <w:tab w:val="clear" w:pos="6000"/>
              <w:tab w:val="right" w:pos="6283" w:leader="dot"/>
            </w:tabs>
            <w:spacing w:lineRule="auto" w:line="240"/>
            <w:ind w:hanging="0"/>
            <w:rPr/>
          </w:pPr>
          <w:hyperlink w:anchor="__RefHeading___Toc9317_3967355729">
            <w:r>
              <w:rPr>
                <w:rStyle w:val="IndexLink"/>
                <w:rFonts w:ascii="Fira Sans" w:hAnsi="Fira Sans"/>
                <w:sz w:val="20"/>
                <w:szCs w:val="20"/>
              </w:rPr>
              <w:t>2.2 Spatio-temporal knowledge discovery and visual analytics</w:t>
              <w:tab/>
              <w:t>5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2</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7</w:t>
            </w:r>
          </w:hyperlink>
        </w:p>
        <w:p>
          <w:pPr>
            <w:pStyle w:val="Contents2"/>
            <w:tabs>
              <w:tab w:val="clear" w:pos="6000"/>
              <w:tab w:val="right" w:pos="6283" w:leader="dot"/>
            </w:tabs>
            <w:spacing w:lineRule="auto" w:line="240"/>
            <w:ind w:hanging="0"/>
            <w:rPr/>
          </w:pPr>
          <w:hyperlink w:anchor="__RefHeading___Toc9323_3967355729">
            <w:r>
              <w:rPr>
                <w:rStyle w:val="IndexLink"/>
                <w:rFonts w:ascii="Fira Sans" w:hAnsi="Fira Sans"/>
                <w:sz w:val="20"/>
                <w:szCs w:val="20"/>
              </w:rPr>
              <w:t>2.3 The role of cartography</w:t>
              <w:tab/>
              <w:t>6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8</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7</w:t>
            </w:r>
          </w:hyperlink>
        </w:p>
        <w:p>
          <w:pPr>
            <w:pStyle w:val="Contents2"/>
            <w:tabs>
              <w:tab w:val="clear" w:pos="6000"/>
              <w:tab w:val="right" w:pos="6283" w:leader="dot"/>
            </w:tabs>
            <w:spacing w:lineRule="auto" w:line="240"/>
            <w:ind w:hanging="0"/>
            <w:rPr/>
          </w:pPr>
          <w:hyperlink w:anchor="__RefHeading___Toc9333_3967355729">
            <w:r>
              <w:rPr>
                <w:rStyle w:val="IndexLink"/>
                <w:rFonts w:ascii="Fira Sans" w:hAnsi="Fira Sans"/>
                <w:sz w:val="20"/>
                <w:szCs w:val="20"/>
              </w:rPr>
              <w:t>2.4 Objections and responses</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1</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4</w:t>
            </w:r>
          </w:hyperlink>
        </w:p>
        <w:p>
          <w:pPr>
            <w:pStyle w:val="Contents1"/>
            <w:spacing w:lineRule="auto" w:line="240"/>
            <w:rPr>
              <w:rStyle w:val="IndexLink"/>
            </w:rPr>
          </w:pPr>
          <w:hyperlink w:anchor="__RefHeading___Toc9341_3967355729">
            <w:r>
              <w:rPr/>
            </w:r>
          </w:hyperlink>
        </w:p>
        <w:p>
          <w:pPr>
            <w:pStyle w:val="Contents1"/>
            <w:spacing w:lineRule="auto" w:line="240"/>
            <w:rPr/>
          </w:pPr>
          <w:hyperlink w:anchor="__RefHeading___Toc9341_3967355729">
            <w:r>
              <w:rPr>
                <w:rStyle w:val="IndexLink"/>
                <w:rFonts w:ascii="Fira Sans" w:hAnsi="Fira Sans"/>
                <w:b/>
                <w:bCs/>
                <w:sz w:val="20"/>
                <w:szCs w:val="20"/>
              </w:rPr>
              <w:t>3 Mapping spatial big data</w:t>
              <w:tab/>
              <w:t>86</w:t>
            </w:r>
          </w:hyperlink>
        </w:p>
        <w:p>
          <w:pPr>
            <w:pStyle w:val="Contents2"/>
            <w:tabs>
              <w:tab w:val="clear" w:pos="6000"/>
              <w:tab w:val="right" w:pos="6283" w:leader="dot"/>
            </w:tabs>
            <w:spacing w:lineRule="auto" w:line="240"/>
            <w:ind w:hanging="0"/>
            <w:rPr/>
          </w:pPr>
          <w:hyperlink w:anchor="__RefHeading___Toc9343_3967355729">
            <w:r>
              <w:rPr>
                <w:rStyle w:val="IndexLink"/>
                <w:rFonts w:ascii="Fira Sans" w:hAnsi="Fira Sans"/>
                <w:sz w:val="20"/>
                <w:szCs w:val="20"/>
              </w:rPr>
              <w:t>3.1 Visuali</w:t>
            </w:r>
            <w:r>
              <w:rPr>
                <w:rStyle w:val="IndexLink"/>
                <w:rFonts w:ascii="Fira Sans" w:hAnsi="Fira Sans"/>
                <w:sz w:val="20"/>
                <w:szCs w:val="20"/>
              </w:rPr>
              <w:t>z</w:t>
            </w:r>
            <w:r>
              <w:rPr>
                <w:rStyle w:val="IndexLink"/>
                <w:rFonts w:ascii="Fira Sans" w:hAnsi="Fira Sans"/>
                <w:sz w:val="20"/>
                <w:szCs w:val="20"/>
              </w:rPr>
              <w:t>ation challenges: spatial and temporal density</w:t>
              <w:tab/>
              <w:t>86</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7</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1</w:t>
            </w:r>
          </w:hyperlink>
        </w:p>
        <w:p>
          <w:pPr>
            <w:pStyle w:val="Contents2"/>
            <w:tabs>
              <w:tab w:val="clear" w:pos="6000"/>
              <w:tab w:val="right" w:pos="6283" w:leader="dot"/>
            </w:tabs>
            <w:spacing w:lineRule="auto" w:line="240"/>
            <w:ind w:hanging="0"/>
            <w:rPr/>
          </w:pPr>
          <w:hyperlink w:anchor="__RefHeading___Toc9349_3967355729">
            <w:r>
              <w:rPr>
                <w:rStyle w:val="IndexLink"/>
                <w:rFonts w:ascii="Fira Sans" w:hAnsi="Fira Sans"/>
                <w:sz w:val="20"/>
                <w:szCs w:val="20"/>
              </w:rPr>
              <w:t>3.2 Reducing graphic density in digital maps</w:t>
              <w:tab/>
              <w:t>9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4</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t>9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4</w:t>
            </w:r>
          </w:hyperlink>
        </w:p>
        <w:p>
          <w:pPr>
            <w:pStyle w:val="Contents2"/>
            <w:tabs>
              <w:tab w:val="clear" w:pos="6000"/>
              <w:tab w:val="right" w:pos="6283" w:leader="dot"/>
            </w:tabs>
            <w:spacing w:lineRule="auto" w:line="240"/>
            <w:ind w:hanging="0"/>
            <w:rPr/>
          </w:pPr>
          <w:hyperlink w:anchor="__RefHeading___Toc9357_3967355729">
            <w:r>
              <w:rPr>
                <w:rStyle w:val="IndexLink"/>
                <w:rFonts w:ascii="Fira Sans" w:hAnsi="Fira Sans"/>
                <w:sz w:val="20"/>
                <w:szCs w:val="20"/>
              </w:rPr>
              <w:t>3.3 Rendering Spatial Data</w:t>
              <w:tab/>
              <w:t>109</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0</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3</w:t>
            </w:r>
          </w:hyperlink>
        </w:p>
        <w:p>
          <w:pPr>
            <w:pStyle w:val="Contents3"/>
            <w:tabs>
              <w:tab w:val="clear" w:pos="5717"/>
              <w:tab w:val="right" w:pos="6283" w:leader="dot"/>
            </w:tabs>
            <w:spacing w:lineRule="auto" w:line="240"/>
            <w:ind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19</w:t>
            </w:r>
          </w:hyperlink>
        </w:p>
        <w:p>
          <w:pPr>
            <w:pStyle w:val="Contents2"/>
            <w:tabs>
              <w:tab w:val="clear" w:pos="6000"/>
              <w:tab w:val="right" w:pos="6283" w:leader="dot"/>
            </w:tabs>
            <w:spacing w:lineRule="auto" w:line="240"/>
            <w:ind w:hanging="0"/>
            <w:rPr/>
          </w:pPr>
          <w:hyperlink w:anchor="__RefHeading___Toc9365_3967355729">
            <w:r>
              <w:rPr>
                <w:rStyle w:val="IndexLink"/>
                <w:rFonts w:ascii="Fira Sans" w:hAnsi="Fira Sans"/>
                <w:sz w:val="20"/>
                <w:szCs w:val="20"/>
              </w:rPr>
              <w:t>3.5 Designing user interfaces for digital maps</w:t>
              <w:tab/>
              <w:t>127</w:t>
            </w:r>
          </w:hyperlink>
        </w:p>
        <w:p>
          <w:pPr>
            <w:pStyle w:val="Contents1"/>
            <w:spacing w:lineRule="auto" w:line="240"/>
            <w:rPr>
              <w:rStyle w:val="IndexLink"/>
            </w:rPr>
          </w:pPr>
          <w:hyperlink w:anchor="__RefHeading___Toc9367_3967355729">
            <w:r>
              <w:rPr/>
            </w:r>
          </w:hyperlink>
        </w:p>
        <w:p>
          <w:pPr>
            <w:pStyle w:val="Contents1"/>
            <w:spacing w:lineRule="auto" w:line="240"/>
            <w:rPr/>
          </w:pPr>
          <w:hyperlink w:anchor="__RefHeading___Toc9367_3967355729">
            <w:r>
              <w:rPr>
                <w:rStyle w:val="IndexLink"/>
                <w:rFonts w:ascii="Fira Sans" w:hAnsi="Fira Sans"/>
                <w:b/>
                <w:bCs/>
                <w:sz w:val="20"/>
                <w:szCs w:val="20"/>
              </w:rPr>
              <w:t>4 Case Study: Hexbin explorer</w:t>
              <w:tab/>
              <w:t>130</w:t>
            </w:r>
          </w:hyperlink>
        </w:p>
        <w:p>
          <w:pPr>
            <w:pStyle w:val="Contents2"/>
            <w:tabs>
              <w:tab w:val="clear" w:pos="6000"/>
              <w:tab w:val="right" w:pos="6283" w:leader="dot"/>
            </w:tabs>
            <w:spacing w:lineRule="auto" w:line="240"/>
            <w:ind w:hanging="0"/>
            <w:rPr/>
          </w:pPr>
          <w:hyperlink w:anchor="__RefHeading___Toc9369_3967355729">
            <w:r>
              <w:rPr>
                <w:rStyle w:val="IndexLink"/>
                <w:rFonts w:ascii="Fira Sans" w:hAnsi="Fira Sans"/>
                <w:sz w:val="20"/>
                <w:szCs w:val="20"/>
              </w:rPr>
              <w:t>4.1 Data sources and transformations</w:t>
              <w:tab/>
              <w:t>132</w:t>
            </w:r>
          </w:hyperlink>
        </w:p>
        <w:p>
          <w:pPr>
            <w:pStyle w:val="Contents2"/>
            <w:tabs>
              <w:tab w:val="clear" w:pos="6000"/>
              <w:tab w:val="right" w:pos="6283" w:leader="dot"/>
            </w:tabs>
            <w:spacing w:lineRule="auto" w:line="240"/>
            <w:ind w:hanging="0"/>
            <w:rPr/>
          </w:pPr>
          <w:hyperlink w:anchor="__RefHeading___Toc9371_3967355729">
            <w:r>
              <w:rPr>
                <w:rStyle w:val="IndexLink"/>
                <w:rFonts w:ascii="Fira Sans" w:hAnsi="Fira Sans"/>
                <w:sz w:val="20"/>
                <w:szCs w:val="20"/>
              </w:rPr>
              <w:t>4.2 Application architecture</w:t>
              <w:tab/>
              <w:t>134</w:t>
            </w:r>
          </w:hyperlink>
        </w:p>
        <w:p>
          <w:pPr>
            <w:pStyle w:val="Contents2"/>
            <w:tabs>
              <w:tab w:val="clear" w:pos="6000"/>
              <w:tab w:val="right" w:pos="6283" w:leader="dot"/>
            </w:tabs>
            <w:spacing w:lineRule="auto" w:line="240"/>
            <w:ind w:hanging="0"/>
            <w:rPr/>
          </w:pPr>
          <w:hyperlink w:anchor="__RefHeading___Toc9373_3967355729">
            <w:r>
              <w:rPr>
                <w:rStyle w:val="IndexLink"/>
                <w:rFonts w:ascii="Fira Sans" w:hAnsi="Fira Sans"/>
                <w:sz w:val="20"/>
                <w:szCs w:val="20"/>
              </w:rPr>
              <w:t>4.3 Cartographic decisions</w:t>
              <w:tab/>
              <w:t>135</w:t>
            </w:r>
          </w:hyperlink>
        </w:p>
        <w:p>
          <w:pPr>
            <w:pStyle w:val="Contents2"/>
            <w:tabs>
              <w:tab w:val="clear" w:pos="6000"/>
              <w:tab w:val="right" w:pos="6283" w:leader="dot"/>
            </w:tabs>
            <w:spacing w:lineRule="auto" w:line="240"/>
            <w:ind w:hanging="0"/>
            <w:rPr/>
          </w:pPr>
          <w:hyperlink w:anchor="__RefHeading___Toc9375_3967355729">
            <w:r>
              <w:rPr>
                <w:rStyle w:val="IndexLink"/>
                <w:rFonts w:ascii="Fira Sans" w:hAnsi="Fira Sans"/>
                <w:sz w:val="20"/>
                <w:szCs w:val="20"/>
              </w:rPr>
              <w:t>4.4 User interface design</w:t>
              <w:tab/>
              <w:t>140</w:t>
            </w:r>
          </w:hyperlink>
        </w:p>
        <w:p>
          <w:pPr>
            <w:pStyle w:val="Contents2"/>
            <w:tabs>
              <w:tab w:val="clear" w:pos="6000"/>
              <w:tab w:val="right" w:pos="6283" w:leader="dot"/>
            </w:tabs>
            <w:spacing w:lineRule="auto" w:line="240"/>
            <w:ind w:hanging="0"/>
            <w:rPr/>
          </w:pPr>
          <w:hyperlink w:anchor="__RefHeading___Toc9377_3967355729">
            <w:r>
              <w:rPr>
                <w:rStyle w:val="IndexLink"/>
                <w:rFonts w:ascii="Fira Sans" w:hAnsi="Fira Sans"/>
                <w:sz w:val="20"/>
                <w:szCs w:val="20"/>
              </w:rPr>
              <w:t>4.5 Evaluation and possible extensions</w:t>
              <w:tab/>
              <w:t>142</w:t>
            </w:r>
          </w:hyperlink>
        </w:p>
        <w:p>
          <w:pPr>
            <w:pStyle w:val="Contents1"/>
            <w:spacing w:lineRule="auto" w:line="240"/>
            <w:rPr>
              <w:rStyle w:val="IndexLink"/>
            </w:rPr>
          </w:pPr>
          <w:hyperlink w:anchor="__RefHeading___Toc9379_3967355729">
            <w:r>
              <w:rPr/>
            </w:r>
          </w:hyperlink>
        </w:p>
        <w:p>
          <w:pPr>
            <w:pStyle w:val="Contents1"/>
            <w:spacing w:lineRule="auto" w:line="240"/>
            <w:rPr/>
          </w:pPr>
          <w:hyperlink w:anchor="__RefHeading___Toc9379_3967355729">
            <w:r>
              <w:rPr>
                <w:rStyle w:val="IndexLink"/>
                <w:rFonts w:ascii="Fira Sans" w:hAnsi="Fira Sans"/>
                <w:b/>
                <w:bCs/>
                <w:sz w:val="20"/>
                <w:szCs w:val="20"/>
              </w:rPr>
              <w:t>5 Case study: Lockdown traffic</w:t>
              <w:tab/>
              <w:t>143</w:t>
            </w:r>
          </w:hyperlink>
        </w:p>
        <w:p>
          <w:pPr>
            <w:pStyle w:val="Contents2"/>
            <w:tabs>
              <w:tab w:val="clear" w:pos="6000"/>
              <w:tab w:val="right" w:pos="6283" w:leader="dot"/>
            </w:tabs>
            <w:spacing w:lineRule="auto" w:line="240"/>
            <w:ind w:hanging="0"/>
            <w:rPr/>
          </w:pPr>
          <w:hyperlink w:anchor="__RefHeading___Toc9381_3967355729">
            <w:r>
              <w:rPr>
                <w:rStyle w:val="IndexLink"/>
                <w:rFonts w:ascii="Fira Sans" w:hAnsi="Fira Sans"/>
                <w:sz w:val="20"/>
                <w:szCs w:val="20"/>
              </w:rPr>
              <w:t>5.1 Data sources and transformations</w:t>
              <w:tab/>
              <w:t>144</w:t>
            </w:r>
          </w:hyperlink>
        </w:p>
        <w:p>
          <w:pPr>
            <w:pStyle w:val="Contents2"/>
            <w:tabs>
              <w:tab w:val="clear" w:pos="6000"/>
              <w:tab w:val="right" w:pos="6283" w:leader="dot"/>
            </w:tabs>
            <w:spacing w:lineRule="auto" w:line="240"/>
            <w:ind w:hanging="0"/>
            <w:rPr/>
          </w:pPr>
          <w:hyperlink w:anchor="__RefHeading___Toc9383_3967355729">
            <w:r>
              <w:rPr>
                <w:rStyle w:val="IndexLink"/>
                <w:rFonts w:ascii="Fira Sans" w:hAnsi="Fira Sans"/>
                <w:sz w:val="20"/>
                <w:szCs w:val="20"/>
              </w:rPr>
              <w:t>5.2 Application architecture</w:t>
              <w:tab/>
              <w:t>149</w:t>
            </w:r>
          </w:hyperlink>
        </w:p>
        <w:p>
          <w:pPr>
            <w:pStyle w:val="Contents2"/>
            <w:tabs>
              <w:tab w:val="clear" w:pos="6000"/>
              <w:tab w:val="right" w:pos="6283" w:leader="dot"/>
            </w:tabs>
            <w:spacing w:lineRule="auto" w:line="240"/>
            <w:ind w:hanging="0"/>
            <w:rPr/>
          </w:pPr>
          <w:hyperlink w:anchor="__RefHeading___Toc9385_3967355729">
            <w:r>
              <w:rPr>
                <w:rStyle w:val="IndexLink"/>
                <w:rFonts w:ascii="Fira Sans" w:hAnsi="Fira Sans"/>
                <w:sz w:val="20"/>
                <w:szCs w:val="20"/>
              </w:rPr>
              <w:t>5.3 Cartographic decisions</w:t>
              <w:tab/>
              <w:t>149</w:t>
            </w:r>
          </w:hyperlink>
        </w:p>
        <w:p>
          <w:pPr>
            <w:pStyle w:val="Contents2"/>
            <w:tabs>
              <w:tab w:val="clear" w:pos="6000"/>
              <w:tab w:val="right" w:pos="6283" w:leader="dot"/>
            </w:tabs>
            <w:spacing w:lineRule="auto" w:line="240"/>
            <w:ind w:hanging="0"/>
            <w:rPr/>
          </w:pPr>
          <w:hyperlink w:anchor="__RefHeading___Toc9387_3967355729">
            <w:r>
              <w:rPr>
                <w:rStyle w:val="IndexLink"/>
                <w:rFonts w:ascii="Fira Sans" w:hAnsi="Fira Sans"/>
                <w:sz w:val="20"/>
                <w:szCs w:val="20"/>
              </w:rPr>
              <w:t>5.4 User interface design</w:t>
              <w:tab/>
              <w:t>152</w:t>
            </w:r>
          </w:hyperlink>
        </w:p>
        <w:p>
          <w:pPr>
            <w:pStyle w:val="Contents2"/>
            <w:tabs>
              <w:tab w:val="clear" w:pos="6000"/>
              <w:tab w:val="right" w:pos="6283" w:leader="dot"/>
            </w:tabs>
            <w:spacing w:lineRule="auto" w:line="240"/>
            <w:ind w:hanging="0"/>
            <w:rPr/>
          </w:pPr>
          <w:hyperlink w:anchor="__RefHeading___Toc9389_3967355729">
            <w:r>
              <w:rPr>
                <w:rStyle w:val="IndexLink"/>
                <w:rFonts w:ascii="Fira Sans" w:hAnsi="Fira Sans"/>
                <w:sz w:val="20"/>
                <w:szCs w:val="20"/>
              </w:rPr>
              <w:t>5.5 Evaluation and possible extensions</w:t>
              <w:tab/>
              <w:t>154</w:t>
            </w:r>
          </w:hyperlink>
        </w:p>
        <w:p>
          <w:pPr>
            <w:pStyle w:val="Contents1"/>
            <w:spacing w:lineRule="auto" w:line="240"/>
            <w:rPr>
              <w:rStyle w:val="IndexLink"/>
            </w:rPr>
          </w:pPr>
          <w:hyperlink w:anchor="__RefHeading___Toc9391_3967355729">
            <w:r>
              <w:rPr/>
            </w:r>
          </w:hyperlink>
        </w:p>
        <w:p>
          <w:pPr>
            <w:pStyle w:val="Contents1"/>
            <w:spacing w:lineRule="auto" w:line="240"/>
            <w:rPr/>
          </w:pPr>
          <w:hyperlink w:anchor="__RefHeading___Toc9391_3967355729">
            <w:r>
              <w:rPr>
                <w:rStyle w:val="IndexLink"/>
                <w:rFonts w:ascii="Fira Sans" w:hAnsi="Fira Sans"/>
                <w:b/>
                <w:bCs/>
                <w:sz w:val="20"/>
                <w:szCs w:val="20"/>
              </w:rPr>
              <w:t>6 Discussion and conclusions</w:t>
              <w:tab/>
              <w:t>156</w:t>
            </w:r>
          </w:hyperlink>
        </w:p>
        <w:p>
          <w:pPr>
            <w:pStyle w:val="Contents1"/>
            <w:spacing w:lineRule="auto" w:line="240"/>
            <w:rPr/>
          </w:pPr>
          <w:hyperlink w:anchor="__RefHeading___Toc9393_3967355729">
            <w:r>
              <w:rPr>
                <w:rStyle w:val="IndexLink"/>
                <w:rFonts w:ascii="Fira Sans" w:hAnsi="Fira Sans"/>
                <w:sz w:val="20"/>
                <w:szCs w:val="20"/>
              </w:rPr>
              <w:t>Sources</w:t>
              <w:tab/>
              <w:t>161</w:t>
            </w:r>
          </w:hyperlink>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80</w:t>
            </w:r>
          </w:hyperlink>
        </w:p>
        <w:p>
          <w:pPr>
            <w:pStyle w:val="Contents2"/>
            <w:tabs>
              <w:tab w:val="clear" w:pos="6000"/>
              <w:tab w:val="right" w:pos="6283" w:leader="dot"/>
            </w:tabs>
            <w:spacing w:lineRule="auto" w:line="240"/>
            <w:ind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2</w:t>
            </w:r>
          </w:hyperlink>
        </w:p>
        <w:p>
          <w:pPr>
            <w:pStyle w:val="Contents1"/>
            <w:spacing w:lineRule="auto" w:line="240"/>
            <w:rPr/>
          </w:pPr>
          <w:hyperlink w:anchor="__RefHeading___Toc9401_3967355729">
            <w:r>
              <w:rPr>
                <w:rStyle w:val="IndexLink"/>
                <w:rFonts w:ascii="Fira Sans" w:hAnsi="Fira Sans"/>
                <w:sz w:val="20"/>
                <w:szCs w:val="20"/>
              </w:rPr>
              <w:t>Appendix B: Hexbin explorer</w:t>
              <w:tab/>
              <w:t>183</w:t>
            </w:r>
          </w:hyperlink>
        </w:p>
        <w:p>
          <w:pPr>
            <w:pStyle w:val="Contents1"/>
            <w:spacing w:lineRule="auto" w:line="240"/>
            <w:rPr/>
          </w:pPr>
          <w:hyperlink w:anchor="__RefHeading___Toc9403_3967355729">
            <w:r>
              <w:rPr>
                <w:rStyle w:val="IndexLink"/>
                <w:rFonts w:ascii="Fira Sans" w:hAnsi="Fira Sans"/>
                <w:sz w:val="20"/>
                <w:szCs w:val="20"/>
              </w:rPr>
              <w:t>Appendix C: Lockdown traffic</w:t>
              <w:tab/>
              <w:t>185</w:t>
            </w:r>
          </w:hyperlink>
          <w:r>
            <w:rPr>
              <w:rStyle w:val="IndexLink"/>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numPr>
          <w:ilvl w:val="0"/>
          <w:numId w:val="0"/>
        </w:numPr>
        <w:bidi w:val="0"/>
        <w:spacing w:before="475" w:after="720"/>
        <w:jc w:val="center"/>
        <w:outlineLvl w:val="0"/>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r>
      <w:r>
        <w:rPr/>
        <w:softHyphen/>
      </w:r>
      <w:r>
        <w:rPr/>
        <w:t>ges of data processing, data analysis, choice of cartographic visualization methods, designing interaction modes and user experience, and implementing the final web appli</w:t>
      </w:r>
      <w:r>
        <w:rPr/>
        <w:softHyphen/>
      </w:r>
      <w:r>
        <w:rPr/>
        <w:t>cation. Besides the findings offered in the text, two inter</w:t>
      </w:r>
      <w:r>
        <w:rPr/>
        <w:softHyphen/>
      </w:r>
      <w:r>
        <w:rPr/>
        <w:t>active web applications are presented to demonstrate some of the outcomes.</w:t>
      </w:r>
    </w:p>
    <w:p>
      <w:pPr>
        <w:pStyle w:val="TextBody"/>
        <w:rPr/>
      </w:pPr>
      <w:r>
        <w:rPr/>
        <w:t>The motivation for writing this thesis stemmed from the unprecedented global increase in amounts of generated and stored data, together with related societal implications that are only starting to unfold. Another more personal mo</w:t>
      </w:r>
      <w:r>
        <w:rPr/>
        <w:softHyphen/>
      </w:r>
      <w:r>
        <w:rPr/>
        <w:t>tivation was to channel the author’s longtime interest in cartographic visualization and to summarize his practical experience with design and development of map-based web applications.</w:t>
      </w:r>
    </w:p>
    <w:p>
      <w:pPr>
        <w:pStyle w:val="TextBody"/>
        <w:rPr/>
      </w:pPr>
      <w:r>
        <w:rPr/>
        <w:t>We recognize three fundamental shifts that started to alter how digital maps are produced, disseminated and interacted with. We believe that these changes will continue to have a growing influence and will gradually transfer digital map</w:t>
      </w:r>
      <w:r>
        <w:rPr/>
        <w:softHyphen/>
      </w:r>
      <w:r>
        <w:rPr/>
        <w:t>making to new realities. Scientists and practitioners in fields of Cartography and Geoinformatics should not over</w:t>
      </w:r>
      <w:r>
        <w:rPr/>
        <w:softHyphen/>
      </w:r>
      <w:r>
        <w:rPr/>
        <w:t>look these trends, because their disciplines are uniquely positioned to take part in efforts towards greater spatial empowerment of general society.</w:t>
      </w:r>
    </w:p>
    <w:p>
      <w:pPr>
        <w:pStyle w:val="TextBody"/>
        <w:rPr/>
      </w:pPr>
      <w:r>
        <w:rPr/>
      </w:r>
    </w:p>
    <w:p>
      <w:pPr>
        <w:pStyle w:val="TextBody"/>
        <w:rPr/>
      </w:pPr>
      <w:r>
        <w:rPr/>
        <w:t>The mentioned shifts are:</w:t>
      </w:r>
    </w:p>
    <w:p>
      <w:pPr>
        <w:pStyle w:val="Compact"/>
        <w:numPr>
          <w:ilvl w:val="0"/>
          <w:numId w:val="37"/>
        </w:numPr>
        <w:rPr/>
      </w:pPr>
      <w:r>
        <w:rPr/>
        <w:t>Changes in the characteristics of mapped data</w:t>
      </w:r>
    </w:p>
    <w:p>
      <w:pPr>
        <w:pStyle w:val="Compact"/>
        <w:numPr>
          <w:ilvl w:val="0"/>
          <w:numId w:val="2"/>
        </w:numPr>
        <w:rPr/>
      </w:pPr>
      <w:r>
        <w:rPr/>
        <w:t>Changes in how maps are distributed over the network</w:t>
      </w:r>
    </w:p>
    <w:p>
      <w:pPr>
        <w:pStyle w:val="Compact"/>
        <w:numPr>
          <w:ilvl w:val="0"/>
          <w:numId w:val="2"/>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w:t>
      </w:r>
      <w:r>
        <w:rPr/>
        <w:softHyphen/>
      </w:r>
      <w:r>
        <w:rPr/>
        <w:t>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t>
      </w:r>
      <w:r>
        <w:rPr/>
        <w:t>We also explore s</w:t>
      </w:r>
      <w:r>
        <w:rPr/>
        <w:t>elected issues of user interaction with digital maps.</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w:t>
      </w:r>
      <w:r>
        <w:rPr/>
        <w:softHyphen/>
      </w:r>
      <w:r>
        <w:rPr/>
        <w:t>ments. In Chapter 3 we thoroughly discuss how the com</w:t>
      </w:r>
      <w:r>
        <w:rPr/>
        <w:softHyphen/>
      </w:r>
      <w:r>
        <w:rPr/>
        <w:t>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based environments are then exemplified in the two case studies in Chapters 4 and 5.</w:t>
      </w:r>
    </w:p>
    <w:p>
      <w:pPr>
        <w:pStyle w:val="TextBody"/>
        <w:rPr/>
      </w:pPr>
      <w:r>
        <w:rPr/>
        <w:t>Chapter 4 describes the design and development of an urban recommendation system for the city of Brno. This prototype application shows the spatial distribution of selected para</w:t>
      </w:r>
      <w:r>
        <w:rPr/>
        <w:softHyphen/>
      </w:r>
      <w:r>
        <w:rPr/>
        <w:t>meters of urban quality of life. Two modes of cartographic visualization based on hexagonal grid are demonstrated and evaluated.</w:t>
      </w:r>
    </w:p>
    <w:p>
      <w:pPr>
        <w:pStyle w:val="TextBody"/>
        <w:rPr/>
      </w:pPr>
      <w:r>
        <w:rPr/>
        <w:t>Chapter 5 describes the design and development of an app</w:t>
      </w:r>
      <w:r>
        <w:rPr/>
        <w:softHyphen/>
      </w:r>
      <w:r>
        <w:rPr/>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r>
      <w:r>
        <w:rPr/>
        <w:softHyphen/>
      </w:r>
      <w:r>
        <w:rPr/>
        <w:t>inous input data 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9293_3967355729"/>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9295_3967355729"/>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3"/>
        </w:numPr>
        <w:jc w:val="left"/>
        <w:rPr/>
      </w:pPr>
      <w:r>
        <w:rPr>
          <w:b/>
        </w:rPr>
        <w:t>Volume</w:t>
      </w:r>
      <w:r>
        <w:rPr/>
        <w:t>—can be measured in storage requirements (terabytes or petabytes) or in number of records</w:t>
      </w:r>
    </w:p>
    <w:p>
      <w:pPr>
        <w:pStyle w:val="Compact"/>
        <w:numPr>
          <w:ilvl w:val="0"/>
          <w:numId w:val="3"/>
        </w:numPr>
        <w:jc w:val="left"/>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3"/>
        </w:numPr>
        <w:jc w:val="left"/>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3"/>
        </w:numPr>
        <w:jc w:val="left"/>
        <w:rPr/>
      </w:pPr>
      <w:r>
        <w:rPr>
          <w:b/>
        </w:rPr>
        <w:t>Exhaustivity</w:t>
      </w:r>
      <w:r>
        <w:rPr/>
        <w:t>—the entire system is captured (</w:t>
      </w:r>
      <w:r>
        <w:rPr>
          <w:i/>
        </w:rPr>
        <w:t>n=all</w:t>
      </w:r>
      <w:r>
        <w:rPr/>
        <w:t>), rather than subset created by sampling</w:t>
      </w:r>
    </w:p>
    <w:p>
      <w:pPr>
        <w:pStyle w:val="Compact"/>
        <w:numPr>
          <w:ilvl w:val="0"/>
          <w:numId w:val="3"/>
        </w:numPr>
        <w:jc w:val="left"/>
        <w:rPr/>
      </w:pPr>
      <w:r>
        <w:rPr>
          <w:b/>
        </w:rPr>
        <w:t>Resolution and indexicality</w:t>
      </w:r>
      <w:r>
        <w:rPr/>
        <w:t>—data are fine-grained rather than being aggregated; data are uniquely indexical, which enables linking to other data sets</w:t>
      </w:r>
    </w:p>
    <w:p>
      <w:pPr>
        <w:pStyle w:val="Compact"/>
        <w:numPr>
          <w:ilvl w:val="0"/>
          <w:numId w:val="3"/>
        </w:numPr>
        <w:jc w:val="left"/>
        <w:rPr/>
      </w:pPr>
      <w:r>
        <w:rPr>
          <w:b/>
        </w:rPr>
        <w:t>Relationality</w:t>
      </w:r>
      <w:r>
        <w:rPr/>
        <w:t>—data contain common fields that enable the conjoining of different data sets</w:t>
      </w:r>
    </w:p>
    <w:p>
      <w:pPr>
        <w:pStyle w:val="Compact"/>
        <w:numPr>
          <w:ilvl w:val="0"/>
          <w:numId w:val="3"/>
        </w:numPr>
        <w:jc w:val="left"/>
        <w:rPr/>
      </w:pPr>
      <w:r>
        <w:rPr>
          <w:b/>
        </w:rPr>
        <w:t>Extensionality and scalability</w:t>
      </w:r>
      <w:r>
        <w:rPr/>
        <w:t>—data generation is flexible, it is possible to add or change fields easily, data can rapidly expand in size</w:t>
      </w:r>
    </w:p>
    <w:p>
      <w:pPr>
        <w:pStyle w:val="FirstParagraph"/>
        <w:rPr/>
      </w:pPr>
      <w:r>
        <w:rPr/>
        <w:t>In relation to these characteristics it is important to men</w:t>
      </w:r>
      <w:r>
        <w:rPr/>
        <w:softHyphen/>
      </w:r>
      <w:r>
        <w:rPr/>
        <w:t>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r>
      <w:r>
        <w:rPr/>
        <w:softHyphen/>
      </w:r>
      <w:r>
        <w:rPr/>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r>
      <w:r>
        <w:rPr/>
        <w:softHyphen/>
      </w:r>
      <w:r>
        <w:rPr/>
        <w:t>meters, some might be merged (resolution is a consequence of exhaustivity, indexicality enables relationality) or dis</w:t>
      </w:r>
      <w:r>
        <w:rPr/>
        <w:softHyphen/>
      </w:r>
      <w:r>
        <w:rPr/>
        <w:t>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9297_3967355729"/>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 sets in mid-1990s by John Mashey (Diebold et al., 2012), but the heaviest cir</w:t>
      </w:r>
      <w:r>
        <w:rPr/>
        <w:softHyphen/>
      </w:r>
      <w:r>
        <w:rPr/>
        <w:t>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9299_3967355729"/>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r>
      <w:r>
        <w:rPr/>
        <w:softHyphen/>
      </w:r>
      <w:r>
        <w:rPr/>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r>
      <w:r>
        <w:rPr/>
        <w:softHyphen/>
      </w:r>
      <w:r>
        <w:rPr/>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9301_3967355729"/>
      <w:bookmarkStart w:id="11" w:name="a-challenge-for-technical-infrastructure"/>
      <w:bookmarkEnd w:id="10"/>
      <w:r>
        <w:rPr/>
        <w:t>1.2.2 A challenge for technical infrastructure</w:t>
      </w:r>
      <w:bookmarkEnd w:id="11"/>
    </w:p>
    <w:p>
      <w:pPr>
        <w:pStyle w:val="FirstParagraph"/>
        <w:rPr/>
      </w:pPr>
      <w:r>
        <w:rPr/>
        <w:t>Several authors understand big data mainly as a manage</w:t>
      </w:r>
      <w:r>
        <w:rPr/>
        <w:softHyphen/>
      </w:r>
      <w:r>
        <w:rPr/>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r>
      <w:r>
        <w:rPr/>
        <w:softHyphen/>
      </w:r>
      <w:r>
        <w:rPr/>
        <w:t>lytic engines, and in database design (a whole range of No-SQL databases as well as enablement of distributed pro</w:t>
      </w:r>
      <w:r>
        <w:rPr/>
        <w:softHyphen/>
      </w:r>
      <w:r>
        <w:rPr/>
        <w:t>cessing in traditional databases).</w:t>
      </w:r>
      <w:r>
        <w:rPr>
          <w:rStyle w:val="FootnoteAnchor"/>
        </w:rPr>
        <w:footnoteReference w:id="6"/>
      </w:r>
      <w:r>
        <w:rPr/>
        <w:t xml:space="preserve"> Some attempts to sum</w:t>
      </w:r>
      <w:r>
        <w:rPr/>
        <w:softHyphen/>
      </w:r>
      <w:r>
        <w:rPr/>
        <w:t>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r>
      <w:r>
        <w:rPr>
          <w:i/>
        </w:rPr>
        <w:softHyphen/>
      </w:r>
      <w:r>
        <w:rPr>
          <w:i/>
        </w:rPr>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r>
      <w:r>
        <w:rPr/>
        <w:softHyphen/>
      </w:r>
      <w:r>
        <w:rPr/>
        <w:t>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r>
      <w:r>
        <w:rPr/>
        <w:softHyphen/>
      </w:r>
      <w:r>
        <w:rPr/>
        <w:t>structure.</w:t>
      </w:r>
      <w:r>
        <w:rPr>
          <w:rStyle w:val="FootnoteAnchor"/>
        </w:rPr>
        <w:footnoteReference w:id="7"/>
      </w:r>
      <w:r>
        <w:rPr/>
        <w:t xml:space="preserve"> </w:t>
      </w:r>
      <w:r>
        <w:rPr/>
        <w:t>For</w:t>
      </w:r>
      <w:r>
        <w:rPr/>
        <w:t xml:space="preserve"> illustrat</w:t>
      </w:r>
      <w:r>
        <w:rPr/>
        <w:t>ion, notice</w:t>
      </w:r>
      <w:r>
        <w:rPr/>
        <w:t xml:space="preserve"> the difference </w:t>
      </w:r>
      <w:r>
        <w:rPr/>
        <w:t>between</w:t>
      </w:r>
      <w:r>
        <w:rPr/>
        <w:t xml:space="preserve"> the following two definitions. Fist by Gartner (2018a):</w:t>
      </w:r>
    </w:p>
    <w:p>
      <w:pPr>
        <w:pStyle w:val="TextBody"/>
        <w:jc w:val="left"/>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jc w:val="left"/>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w:t>
      </w:r>
      <w:r>
        <w:rPr/>
        <w:softHyphen/>
      </w:r>
      <w:r>
        <w:rPr/>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9303_3967355729"/>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w:t>
      </w:r>
      <w:r>
        <w:rPr/>
        <w:softHyphen/>
      </w:r>
      <w:r>
        <w:rPr/>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Increasing the storage capacity itself does not speak of any qualitative change in what is stored—archives and libraries could be described as big piles of small data. Under certain circumstances, new quality can arise from increased quan</w:t>
      </w:r>
      <w:r>
        <w:rPr/>
        <w:softHyphen/>
      </w:r>
      <w:r>
        <w:rPr/>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anchor behindDoc="0" distT="0" distB="0" distL="114935" distR="114935" simplePos="0" locked="0" layoutInCell="0" allowOverlap="1" relativeHeight="2">
            <wp:simplePos x="0" y="0"/>
            <wp:positionH relativeFrom="column">
              <wp:align>center</wp:align>
            </wp:positionH>
            <wp:positionV relativeFrom="paragraph">
              <wp:posOffset>635</wp:posOffset>
            </wp:positionV>
            <wp:extent cx="4227830" cy="4804410"/>
            <wp:effectExtent l="0" t="0" r="0" b="0"/>
            <wp:wrapSquare wrapText="largest"/>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 xml:space="preserve">Rather than putting up to a gargantuan task of counting the mass of all existing data items, authors use the available statistics related to operations of large </w:t>
      </w:r>
      <w:r>
        <w:rPr/>
        <w:t xml:space="preserve">enterprise </w:t>
      </w:r>
      <w:r>
        <w:rPr/>
        <w:t>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r>
      <w:r>
        <w:rPr/>
        <w:softHyphen/>
      </w:r>
      <w:r>
        <w:rPr/>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r>
      <w:r>
        <w:rPr/>
        <w:softHyphen/>
      </w:r>
      <w:r>
        <w:rPr/>
        <w:t xml:space="preserve">nesses, mainly in </w:t>
      </w:r>
      <w:r>
        <w:rPr/>
        <w:t>the</w:t>
      </w:r>
      <w:r>
        <w:rPr/>
        <w:t xml:space="preserve"> form of unrealized opportunities (McNulty, 2014). Another financial aspect is the cost of creating and maintaining big data itself—it is sound to re</w:t>
      </w:r>
      <w:r>
        <w:rPr/>
        <w:softHyphen/>
      </w:r>
      <w:r>
        <w:rPr/>
        <w:t>mind that apart from all the promise, big data also have the potential to cost unlimited amounts of money (Fischer, 2015).</w:t>
      </w:r>
    </w:p>
    <w:p>
      <w:pPr>
        <w:pStyle w:val="TextBody"/>
        <w:rPr/>
      </w:pPr>
      <w:r>
        <w:rPr/>
        <w:t>Type of data source is another classification property. Authors distin</w:t>
      </w:r>
      <w:r>
        <w:rPr/>
        <w:t>guish</w:t>
      </w:r>
      <w:r>
        <w:rPr/>
        <w:t xml:space="preserve">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jc w:val="left"/>
        <w:rPr/>
      </w:pPr>
      <w:r>
        <w:rPr>
          <w:i/>
        </w:rPr>
        <w:t>Social Networks (human-sourced information)</w:t>
      </w:r>
      <w:r>
        <w:rPr/>
        <w:t>—this information is the record of human experiences</w:t>
      </w:r>
    </w:p>
    <w:p>
      <w:pPr>
        <w:pStyle w:val="Compact"/>
        <w:numPr>
          <w:ilvl w:val="0"/>
          <w:numId w:val="39"/>
        </w:numPr>
        <w:jc w:val="left"/>
        <w:rPr/>
      </w:pPr>
      <w:r>
        <w:rPr>
          <w:i/>
        </w:rPr>
        <w:t>Traditional Business systems (process-mediated data)</w:t>
      </w:r>
      <w:r>
        <w:rPr/>
        <w:t>—these processes record and monitor business events of interest</w:t>
      </w:r>
    </w:p>
    <w:p>
      <w:pPr>
        <w:pStyle w:val="Compact"/>
        <w:numPr>
          <w:ilvl w:val="0"/>
          <w:numId w:val="40"/>
        </w:numPr>
        <w:jc w:val="left"/>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r>
      <w:r>
        <w:rPr/>
        <w:softHyphen/>
      </w:r>
      <w:r>
        <w:rPr/>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r>
      <w:r>
        <w:rPr/>
        <w:softHyphen/>
      </w:r>
      <w:r>
        <w:rPr/>
        <w:t>cated data due to COVID-19 pandemic (IDC, 2020).</w:t>
      </w:r>
    </w:p>
    <w:p>
      <w:pPr>
        <w:pStyle w:val="Heading3"/>
        <w:rPr/>
      </w:pPr>
      <w:bookmarkStart w:id="14" w:name="__RefHeading___Toc9305_3967355729"/>
      <w:bookmarkStart w:id="15" w:name="metaphors"/>
      <w:bookmarkEnd w:id="14"/>
      <w:r>
        <w:rPr/>
        <w:t>1.2.4 Metaphors</w:t>
      </w:r>
      <w:bookmarkEnd w:id="15"/>
    </w:p>
    <w:p>
      <w:pPr>
        <w:pStyle w:val="FirstParagraph"/>
        <w:rPr/>
      </w:pPr>
      <w:r>
        <w:rPr/>
        <w:t>Metaphors rely on a notion of analogy between two dis</w:t>
      </w:r>
      <w:r>
        <w:rPr/>
        <w:softHyphen/>
      </w:r>
      <w:r>
        <w:rPr/>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For example, quoting Mayer-Schönberger &amp; Cukier (2013): “Data was no longer regarded as static or stale, whose usefulness was finished once he purpose for which it was collected was achieved […]. Rather, data became a raw ma</w:t>
      </w:r>
      <w:r>
        <w:rPr/>
        <w:softHyphen/>
      </w:r>
      <w:r>
        <w:rPr/>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w:t>
      </w:r>
      <w:r>
        <w:rPr/>
        <w:softHyphen/>
      </w:r>
      <w:r>
        <w:rPr/>
        <w:t>notations. For example Manyika et al. (2013) argue for unlocking data sources to become “liquid” in a sense of open and free-flowing, while keeping privacy concerns in mind—what is liquid is also susceptible to unwanted leaks.</w:t>
      </w:r>
    </w:p>
    <w:p>
      <w:pPr>
        <w:pStyle w:val="TextBody"/>
        <w:rPr/>
      </w:pPr>
      <w:r>
        <w:rPr/>
        <w:t xml:space="preserve">Big data have also been described as a </w:t>
      </w:r>
      <w:r>
        <w:rPr>
          <w:i/>
        </w:rPr>
        <w:t>meme</w:t>
      </w:r>
      <w:r>
        <w:rPr/>
        <w:t xml:space="preserve"> (a unit of cul</w:t>
      </w:r>
      <w:r>
        <w:rPr/>
        <w:softHyphen/>
      </w:r>
      <w:r>
        <w:rPr/>
        <w:t xml:space="preserve">tural transmission) and as a </w:t>
      </w:r>
      <w:r>
        <w:rPr>
          <w:i/>
        </w:rPr>
        <w:t>paradigm</w:t>
      </w:r>
      <w:r>
        <w:rPr/>
        <w:t xml:space="preserve"> (a set of thought patterns), in both cases not without concerns. Gorman (2013) explores big data as a technological meme: “[t]he re</w:t>
      </w:r>
      <w:r>
        <w:rPr/>
        <w:softHyphen/>
      </w:r>
      <w:r>
        <w:rPr/>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w:t>
      </w:r>
      <w:r>
        <w:rPr/>
        <w:t>x</w:t>
      </w:r>
      <w:r>
        <w:rPr/>
        <w:t>pertise”.</w:t>
      </w:r>
    </w:p>
    <w:p>
      <w:pPr>
        <w:pStyle w:val="TextBody"/>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9307_3967355729"/>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jc w:val="left"/>
        <w:rPr/>
      </w:pPr>
      <w:r>
        <w:rPr>
          <w:i/>
        </w:rPr>
        <w:t>data</w:t>
      </w:r>
      <w:r>
        <w:rPr/>
        <w:t>—with various levels of temporal latency and structure</w:t>
      </w:r>
    </w:p>
    <w:p>
      <w:pPr>
        <w:pStyle w:val="Compact"/>
        <w:numPr>
          <w:ilvl w:val="0"/>
          <w:numId w:val="42"/>
        </w:numPr>
        <w:jc w:val="left"/>
        <w:rPr/>
      </w:pPr>
      <w:r>
        <w:rPr>
          <w:i/>
        </w:rPr>
        <w:t>compute infrastructure</w:t>
      </w:r>
      <w:r>
        <w:rPr/>
        <w:t>—batch or stream processing</w:t>
      </w:r>
    </w:p>
    <w:p>
      <w:pPr>
        <w:pStyle w:val="Compact"/>
        <w:numPr>
          <w:ilvl w:val="0"/>
          <w:numId w:val="43"/>
        </w:numPr>
        <w:jc w:val="left"/>
        <w:rPr/>
      </w:pPr>
      <w:r>
        <w:rPr>
          <w:i/>
        </w:rPr>
        <w:t>storage infrastructure</w:t>
      </w:r>
      <w:r>
        <w:rPr/>
        <w:t>—distributed, sql or nosql databases</w:t>
      </w:r>
    </w:p>
    <w:p>
      <w:pPr>
        <w:pStyle w:val="Compact"/>
        <w:numPr>
          <w:ilvl w:val="0"/>
          <w:numId w:val="44"/>
        </w:numPr>
        <w:jc w:val="left"/>
        <w:rPr/>
      </w:pPr>
      <w:r>
        <w:rPr>
          <w:i/>
        </w:rPr>
        <w:t>analysis</w:t>
      </w:r>
      <w:r>
        <w:rPr/>
        <w:t>—supervised, semisupervised, unsupervised or reenforcement machine learning</w:t>
      </w:r>
    </w:p>
    <w:p>
      <w:pPr>
        <w:pStyle w:val="Compact"/>
        <w:numPr>
          <w:ilvl w:val="0"/>
          <w:numId w:val="45"/>
        </w:numPr>
        <w:jc w:val="left"/>
        <w:rPr/>
      </w:pPr>
      <w:r>
        <w:rPr>
          <w:i/>
        </w:rPr>
        <w:t>visualization</w:t>
      </w:r>
      <w:r>
        <w:rPr/>
        <w:t>—maps, abstract, interactive, real-time</w:t>
      </w:r>
    </w:p>
    <w:p>
      <w:pPr>
        <w:pStyle w:val="Compact"/>
        <w:numPr>
          <w:ilvl w:val="0"/>
          <w:numId w:val="46"/>
        </w:numPr>
        <w:jc w:val="left"/>
        <w:rPr/>
      </w:pPr>
      <w:r>
        <w:rPr>
          <w:i/>
        </w:rPr>
        <w:t>privacy and security</w:t>
      </w:r>
      <w:r>
        <w:rPr/>
        <w:t>—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jc w:val="left"/>
        <w:rPr/>
      </w:pPr>
      <w:r>
        <w:rPr>
          <w:i/>
        </w:rPr>
        <w:t>technology</w:t>
      </w:r>
      <w:r>
        <w:rPr/>
        <w:t>—maximizing computation power and algorithmic accuracy to gather, analyze, link, and compare large data sets</w:t>
      </w:r>
    </w:p>
    <w:p>
      <w:pPr>
        <w:pStyle w:val="Compact"/>
        <w:numPr>
          <w:ilvl w:val="0"/>
          <w:numId w:val="48"/>
        </w:numPr>
        <w:jc w:val="left"/>
        <w:rPr/>
      </w:pPr>
      <w:r>
        <w:rPr>
          <w:i/>
        </w:rPr>
        <w:t>analysis</w:t>
      </w:r>
      <w:r>
        <w:rPr/>
        <w:t>—drawing on large data sets to identify patterns in order to make economic, social, technical, and legal claims</w:t>
      </w:r>
    </w:p>
    <w:p>
      <w:pPr>
        <w:pStyle w:val="Compact"/>
        <w:numPr>
          <w:ilvl w:val="0"/>
          <w:numId w:val="49"/>
        </w:numPr>
        <w:jc w:val="left"/>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r>
      <w:r>
        <w:rPr/>
        <w:softHyphen/>
      </w:r>
      <w:r>
        <w:rPr/>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r>
      <w:r>
        <w:rPr/>
        <w:softHyphen/>
      </w:r>
      <w:r>
        <w:rPr/>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9309_3967355729"/>
      <w:bookmarkStart w:id="19" w:name="spatial-big-data"/>
      <w:bookmarkEnd w:id="18"/>
      <w:r>
        <w:rPr/>
        <w:t>1.3 Spatial big data</w:t>
      </w:r>
      <w:bookmarkEnd w:id="19"/>
    </w:p>
    <w:p>
      <w:pPr>
        <w:pStyle w:val="FirstParagraph"/>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r>
      <w:r>
        <w:rPr/>
        <w:softHyphen/>
      </w:r>
      <w:r>
        <w:rPr/>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Within geography, Kitchin (2013) highlights possible oppor</w:t>
      </w:r>
      <w:r>
        <w:rPr/>
        <w:softHyphen/>
      </w:r>
      <w:r>
        <w:rPr/>
        <w:t>tunities, challenges and risks posed by big data, en</w:t>
      </w:r>
      <w:r>
        <w:rPr/>
        <w:softHyphen/>
      </w:r>
      <w:r>
        <w:rPr/>
        <w:t>couraging geographers to engage in big data related case studies. He also lays some groundwork for definitions he later de</w:t>
      </w:r>
      <w:r>
        <w:rPr/>
        <w:softHyphen/>
      </w:r>
      <w:r>
        <w:rPr/>
        <w:t>veloped into ontological characteristics cited at the beginning of this chapter. González-Bailón (2013) under</w:t>
      </w:r>
      <w:r>
        <w:rPr/>
        <w:softHyphen/>
      </w:r>
      <w:r>
        <w:rPr/>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r>
      <w:r>
        <w:rPr/>
        <w:softHyphen/>
      </w:r>
      <w:r>
        <w:rPr/>
        <w:t>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r>
      <w:r>
        <w:rPr/>
        <w:softHyphen/>
      </w:r>
      <w:r>
        <w:rPr/>
        <w:t>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Representing the second group, Yao &amp; Li (2018) recognizes five categories of spatial big data (while admitting some inter</w:t>
      </w:r>
      <w:r>
        <w:rPr/>
        <w:softHyphen/>
      </w:r>
      <w:r>
        <w:rPr/>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r>
      <w:r>
        <w:rPr/>
        <w:softHyphen/>
      </w:r>
      <w:r>
        <w:rPr/>
        <w:t>proaches to thinking about GIS in the era of big data.</w:t>
      </w:r>
    </w:p>
    <w:p>
      <w:pPr>
        <w:pStyle w:val="TextBody"/>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jc w:val="left"/>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jc w:val="left"/>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jc w:val="left"/>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58"/>
        </w:numPr>
        <w:jc w:val="left"/>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jc w:val="left"/>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pPr>
      <w:r>
        <w:rP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w:t>
      </w:r>
      <w:r>
        <w:rPr/>
        <w:t>top-down official</w:t>
      </w:r>
      <w:r>
        <w:rPr/>
        <w:t xml:space="preserve"> ad</w:t>
      </w:r>
      <w:r>
        <w:rPr/>
        <w:softHyphen/>
      </w:r>
      <w:r>
        <w:rPr/>
        <w:t>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jc w:val="left"/>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jc w:val="left"/>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jc w:val="left"/>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jc w:val="left"/>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jc w:val="left"/>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r>
      <w:r>
        <w:rPr/>
        <w:softHyphen/>
      </w:r>
      <w:r>
        <w:rPr/>
        <w:t xml:space="preserve">ment of GIS is greatly influenced by computer science technology </w:t>
      </w:r>
      <w:r>
        <w:rPr/>
        <w:t>(Y</w:t>
      </w:r>
      <w:r>
        <w:rPr/>
        <w:t>ang; 2010</w:t>
      </w:r>
      <w:r>
        <w:rPr/>
        <w:t>)</w:t>
      </w:r>
      <w:r>
        <w:rPr/>
        <w:t>. Another turn might come as a response to big data.</w:t>
      </w:r>
    </w:p>
    <w:p>
      <w:pPr>
        <w:pStyle w:val="Heading2"/>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w:t>
      </w:r>
      <w:r>
        <w:rPr/>
        <w:softHyphen/>
      </w:r>
      <w:r>
        <w:rPr/>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w:t>
      </w:r>
      <w:r>
        <w:rPr/>
        <w:softHyphen/>
      </w:r>
      <w:r>
        <w:rPr/>
        <w:t>marized into the following points:</w:t>
      </w:r>
    </w:p>
    <w:p>
      <w:pPr>
        <w:pStyle w:val="Compact"/>
        <w:numPr>
          <w:ilvl w:val="0"/>
          <w:numId w:val="65"/>
        </w:numPr>
        <w:jc w:val="left"/>
        <w:rPr/>
      </w:pPr>
      <w:r>
        <w:rPr/>
        <w:t>Reduced need for sampling with accessibility of n=all data sets</w:t>
      </w:r>
    </w:p>
    <w:p>
      <w:pPr>
        <w:pStyle w:val="Compact"/>
        <w:numPr>
          <w:ilvl w:val="0"/>
          <w:numId w:val="66"/>
        </w:numPr>
        <w:jc w:val="left"/>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jc w:val="left"/>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Claims about objectivity and accuracy of big data are criticized as misleading, as there is almost always a need for human interpretation. For such interpretation bigger data are not automatically better. For example, multidimen</w:t>
      </w:r>
      <w:r>
        <w:rPr/>
        <w:softHyphen/>
      </w:r>
      <w:r>
        <w:rPr/>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r>
      <w:r>
        <w:rPr>
          <w:i/>
        </w:rPr>
        <w:softHyphen/>
      </w:r>
      <w:r>
        <w:rPr>
          <w:i/>
        </w:rPr>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r>
      <w:r>
        <w:rPr/>
        <w:softHyphen/>
      </w:r>
      <w:r>
        <w:rPr/>
        <w:t>ual framework for addressing questions of com</w:t>
      </w:r>
      <w:r>
        <w:rPr/>
        <w:softHyphen/>
      </w:r>
      <w:r>
        <w:rPr/>
        <w:t>plexity. We don’t know what kind of data we need, nor how much, or what critical questions we should be asking. ‘Big data’ without a ‘big theory’ to go with it loses much of its potency and usefulness, potentially generating new unintended con</w:t>
      </w:r>
      <w:r>
        <w:rPr/>
        <w:softHyphen/>
      </w:r>
      <w:r>
        <w:rPr/>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w:t>
      </w:r>
      <w:r>
        <w:rPr/>
        <w:softHyphen/>
      </w:r>
      <w:r>
        <w:rPr/>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Social media are a platform that apart from positive effects also created unexpected avenues for illicit actions, some</w:t>
      </w:r>
      <w:r>
        <w:rPr/>
        <w:softHyphen/>
      </w:r>
      <w:r>
        <w:rPr/>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r>
      <w:r>
        <w:rPr/>
        <w:softHyphen/>
      </w:r>
      <w:r>
        <w:rPr/>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r>
      <w:r>
        <w:rPr/>
        <w:softHyphen/>
      </w:r>
      <w:r>
        <w:rPr/>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22" w:name="__RefHeading___Toc9313_3967355729"/>
      <w:bookmarkEnd w:id="22"/>
      <w:r>
        <w:rPr/>
        <w:t>2 M</w:t>
      </w:r>
      <w:bookmarkStart w:id="23" w:name="making-sense-of-spatial-big-data"/>
      <w:r>
        <w:rPr/>
        <w:t>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pPr>
      <w:r>
        <w:rPr/>
        <w:t>To look closer at the properties of spatial big data, we can recall the two modes of spatial big data generation men</w:t>
      </w:r>
      <w:r>
        <w:rPr/>
        <w:softHyphen/>
      </w:r>
      <w:r>
        <w:rPr/>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r>
      <w:r>
        <w:rPr/>
        <w:softHyphen/>
      </w:r>
      <w:r>
        <w:rPr/>
        <w:t>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r>
      <w:r>
        <w:rPr/>
        <w:softHyphen/>
      </w:r>
      <w:r>
        <w:rPr/>
        <w:t>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jc w:val="left"/>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69"/>
        </w:numPr>
        <w:jc w:val="left"/>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jc w:val="left"/>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w:t>
      </w:r>
      <w:r>
        <w:rPr/>
        <w:softHyphen/>
      </w:r>
      <w:r>
        <w:rPr/>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r>
      <w:r>
        <w:rPr/>
        <w:softHyphen/>
      </w:r>
      <w:r>
        <w:rPr/>
        <w:t>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r>
      <w:r>
        <w:rPr/>
        <w:softHyphen/>
      </w:r>
      <w:r>
        <w:rPr/>
        <w:t>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r>
      <w:r>
        <w:rPr/>
        <w:softHyphen/>
      </w:r>
      <w:r>
        <w:rPr/>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
            <wp:simplePos x="0" y="0"/>
            <wp:positionH relativeFrom="column">
              <wp:posOffset>-621665</wp:posOffset>
            </wp:positionH>
            <wp:positionV relativeFrom="paragraph">
              <wp:posOffset>635</wp:posOffset>
            </wp:positionV>
            <wp:extent cx="4800600" cy="3776345"/>
            <wp:effectExtent l="0" t="0" r="0" b="0"/>
            <wp:wrapSquare wrapText="largest"/>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4800600" cy="3776345"/>
                    </a:xfrm>
                    <a:prstGeom prst="rect">
                      <a:avLst/>
                    </a:prstGeom>
                  </pic:spPr>
                </pic:pic>
              </a:graphicData>
            </a:graphic>
          </wp:anchor>
        </w:drawing>
      </w:r>
      <w:r>
        <w:rPr>
          <w:b/>
        </w:rPr>
        <w:t>Fig. 2</w:t>
      </w:r>
      <w:r>
        <w:rPr/>
        <w:t xml:space="preserve"> Three types of point spatial objects presented in a time-space cube. Stations (a), agents (b) and events (c) generate different attribute histories.</w:t>
      </w:r>
    </w:p>
    <w:p>
      <w:pPr>
        <w:pStyle w:val="TextBody"/>
        <w:rPr/>
      </w:pPr>
      <w:r>
        <w:rPr/>
      </w:r>
    </w:p>
    <w:p>
      <w:pPr>
        <w:pStyle w:val="TextBody"/>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r>
      <w:r>
        <w:rPr/>
        <w:softHyphen/>
      </w:r>
      <w:r>
        <w:rPr/>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r>
      <w:r>
        <w:rPr/>
        <w:softHyphen/>
      </w:r>
      <w:r>
        <w:rPr/>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r>
    </w:p>
    <w:p>
      <w:pPr>
        <w:pStyle w:val="TextBody"/>
        <w:rPr/>
      </w:pPr>
      <w:r>
        <w:rPr/>
      </w:r>
    </w:p>
    <w:p>
      <w:pPr>
        <w:pStyle w:val="TextBody"/>
        <w:rPr/>
      </w:pPr>
      <w:r>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1"/>
        <w:gridCol w:w="1440"/>
        <w:gridCol w:w="1158"/>
        <w:gridCol w:w="1257"/>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1"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7"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1"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1"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7"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1"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7"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pPr>
      <w:r>
        <w:rPr/>
      </w:r>
    </w:p>
    <w:p>
      <w:pPr>
        <w:pStyle w:val="TextBody"/>
        <w:rPr/>
      </w:pPr>
      <w:r>
        <w:rPr/>
        <w:t xml:space="preserve">From the cartographic visualization </w:t>
      </w:r>
      <w:r>
        <w:rPr/>
        <w:t xml:space="preserve">point of view, </w:t>
      </w:r>
      <w:r>
        <w:rPr/>
        <w:t>there are two kinds of challenges tied with spatial big data: the gra</w:t>
      </w:r>
      <w:r>
        <w:rPr/>
        <w:softHyphen/>
      </w:r>
      <w:r>
        <w:rPr/>
        <w:t>phic density generated by spatial data and the attribute density caused by frequent change recording. Both of these problems will be further observed in Chapter 3.</w:t>
      </w:r>
    </w:p>
    <w:p>
      <w:pPr>
        <w:pStyle w:val="Heading2"/>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r>
      <w:r>
        <w:rPr>
          <w:i/>
        </w:rPr>
        <w:softHyphen/>
      </w:r>
      <w:r>
        <w:rPr>
          <w:i/>
        </w:rPr>
        <w:t>covery</w:t>
      </w:r>
      <w:r>
        <w:rPr/>
        <w:t xml:space="preserve"> and </w:t>
      </w:r>
      <w:r>
        <w:rPr>
          <w:i/>
        </w:rPr>
        <w:t>visual analytics</w:t>
      </w:r>
      <w:r>
        <w:rPr/>
        <w:t>.</w:t>
      </w:r>
    </w:p>
    <w:p>
      <w:pPr>
        <w:pStyle w:val="TextBody"/>
        <w:rPr/>
      </w:pPr>
      <w:r>
        <w:rPr>
          <w:i/>
        </w:rPr>
        <w:t>Data mining</w:t>
      </w:r>
      <w:r>
        <w:rPr/>
        <w:t xml:space="preserve"> is exploring databases using low-level algo</w:t>
      </w:r>
      <w:r>
        <w:rPr/>
        <w:softHyphen/>
      </w:r>
      <w:r>
        <w:rPr/>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r>
      <w:r>
        <w:rPr/>
        <w:softHyphen/>
      </w:r>
      <w:r>
        <w:rPr/>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r>
      <w:r>
        <w:rPr/>
        <w:softHyphen/>
      </w:r>
      <w:r>
        <w:rPr/>
        <w:t>gination and improvisation).</w:t>
      </w:r>
    </w:p>
    <w:p>
      <w:pPr>
        <w:pStyle w:val="TextBody"/>
        <w:rPr/>
      </w:pPr>
      <w:r>
        <w:rPr/>
        <w:t>If we imagine a continuum ranging from work done purely in human brain towards work done by machines, know</w:t>
      </w:r>
      <w:r>
        <w:rPr/>
        <w:softHyphen/>
      </w:r>
      <w:r>
        <w:rPr/>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
            <wp:simplePos x="0" y="0"/>
            <wp:positionH relativeFrom="column">
              <wp:posOffset>-339725</wp:posOffset>
            </wp:positionH>
            <wp:positionV relativeFrom="paragraph">
              <wp:posOffset>137795</wp:posOffset>
            </wp:positionV>
            <wp:extent cx="4321175" cy="368300"/>
            <wp:effectExtent l="0" t="0" r="0" b="0"/>
            <wp:wrapSquare wrapText="largest"/>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4321175" cy="368300"/>
                    </a:xfrm>
                    <a:prstGeom prst="rect">
                      <a:avLst/>
                    </a:prstGeom>
                  </pic:spPr>
                </pic:pic>
              </a:graphicData>
            </a:graphic>
          </wp:anchor>
        </w:drawing>
      </w:r>
      <w:r>
        <w:rPr>
          <w:b/>
        </w:rPr>
        <w:t>F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r>
    </w:p>
    <w:p>
      <w:pPr>
        <w:pStyle w:val="TextBody"/>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r>
      <w:r>
        <w:rPr/>
        <w:softHyphen/>
      </w:r>
      <w:r>
        <w:rPr/>
        <w:t>tinction shouldn’t be taken as something rigid. Cartogra</w:t>
      </w:r>
      <w:r>
        <w:rPr/>
        <w:softHyphen/>
      </w:r>
      <w:r>
        <w:rPr/>
        <w:t xml:space="preserve">phy provides an interface at the human side. Some authors go on to define </w:t>
      </w:r>
      <w:r>
        <w:rPr>
          <w:i/>
        </w:rPr>
        <w:t>visual analytics for spatio-temporal data</w:t>
      </w:r>
      <w:r>
        <w:rPr/>
        <w:t xml:space="preserve"> as inter</w:t>
      </w:r>
      <w:r>
        <w:rPr/>
        <w:softHyphen/>
      </w:r>
      <w:r>
        <w:rPr/>
        <w:t>linked techniques in interfaces with map as a central metaphor (Guo, Chen, MacEachren, &amp; Liao, 2006). We can think of it as map reading with robot assistants.</w:t>
      </w:r>
    </w:p>
    <w:p>
      <w:pPr>
        <w:pStyle w:val="Heading3"/>
        <w:rPr/>
      </w:pPr>
      <w:bookmarkStart w:id="28" w:name="__RefHeading___Toc9319_3967355729"/>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r>
      <w:r>
        <w:rPr/>
        <w:softHyphen/>
      </w:r>
      <w:r>
        <w:rPr/>
        <w:t>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r>
      <w:r>
        <w:rPr/>
        <w:softHyphen/>
      </w:r>
      <w:r>
        <w:rPr/>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w:t>
      </w:r>
      <w:r>
        <w:rPr/>
        <w:softHyphen/>
      </w:r>
      <w:r>
        <w:rPr/>
        <w:t>sional space. However, in their approach these authors define the point sets by their exterior boundary and then treat them as polygons. But delineating the exterior bound</w:t>
      </w:r>
      <w:r>
        <w:rPr/>
        <w:softHyphen/>
      </w:r>
      <w:r>
        <w:rPr/>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r>
      <w:r>
        <w:rPr/>
        <w:softHyphen/>
      </w:r>
      <w:r>
        <w:rPr/>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pPr>
      <w: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3987800" cy="2079625"/>
            <wp:effectExtent l="0" t="0" r="0" b="0"/>
            <wp:wrapSquare wrapText="largest"/>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anchor>
        </w:drawing>
      </w: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pPr>
      <w:r>
        <w:rPr/>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r>
    </w:p>
    <w:p>
      <w:pPr>
        <w:pStyle w:val="ImageCaption"/>
        <w:rPr>
          <w:b/>
          <w:b/>
        </w:rPr>
      </w:pPr>
      <w:r>
        <w:rPr/>
        <w:drawing>
          <wp:anchor behindDoc="0" distT="0" distB="0" distL="114935" distR="114935" simplePos="0" locked="0" layoutInCell="0" allowOverlap="1" relativeHeight="6">
            <wp:simplePos x="0" y="0"/>
            <wp:positionH relativeFrom="column">
              <wp:posOffset>-286385</wp:posOffset>
            </wp:positionH>
            <wp:positionV relativeFrom="paragraph">
              <wp:posOffset>-390525</wp:posOffset>
            </wp:positionV>
            <wp:extent cx="2785745" cy="2026285"/>
            <wp:effectExtent l="0" t="0" r="0" b="0"/>
            <wp:wrapSquare wrapText="largest"/>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2785745" cy="2026285"/>
                    </a:xfrm>
                    <a:prstGeom prst="rect">
                      <a:avLst/>
                    </a:prstGeom>
                  </pic:spPr>
                </pic:pic>
              </a:graphicData>
            </a:graphic>
          </wp:anchor>
        </w:drawing>
      </w:r>
    </w:p>
    <w:p>
      <w:pPr>
        <w:pStyle w:val="ImageCaption"/>
        <w:rPr/>
      </w:pPr>
      <w:r>
        <w:rPr>
          <w:b/>
        </w:rPr>
        <w:t>Fig. 5</w:t>
      </w:r>
      <w:r>
        <w:rPr/>
        <w:t xml:space="preserve"> Temporal relations between time points. Adopted from Aigner, Miksch, Schumann, &amp; Tominski (2011)</w:t>
      </w:r>
    </w:p>
    <w:p>
      <w:pPr>
        <w:pStyle w:val="Normal"/>
        <w:rPr/>
      </w:pPr>
      <w:r>
        <w:rPr/>
      </w:r>
    </w:p>
    <w:p>
      <w:pPr>
        <w:pStyle w:val="ImageCaption"/>
        <w:rPr>
          <w:b/>
          <w:b/>
        </w:rPr>
      </w:pPr>
      <w:r>
        <w:rPr/>
        <w:drawing>
          <wp:anchor behindDoc="0" distT="0" distB="0" distL="114935" distR="114935" simplePos="0" locked="0" layoutInCell="0" allowOverlap="1" relativeHeight="7">
            <wp:simplePos x="0" y="0"/>
            <wp:positionH relativeFrom="column">
              <wp:posOffset>-171450</wp:posOffset>
            </wp:positionH>
            <wp:positionV relativeFrom="paragraph">
              <wp:posOffset>23495</wp:posOffset>
            </wp:positionV>
            <wp:extent cx="2651760" cy="1929130"/>
            <wp:effectExtent l="0" t="0" r="0" b="0"/>
            <wp:wrapSquare wrapText="largest"/>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2651760" cy="19291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6</w:t>
      </w:r>
      <w:r>
        <w:rPr/>
        <w:t xml:space="preserve"> Temporal relations between time point and time interval. Adopted from Aigner et al. (2011)</w:t>
      </w:r>
    </w:p>
    <w:p>
      <w:pPr>
        <w:pStyle w:val="Normal"/>
        <w:rPr/>
      </w:pPr>
      <w:r>
        <w:rPr/>
      </w:r>
    </w:p>
    <w:p>
      <w:pPr>
        <w:pStyle w:val="Normal"/>
        <w:rPr>
          <w:b/>
          <w:b/>
        </w:rPr>
      </w:pPr>
      <w:r>
        <w:rPr/>
        <w:drawing>
          <wp:anchor behindDoc="0" distT="0" distB="0" distL="114935" distR="114935" simplePos="0" locked="0" layoutInCell="0" allowOverlap="1" relativeHeight="8">
            <wp:simplePos x="0" y="0"/>
            <wp:positionH relativeFrom="column">
              <wp:posOffset>-171450</wp:posOffset>
            </wp:positionH>
            <wp:positionV relativeFrom="paragraph">
              <wp:posOffset>-124460</wp:posOffset>
            </wp:positionV>
            <wp:extent cx="2664460" cy="2513330"/>
            <wp:effectExtent l="0" t="0" r="0" b="0"/>
            <wp:wrapSquare wrapText="largest"/>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2664460" cy="251333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b/>
          <w:b/>
        </w:rPr>
      </w:pPr>
      <w:r>
        <w:rPr/>
      </w:r>
    </w:p>
    <w:p>
      <w:pPr>
        <w:pStyle w:val="ImageCaption"/>
        <w:rPr>
          <w:b/>
          <w:b/>
        </w:rPr>
      </w:pPr>
      <w:r>
        <w:rPr/>
      </w:r>
    </w:p>
    <w:p>
      <w:pPr>
        <w:pStyle w:val="ImageCaption"/>
        <w:rPr/>
      </w:pPr>
      <w:r>
        <w:rPr>
          <w:b/>
        </w:rPr>
        <w:t>Fig. 7</w:t>
      </w:r>
      <w:r>
        <w:rPr/>
        <w:t xml:space="preserve"> Temporal relations between two time intervals. Adopted from Aigner et al. (2011)</w:t>
      </w:r>
    </w:p>
    <w:p>
      <w:pPr>
        <w:pStyle w:val="TextBody"/>
        <w:rPr/>
      </w:pPr>
      <w:r>
        <w:rPr/>
      </w:r>
    </w:p>
    <w:p>
      <w:pPr>
        <w:pStyle w:val="TextBody"/>
        <w:rPr/>
      </w:pPr>
      <w:r>
        <w:rPr/>
      </w:r>
    </w:p>
    <w:p>
      <w:pPr>
        <w:pStyle w:val="TextBody"/>
        <w:rPr/>
      </w:pPr>
      <w:r>
        <w:rPr/>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r>
      <w:r>
        <w:rPr/>
        <w:softHyphen/>
      </w:r>
      <w:r>
        <w:rPr/>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pPr>
      <w:r>
        <w:drawing>
          <wp:anchor behindDoc="0" distT="0" distB="0" distL="114935" distR="114935" simplePos="0" locked="0" layoutInCell="0" allowOverlap="1" relativeHeight="9">
            <wp:simplePos x="0" y="0"/>
            <wp:positionH relativeFrom="column">
              <wp:posOffset>-403225</wp:posOffset>
            </wp:positionH>
            <wp:positionV relativeFrom="paragraph">
              <wp:posOffset>18415</wp:posOffset>
            </wp:positionV>
            <wp:extent cx="4690110" cy="1552575"/>
            <wp:effectExtent l="0" t="0" r="0" b="0"/>
            <wp:wrapSquare wrapText="largest"/>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4690110" cy="1552575"/>
                    </a:xfrm>
                    <a:prstGeom prst="rect">
                      <a:avLst/>
                    </a:prstGeom>
                  </pic:spPr>
                </pic:pic>
              </a:graphicData>
            </a:graphic>
          </wp:anchor>
        </w:drawing>
      </w:r>
      <w:r>
        <w:rPr>
          <w:b/>
        </w:rPr>
        <w:t>Fig. 8</w:t>
      </w:r>
      <w:r>
        <w:rPr/>
        <w:t xml:space="preserve"> Illustrations of linear, cyclical and branching concept</w:t>
      </w:r>
      <w:r>
        <w:rPr/>
        <w:t>s</w:t>
      </w:r>
      <w:r>
        <w:rPr/>
        <w:t xml:space="preserve"> </w:t>
      </w:r>
      <w:r>
        <w:rPr/>
        <w:t>of time</w:t>
      </w:r>
      <w:r>
        <w:rPr/>
        <w:t>.</w:t>
      </w:r>
    </w:p>
    <w:p>
      <w:pPr>
        <w:pStyle w:val="TextBody"/>
        <w:rPr>
          <w:b/>
          <w:b/>
        </w:rPr>
      </w:pPr>
      <w:r>
        <w:rPr/>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r>
      <w:r>
        <w:rPr/>
        <w:softHyphen/>
      </w:r>
      <w:r>
        <w:rPr/>
        <w:t xml:space="preserve">ure), </w:t>
      </w:r>
      <w:r>
        <w:rPr>
          <w:i/>
        </w:rPr>
        <w:t>episodic</w:t>
      </w:r>
      <w:r>
        <w:rPr/>
        <w:t xml:space="preserve"> (related to external event) or </w:t>
      </w:r>
      <w:r>
        <w:rPr>
          <w:i/>
        </w:rPr>
        <w:t>total</w:t>
      </w:r>
      <w:r>
        <w:rPr/>
        <w:t xml:space="preserve"> (related to entire </w:t>
      </w:r>
      <w:r>
        <w:rPr/>
        <w:t xml:space="preserve">object </w:t>
      </w:r>
      <w:r>
        <w:rPr/>
        <w:t>trajectory) (Andrienko, Andrienko, Pelekis, &amp; Spaccapietra, 2008; Laube, Dennis, Forer, &amp; Walker, 2007).</w:t>
      </w:r>
    </w:p>
    <w:p>
      <w:pPr>
        <w:pStyle w:val="Heading3"/>
        <w:rPr/>
      </w:pPr>
      <w:bookmarkStart w:id="30" w:name="__RefHeading___Toc9321_3967355729"/>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r>
      <w:r>
        <w:rPr/>
        <w:softHyphen/>
      </w:r>
      <w:r>
        <w:rPr/>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w:t>
      </w:r>
      <w:r>
        <w:rPr/>
        <w:softHyphen/>
      </w:r>
      <w:r>
        <w:rPr/>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w:t>
      </w:r>
      <w:r>
        <w:rPr/>
        <w:softHyphen/>
      </w:r>
      <w:r>
        <w:rPr/>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w:t>
      </w:r>
      <w:r>
        <w:rPr/>
        <w:softHyphen/>
      </w:r>
      <w:r>
        <w:rPr/>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drawing>
          <wp:anchor behindDoc="0" distT="0" distB="0" distL="114935" distR="114935" simplePos="0" locked="0" layoutInCell="0" allowOverlap="1" relativeHeight="11">
            <wp:simplePos x="0" y="0"/>
            <wp:positionH relativeFrom="column">
              <wp:posOffset>-289560</wp:posOffset>
            </wp:positionH>
            <wp:positionV relativeFrom="paragraph">
              <wp:posOffset>635</wp:posOffset>
            </wp:positionV>
            <wp:extent cx="4323080" cy="2440940"/>
            <wp:effectExtent l="0" t="0" r="0" b="0"/>
            <wp:wrapSquare wrapText="largest"/>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jc w:val="left"/>
        <w:rPr/>
      </w:pPr>
      <w:r>
        <w:rPr/>
        <w:t>Synthesize information and derive insight from massive, dynamic, ambiguous, and often conflicting data</w:t>
      </w:r>
    </w:p>
    <w:p>
      <w:pPr>
        <w:pStyle w:val="Compact"/>
        <w:numPr>
          <w:ilvl w:val="0"/>
          <w:numId w:val="72"/>
        </w:numPr>
        <w:jc w:val="left"/>
        <w:rPr/>
      </w:pPr>
      <w:r>
        <w:rPr/>
        <w:t>Detect the expected and discover the unexpected</w:t>
      </w:r>
    </w:p>
    <w:p>
      <w:pPr>
        <w:pStyle w:val="Compact"/>
        <w:numPr>
          <w:ilvl w:val="0"/>
          <w:numId w:val="73"/>
        </w:numPr>
        <w:jc w:val="left"/>
        <w:rPr/>
      </w:pPr>
      <w:r>
        <w:rPr/>
        <w:t>Provide timely, defensible, and understandable assessments</w:t>
      </w:r>
    </w:p>
    <w:p>
      <w:pPr>
        <w:pStyle w:val="Compact"/>
        <w:numPr>
          <w:ilvl w:val="0"/>
          <w:numId w:val="74"/>
        </w:numPr>
        <w:jc w:val="left"/>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w:t>
      </w:r>
      <w:r>
        <w:rPr/>
        <w:softHyphen/>
      </w:r>
      <w:r>
        <w:rPr/>
        <w:t>ali</w:t>
      </w:r>
      <w:r>
        <w:rPr/>
        <w:t>z</w:t>
      </w:r>
      <w:r>
        <w:rPr/>
        <w:t>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r>
      <w:r>
        <w:rPr/>
        <w:softHyphen/>
      </w:r>
      <w:r>
        <w:rPr/>
        <w:t>cesses can be both cumbersome and simplistic. Further</w:t>
      </w:r>
      <w:r>
        <w:rPr/>
        <w:softHyphen/>
      </w:r>
      <w:r>
        <w:rPr/>
        <w:t>more, the co-occurrence we want to search for needs to be defined beforehand, so in many cases data mining is insufficient to provide the required insight. Search algo</w:t>
      </w:r>
      <w:r>
        <w:rPr/>
        <w:softHyphen/>
      </w:r>
      <w:r>
        <w:rPr/>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w:t>
      </w:r>
      <w:r>
        <w:rPr/>
        <w:t>z</w:t>
      </w:r>
      <w:r>
        <w:rPr/>
        <w:t>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9323_3967355729"/>
      <w:bookmarkStart w:id="33" w:name="the-role-of-cartography"/>
      <w:bookmarkEnd w:id="32"/>
      <w:r>
        <w:rPr/>
        <w:t>2.3 The role of cartography</w:t>
      </w:r>
      <w:bookmarkEnd w:id="33"/>
    </w:p>
    <w:p>
      <w:pPr>
        <w:pStyle w:val="FirstParagraph"/>
        <w:rPr/>
      </w:pPr>
      <w:r>
        <w:rPr/>
        <w:t>Cartography has a long tradition of making data compre</w:t>
      </w:r>
      <w:r>
        <w:rPr/>
        <w:softHyphen/>
      </w:r>
      <w:r>
        <w:rPr/>
        <w:t>hensible to our visual minds. Beautiful and authoritative maps in school atlases explaining for example the formation of air masses or the flows of ocean streams make an impression of exactitude and definit</w:t>
      </w:r>
      <w:r>
        <w:rPr/>
        <w:t>ness</w:t>
      </w:r>
      <w:r>
        <w:rPr/>
        <w:t>.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r>
      <w:r>
        <w:rPr/>
        <w:softHyphen/>
      </w:r>
      <w:r>
        <w:rPr/>
        <w:t>sibilities. Digital maps have the obvious advantage of allow</w:t>
      </w:r>
      <w:r>
        <w:rPr/>
        <w:softHyphen/>
      </w:r>
      <w:r>
        <w:rPr/>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r>
      <w:r>
        <w:rPr/>
        <w:softHyphen/>
      </w:r>
      <w:r>
        <w:rPr/>
        <w:t>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r>
      <w:r>
        <w:rPr/>
        <w:softHyphen/>
      </w:r>
      <w:r>
        <w:rPr/>
        <w:t>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We can start simple, with basic quantitative questions. A big advantage of digital maps over print is that we can display the exact quantities on demand (e.g. with some pop-up win</w:t>
      </w:r>
      <w:r>
        <w:rPr/>
        <w:softHyphen/>
      </w:r>
      <w:r>
        <w:rPr/>
        <w:t>dow bound to a cursor hover action) and not rely on the viewer’s ability to infer quantities form the legend (es</w:t>
      </w:r>
      <w:r>
        <w:rPr/>
        <w:softHyphen/>
      </w:r>
      <w:r>
        <w:rPr/>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r>
      <w:r>
        <w:rPr/>
        <w:softHyphen/>
      </w:r>
      <w:r>
        <w:rPr/>
        <w:t xml:space="preserve">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jc w:val="left"/>
        <w:rPr/>
      </w:pPr>
      <w:r>
        <w:rPr>
          <w:i/>
        </w:rPr>
        <w:t>elementary level</w:t>
      </w:r>
      <w:r>
        <w:rPr/>
        <w:t xml:space="preserve"> – questions introduced by a single element of the visualization (What is the level of unemployment in this district?)</w:t>
      </w:r>
    </w:p>
    <w:p>
      <w:pPr>
        <w:pStyle w:val="Compact"/>
        <w:numPr>
          <w:ilvl w:val="0"/>
          <w:numId w:val="76"/>
        </w:numPr>
        <w:jc w:val="left"/>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jc w:val="left"/>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w:t>
      </w:r>
      <w:r>
        <w:rPr/>
        <w:softHyphen/>
      </w:r>
      <w:r>
        <w:rPr/>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w:t>
      </w:r>
      <w:r>
        <w:rPr/>
        <w:softHyphen/>
      </w:r>
      <w:r>
        <w:rPr/>
        <w:t>brated map of the cholera outbreak in London 1855 by John Snow that helped to identify the source of the epidemics in a polluted water pump. This feat is lauded for launching spatial epidemiology and for bringing the thematic carto</w:t>
      </w:r>
      <w:r>
        <w:rPr/>
        <w:softHyphen/>
      </w:r>
      <w:r>
        <w:rPr/>
        <w:t>graphy to the fore (Clarke &amp; Pickles, 2015). But what exactly made the Snow’s method worth following? Tufte et al. (1998) note four features:</w:t>
      </w:r>
    </w:p>
    <w:p>
      <w:pPr>
        <w:pStyle w:val="Compact"/>
        <w:numPr>
          <w:ilvl w:val="0"/>
          <w:numId w:val="78"/>
        </w:numPr>
        <w:jc w:val="left"/>
        <w:rPr/>
      </w:pPr>
      <w:r>
        <w:rPr/>
        <w:t>Placing data in appropriate context for assessing cause and effect</w:t>
      </w:r>
    </w:p>
    <w:p>
      <w:pPr>
        <w:pStyle w:val="Compact"/>
        <w:numPr>
          <w:ilvl w:val="0"/>
          <w:numId w:val="79"/>
        </w:numPr>
        <w:jc w:val="left"/>
        <w:rPr/>
      </w:pPr>
      <w:r>
        <w:rPr/>
        <w:t>Making quantitative comparisons</w:t>
      </w:r>
    </w:p>
    <w:p>
      <w:pPr>
        <w:pStyle w:val="Compact"/>
        <w:numPr>
          <w:ilvl w:val="0"/>
          <w:numId w:val="80"/>
        </w:numPr>
        <w:jc w:val="left"/>
        <w:rPr/>
      </w:pPr>
      <w:r>
        <w:rPr/>
        <w:t>Considering alternative explanations and contrary cases</w:t>
      </w:r>
    </w:p>
    <w:p>
      <w:pPr>
        <w:pStyle w:val="Compact"/>
        <w:numPr>
          <w:ilvl w:val="0"/>
          <w:numId w:val="81"/>
        </w:numPr>
        <w:jc w:val="left"/>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jc w:val="left"/>
        <w:rPr/>
      </w:pPr>
      <w:r>
        <w:rPr>
          <w:i/>
        </w:rPr>
        <w:t>Objects</w:t>
      </w:r>
      <w:r>
        <w:rPr/>
        <w:t>: when a task is specific enough, each object will be something that is represented in data.</w:t>
      </w:r>
    </w:p>
    <w:p>
      <w:pPr>
        <w:pStyle w:val="Compact"/>
        <w:numPr>
          <w:ilvl w:val="0"/>
          <w:numId w:val="83"/>
        </w:numPr>
        <w:jc w:val="left"/>
        <w:rPr/>
      </w:pPr>
      <w:r>
        <w:rPr>
          <w:i/>
        </w:rPr>
        <w:t>Measures</w:t>
      </w:r>
      <w:r>
        <w:rPr/>
        <w:t>: In a sufficiently specific task, the measure is either an existing attribute in the data set or one that can be directly computed from the data.</w:t>
      </w:r>
    </w:p>
    <w:p>
      <w:pPr>
        <w:pStyle w:val="Compact"/>
        <w:numPr>
          <w:ilvl w:val="0"/>
          <w:numId w:val="84"/>
        </w:numPr>
        <w:jc w:val="left"/>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jc w:val="left"/>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w:t>
      </w:r>
      <w:r>
        <w:rPr/>
        <w:softHyphen/>
      </w:r>
      <w:r>
        <w:rPr/>
        <w:t>ditional data may be needed for the questions at hand.</w:t>
      </w:r>
    </w:p>
    <w:p>
      <w:pPr>
        <w:pStyle w:val="TextBody"/>
        <w:rPr/>
      </w:pPr>
      <w:r>
        <w:rPr/>
        <w:t>Maps allow for basic quantitative questions on the elemen</w:t>
      </w:r>
      <w:r>
        <w:rPr/>
        <w:softHyphen/>
      </w:r>
      <w:r>
        <w:rPr/>
        <w:t>tary level, pattern descriptions on the global level. There is much we can do to quantify the pattern descriptions using GIS tools and geostatistics and we can observe spatial cor</w:t>
      </w:r>
      <w:r>
        <w:rPr/>
        <w:softHyphen/>
      </w:r>
      <w:r>
        <w:rPr/>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r>
      <w:r>
        <w:rPr/>
        <w:softHyphen/>
      </w:r>
      <w:r>
        <w:rPr/>
        <w:t>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9327_3967355729"/>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jc w:val="left"/>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jc w:val="left"/>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jc w:val="left"/>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jc w:val="left"/>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r>
      <w:r>
        <w:rPr/>
        <w:softHyphen/>
      </w:r>
      <w:r>
        <w:rPr/>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w:t>
      </w:r>
      <w:r>
        <w:rPr/>
        <w:softHyphen/>
      </w:r>
      <w:r>
        <w:rPr/>
        <w:t>ducts will be increasingly commonplace. Yet from the cartographic perspective, the great portion of thematic maps on the web seems rather underwhelming. Default-style markers for points of interest and numbered marker clus</w:t>
      </w:r>
      <w:r>
        <w:rPr/>
        <w:softHyphen/>
      </w:r>
      <w:r>
        <w:rPr/>
        <w:t>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r>
      <w:r>
        <w:rPr/>
        <w:softHyphen/>
      </w:r>
      <w:r>
        <w:rPr/>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w:t>
      </w:r>
      <w:r>
        <w:rPr/>
        <w:softHyphen/>
      </w:r>
      <w:r>
        <w:rPr/>
        <w:t>tached. But all the problems apart, a good mental exercise for cartographers would be to imagine map creation and interaction detached from any medium – what would we design if anything was possible?</w:t>
      </w:r>
    </w:p>
    <w:p>
      <w:pPr>
        <w:pStyle w:val="TextBody"/>
        <w:rPr/>
      </w:pPr>
      <w:r>
        <w:rPr/>
        <w:t xml:space="preserve">Researchers in </w:t>
      </w:r>
      <w:r>
        <w:rPr/>
        <w:t>cartograph</w:t>
      </w:r>
      <w:r>
        <w:rPr/>
        <w:t xml:space="preserve">y </w:t>
      </w:r>
      <w:r>
        <w:rPr/>
        <w:t xml:space="preserve">often </w:t>
      </w:r>
      <w:r>
        <w:rPr/>
        <w:t>test</w:t>
      </w:r>
      <w:r>
        <w:rPr/>
        <w:t xml:space="preserve"> the cognitive efficiency of the visualization methods that already exist. This is all good, but we should not assume that the cartography’s quest to </w:t>
      </w:r>
      <w:r>
        <w:rPr>
          <w:i/>
        </w:rPr>
        <w:t>extend</w:t>
      </w:r>
      <w:r>
        <w:rPr/>
        <w:t xml:space="preserve"> the arsenal of visualization and interaction me</w:t>
      </w:r>
      <w:r>
        <w:rPr/>
        <w:softHyphen/>
      </w:r>
      <w:r>
        <w:rPr/>
        <w:t>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w:t>
      </w:r>
      <w:r>
        <w:rPr/>
        <w:softHyphen/>
      </w:r>
      <w:r>
        <w:rPr/>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pPr>
      <w:r>
        <w:rPr/>
        <w:t>Some of the classical cartographic techniques may be de</w:t>
      </w:r>
      <w:r>
        <w:rPr/>
        <w:softHyphen/>
      </w:r>
      <w:r>
        <w:rPr/>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w:t>
      </w:r>
      <w:r>
        <w:rPr/>
        <w:softHyphen/>
      </w:r>
      <w:r>
        <w:rPr/>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r>
      <w:r>
        <w:rPr/>
        <w:softHyphen/>
      </w:r>
      <w:r>
        <w:rPr/>
        <w:t>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w:t>
      </w:r>
      <w:r>
        <w:rPr/>
        <w:softHyphen/>
      </w:r>
      <w:r>
        <w:rPr/>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w:t>
      </w:r>
      <w:r>
        <w:rPr/>
        <w:softHyphen/>
      </w:r>
      <w:r>
        <w:rPr/>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r>
      <w:r>
        <w:rPr/>
        <w:softHyphen/>
      </w:r>
      <w:r>
        <w:rPr/>
        <w:t>pered by mental roadblocks we don’t even realize we have.</w:t>
      </w:r>
    </w:p>
    <w:p>
      <w:pPr>
        <w:pStyle w:val="Heading3"/>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w:t>
      </w:r>
      <w:r>
        <w:rPr/>
        <w:softHyphen/>
      </w:r>
      <w:r>
        <w:rPr/>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w:t>
      </w:r>
      <w:r>
        <w:rPr/>
        <w:softHyphen/>
      </w:r>
      <w:r>
        <w:rPr/>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r>
      <w:r>
        <w:rPr/>
        <w:softHyphen/>
      </w:r>
      <w:r>
        <w:rPr/>
        <w:t>ization reference model (Figure 11).</w:t>
      </w:r>
    </w:p>
    <w:p>
      <w:pPr>
        <w:pStyle w:val="Normal"/>
        <w:rPr/>
      </w:pPr>
      <w:r>
        <w:rPr/>
        <w:drawing>
          <wp:anchor behindDoc="0" distT="0" distB="0" distL="114935" distR="114935" simplePos="0" locked="0" layoutInCell="0" allowOverlap="1" relativeHeight="12">
            <wp:simplePos x="0" y="0"/>
            <wp:positionH relativeFrom="column">
              <wp:posOffset>-365125</wp:posOffset>
            </wp:positionH>
            <wp:positionV relativeFrom="paragraph">
              <wp:posOffset>81280</wp:posOffset>
            </wp:positionV>
            <wp:extent cx="4415155" cy="1351280"/>
            <wp:effectExtent l="0" t="0" r="0" b="0"/>
            <wp:wrapSquare wrapText="largest"/>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11</w:t>
      </w:r>
      <w:r>
        <w:rPr/>
        <w:t xml:space="preserve"> Information visualization reference model. Adopted from Heer &amp; Agrawala (2008)</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3">
            <wp:simplePos x="0" y="0"/>
            <wp:positionH relativeFrom="column">
              <wp:posOffset>-595630</wp:posOffset>
            </wp:positionH>
            <wp:positionV relativeFrom="paragraph">
              <wp:posOffset>-33020</wp:posOffset>
            </wp:positionV>
            <wp:extent cx="4795520" cy="2720340"/>
            <wp:effectExtent l="0" t="0" r="0" b="0"/>
            <wp:wrapSquare wrapText="largest"/>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4795520" cy="2720340"/>
                    </a:xfrm>
                    <a:prstGeom prst="rect">
                      <a:avLst/>
                    </a:prstGeom>
                  </pic:spPr>
                </pic:pic>
              </a:graphicData>
            </a:graphic>
          </wp:anchor>
        </w:drawing>
      </w:r>
      <w:r>
        <w:rPr>
          <w:b/>
        </w:rPr>
        <w:t>Fig. 12</w:t>
      </w:r>
      <w:r>
        <w:rPr/>
        <w:t xml:space="preserve"> Stages of data visualization development process. Adopted from Walny et al. (2019)</w:t>
      </w:r>
    </w:p>
    <w:p>
      <w:pPr>
        <w:pStyle w:val="TextBody"/>
        <w:rPr/>
      </w:pPr>
      <w:r>
        <w:rPr/>
      </w:r>
    </w:p>
    <w:p>
      <w:pPr>
        <w:pStyle w:val="TextBody"/>
        <w:rPr/>
      </w:pPr>
      <w:r>
        <w:rPr/>
        <w:t>In this model the collaboration points lie at the transitions between the stages and involve decisions on data mana</w:t>
      </w:r>
      <w:r>
        <w:rPr/>
        <w:softHyphen/>
      </w:r>
      <w:r>
        <w:rPr/>
        <w:t>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jc w:val="left"/>
        <w:rPr/>
      </w:pPr>
      <w:r>
        <w:rPr>
          <w:i/>
        </w:rPr>
        <w:t>Adapting to data changes</w:t>
      </w:r>
      <w:r>
        <w:rPr/>
        <w:t xml:space="preserve"> – changes in input data can have cascading effects throughout the stages of the process. Some breakages are inevitable (e.g. API changes) and fixing them is a part of project mainte</w:t>
      </w:r>
      <w:r>
        <w:rPr/>
        <w:softHyphen/>
      </w:r>
      <w:r>
        <w:rPr/>
        <w:t>nance. It is advisable to have data transfor</w:t>
      </w:r>
      <w:r>
        <w:rPr/>
        <w:softHyphen/>
      </w:r>
      <w:r>
        <w:rPr/>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jc w:val="left"/>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jc w:val="left"/>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jc w:val="left"/>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jc w:val="left"/>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jc w:val="left"/>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w:t>
      </w:r>
      <w:r>
        <w:rPr/>
        <w:softHyphen/>
      </w:r>
      <w:r>
        <w:rPr/>
        <w:t>rience with relatively static data inputs. This underlines why interactive cartographic visualization of real-time data is difficult: much of the advice is hard to impossible to follow when the real-time data inflow is volatile. One emer</w:t>
      </w:r>
      <w:r>
        <w:rPr/>
        <w:softHyphen/>
      </w:r>
      <w:r>
        <w:rPr/>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pPr>
      <w:bookmarkStart w:id="40" w:name="__RefHeading___Toc9331_3967355729"/>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w:t>
      </w:r>
      <w:r>
        <w:rPr/>
        <w:softHyphen/>
      </w:r>
      <w:r>
        <w:rPr/>
        <w:t>ring the unknown. On the other hand, things can go wrong as it is very hard to create an immersive experience from a complex data set that would be immediately understandable to the newcomer. Exploratory map-based applications inten</w:t>
      </w:r>
      <w:r>
        <w:rPr/>
        <w:softHyphen/>
      </w:r>
      <w:r>
        <w:rPr/>
        <w:t>ded for general public can leave users overwhelmed with the amount of possible interaction points. Left to their own devices and without any stated framework for interpre</w:t>
      </w:r>
      <w:r>
        <w:rPr/>
        <w:softHyphen/>
      </w:r>
      <w:r>
        <w:rPr/>
        <w:t>tation, users need to create their own narration about what is displayed. Visual interfaces are prone to be terrifyingly cluttered, untroubled with dangers of fostering misinter</w:t>
      </w:r>
      <w:r>
        <w:rPr/>
        <w:softHyphen/>
      </w:r>
      <w:r>
        <w:rPr/>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r>
      <w:r>
        <w:rPr/>
        <w:softHyphen/>
      </w:r>
      <w:r>
        <w:rPr/>
        <w:t>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r>
      <w:r>
        <w:rPr/>
        <w:softHyphen/>
      </w:r>
      <w:r>
        <w:rPr/>
        <w:t>tween “I don’t know” and “I know”). Note that the “I know” zone doesn’t need to correspond to reality—exploring fiction</w:t>
      </w:r>
      <w:r>
        <w:rPr/>
        <w:softHyphen/>
      </w:r>
      <w:r>
        <w:rPr/>
        <w:t>al worlds, gossips or conspiracy theories triggers pleasure just as well.</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4">
            <wp:simplePos x="0" y="0"/>
            <wp:positionH relativeFrom="column">
              <wp:posOffset>-890905</wp:posOffset>
            </wp:positionH>
            <wp:positionV relativeFrom="paragraph">
              <wp:posOffset>56515</wp:posOffset>
            </wp:positionV>
            <wp:extent cx="5053330" cy="2590165"/>
            <wp:effectExtent l="0" t="0" r="0" b="0"/>
            <wp:wrapSquare wrapText="largest"/>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5053330" cy="2590165"/>
                    </a:xfrm>
                    <a:prstGeom prst="rect">
                      <a:avLst/>
                    </a:prstGeom>
                  </pic:spPr>
                </pic:pic>
              </a:graphicData>
            </a:graphic>
          </wp:anchor>
        </w:drawing>
      </w:r>
      <w:r>
        <w:rPr>
          <w:b/>
        </w:rPr>
        <w:t>Fig. 13</w:t>
      </w:r>
      <w:r>
        <w:rPr/>
        <w:t xml:space="preserve"> Various ways of expanding our mental model or the world can trigger pleasure. Adopted from Stanová (2016)</w:t>
      </w:r>
    </w:p>
    <w:p>
      <w:pPr>
        <w:pStyle w:val="TextBody"/>
        <w:rPr/>
      </w:pPr>
      <w:r>
        <w:rPr/>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5">
            <wp:simplePos x="0" y="0"/>
            <wp:positionH relativeFrom="column">
              <wp:posOffset>-1217295</wp:posOffset>
            </wp:positionH>
            <wp:positionV relativeFrom="paragraph">
              <wp:posOffset>1270</wp:posOffset>
            </wp:positionV>
            <wp:extent cx="5997575" cy="2613660"/>
            <wp:effectExtent l="0" t="0" r="0" b="0"/>
            <wp:wrapSquare wrapText="largest"/>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5997575" cy="2613660"/>
                    </a:xfrm>
                    <a:prstGeom prst="rect">
                      <a:avLst/>
                    </a:prstGeom>
                  </pic:spPr>
                </pic:pic>
              </a:graphicData>
            </a:graphic>
          </wp:anchor>
        </w:drawing>
      </w:r>
      <w:r>
        <w:rPr>
          <w:b/>
        </w:rPr>
        <w:t>Fig. 14</w:t>
      </w:r>
      <w:r>
        <w:rPr/>
        <w:t xml:space="preserve"> Pleasure points usually arise when ambiguity is triggered and when it is resolved. Adopted from Stanová (2016)</w:t>
      </w:r>
    </w:p>
    <w:p>
      <w:pPr>
        <w:pStyle w:val="TextBody"/>
        <w:rPr/>
      </w:pPr>
      <w:r>
        <w:rPr/>
      </w:r>
    </w:p>
    <w:p>
      <w:pPr>
        <w:pStyle w:val="TextBody"/>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r>
      <w:r>
        <w:rPr/>
        <w:softHyphen/>
      </w:r>
      <w:r>
        <w:rPr/>
        <w:t>ring various aspects of the displayed data, fostering our curiosity about the nature of the phenomenon.</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w:t>
      </w:r>
      <w:r>
        <w:rPr/>
        <w:softHyphen/>
      </w:r>
      <w:r>
        <w:rPr/>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pPr>
      <w:r>
        <w:rPr/>
        <w:t>Shaping the initial experience with an application is some</w:t>
      </w:r>
      <w:r>
        <w:rPr/>
        <w:softHyphen/>
      </w:r>
      <w:r>
        <w:rPr/>
        <w:t xml:space="preserve">times referred to as </w:t>
      </w:r>
      <w:r>
        <w:rPr>
          <w:i/>
        </w:rPr>
        <w:t>user onboarding</w:t>
      </w:r>
      <w:r>
        <w:rPr/>
        <w:t xml:space="preserve"> (Baur, 2017). The on</w:t>
      </w:r>
      <w:r>
        <w:rPr/>
        <w:softHyphen/>
      </w:r>
      <w:r>
        <w:rPr/>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w:t>
      </w:r>
      <w:r>
        <w:rPr/>
        <w:softHyphen/>
      </w:r>
      <w:r>
        <w:rPr/>
        <w:t>ally possible (e.g. the dark mode in transportation maps switching on for tunnels or night travel), the topic of accessibility of digital maps is still fairly unexplored.</w:t>
      </w:r>
    </w:p>
    <w:p>
      <w:pPr>
        <w:pStyle w:val="Heading2"/>
        <w:rPr/>
      </w:pPr>
      <w:bookmarkStart w:id="42" w:name="__RefHeading___Toc9333_3967355729"/>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w:t>
      </w:r>
      <w:r>
        <w:rPr/>
        <w:softHyphen/>
      </w:r>
      <w:r>
        <w:rPr/>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9335_3967355729"/>
      <w:bookmarkStart w:id="45" w:name="hiding-system-complexity"/>
      <w:bookmarkEnd w:id="44"/>
      <w:r>
        <w:rPr/>
        <w:t>2.4.1 Hiding system complexity</w:t>
      </w:r>
      <w:bookmarkEnd w:id="45"/>
    </w:p>
    <w:p>
      <w:pPr>
        <w:pStyle w:val="FirstParagraph"/>
        <w:rPr/>
      </w:pPr>
      <w:r>
        <w:rPr/>
        <w:t>The first objection is related to modeling and visualizing complex systems. By reducing a complex system into comprehensible chunks, data visualization encourages con</w:t>
      </w:r>
      <w:r>
        <w:rPr/>
        <w:softHyphen/>
      </w:r>
      <w:r>
        <w:rPr/>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r>
      <w:r>
        <w:rPr/>
        <w:softHyphen/>
      </w:r>
      <w:r>
        <w:rPr/>
        <w:t>creased transmissibility, leading to exponential increase in confirmed cases soon afterwards). Visualization based on a bad model then acts as an accomplice, no matter how well crafted it is.</w:t>
      </w:r>
    </w:p>
    <w:p>
      <w:pPr>
        <w:pStyle w:val="TextBody"/>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r>
      <w:r>
        <w:rPr/>
        <w:softHyphen/>
      </w:r>
      <w:r>
        <w:rPr/>
        <w:t>nents may be hazy or even arbitrarily imposed by research</w:t>
      </w:r>
      <w:r>
        <w:rPr/>
        <w:softHyphen/>
      </w:r>
      <w:r>
        <w:rPr/>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r>
      <w:r>
        <w:rPr/>
        <w:softHyphen/>
      </w:r>
      <w:r>
        <w:rPr/>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r>
      <w:r>
        <w:rPr/>
        <w:softHyphen/>
      </w:r>
      <w:r>
        <w:rPr/>
        <w:t>resting challenge for visualization community and for cartographers as well.</w:t>
      </w:r>
    </w:p>
    <w:p>
      <w:pPr>
        <w:pStyle w:val="TextBody"/>
        <w:rPr/>
      </w:pPr>
      <w:r>
        <w:rPr/>
        <w:t>When it comes to reasoning about complex systems, visuali</w:t>
      </w:r>
      <w:r>
        <w:rPr/>
        <w:softHyphen/>
      </w:r>
      <w:r>
        <w:rPr/>
        <w:t xml:space="preserve">zations can support a </w:t>
      </w:r>
      <w:r>
        <w:rPr>
          <w:i/>
        </w:rPr>
        <w:t>non-predictive</w:t>
      </w:r>
      <w:r>
        <w:rPr/>
        <w:t xml:space="preserve"> approach that aims more at risk evaluation and moderating exposure to the possible harm coming from unprecedented events. In re</w:t>
      </w:r>
      <w:r>
        <w:rPr/>
        <w:softHyphen/>
      </w:r>
      <w:r>
        <w:rPr/>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9337_3967355729"/>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r>
      <w:r>
        <w:rPr/>
        <w:softHyphen/>
      </w:r>
      <w:r>
        <w:rPr/>
        <w:t>estimate the role of chance in events, we tend to assume causality between events that just happen to occur at the same time (Taleb, 2012), and so on, and so on.</w:t>
      </w:r>
    </w:p>
    <w:p>
      <w:pPr>
        <w:pStyle w:val="TextBody"/>
        <w:rPr/>
      </w:pPr>
      <w:r>
        <w:rPr/>
        <w:t>To make the matters worse, experts who create visuali</w:t>
      </w:r>
      <w:r>
        <w:rPr/>
        <w:softHyphen/>
      </w:r>
      <w:r>
        <w:rPr/>
        <w:t>zations are also susceptible to various biases. The design choices can drive results every bit as much as traditional “data-cleaning” choices. Hence visualization techniques con</w:t>
      </w:r>
      <w:r>
        <w:rPr/>
        <w:softHyphen/>
      </w:r>
      <w:r>
        <w:rPr/>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w:t>
      </w:r>
      <w:r>
        <w:rPr/>
        <w:softHyphen/>
      </w:r>
      <w:r>
        <w:rPr/>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zation designers have often little information on what judgments are triggered by their work. There is a grow</w:t>
      </w:r>
      <w:r>
        <w:rPr/>
        <w:softHyphen/>
      </w:r>
      <w:r>
        <w:rPr/>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9339_3967355729"/>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r>
      <w:r>
        <w:rPr/>
        <w:softHyphen/>
      </w:r>
      <w:r>
        <w:rPr/>
        <w:t>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w:t>
      </w:r>
      <w:r>
        <w:rPr/>
        <w:softHyphen/>
      </w:r>
      <w:r>
        <w:rPr/>
        <w:t>ciencies of machine learning algorithms. Contrary to popu</w:t>
      </w:r>
      <w:r>
        <w:rPr/>
        <w:softHyphen/>
      </w:r>
      <w:r>
        <w:rPr/>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r>
      <w:r>
        <w:rPr/>
        <w:softHyphen/>
      </w:r>
      <w:r>
        <w:rPr/>
        <w:t>mentally unsustainable (Thompson, Greenewald, Lee, &amp; Manso, 2020), or because the demand for artificial collabora</w:t>
      </w:r>
      <w:r>
        <w:rPr/>
        <w:softHyphen/>
      </w:r>
      <w:r>
        <w:rPr/>
        <w:t>tors will perish—we will simply want to design AI as tools not as collaborators (Dennett, 2017).</w:t>
      </w:r>
    </w:p>
    <w:p>
      <w:pPr>
        <w:pStyle w:val="TextBody"/>
        <w:rPr/>
      </w:pPr>
      <w:r>
        <w:rPr/>
        <w:t>In a realistic view, the danger of AI is not in usurping us, but rather in us putting too much confidence into uncompre</w:t>
      </w:r>
      <w:r>
        <w:rPr/>
        <w:softHyphen/>
      </w:r>
      <w:r>
        <w:rPr/>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50" w:name="__RefHeading___Toc9341_3967355729"/>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t>
      </w:r>
      <w:r>
        <w:rPr/>
        <w:softHyphen/>
      </w:r>
      <w:r>
        <w:rPr/>
        <w:t>wards. The impact of big data on the digital map UI design is also discussed.</w:t>
      </w:r>
    </w:p>
    <w:p>
      <w:pPr>
        <w:pStyle w:val="Heading2"/>
        <w:rPr/>
      </w:pPr>
      <w:bookmarkStart w:id="52" w:name="__RefHeading___Toc9343_3967355729"/>
      <w:bookmarkStart w:id="53" w:name="Xb7cdb4d2f54035a0fcbb1fabd15d30c8f316651"/>
      <w:bookmarkEnd w:id="52"/>
      <w:r>
        <w:rPr/>
        <w:t>3.1 Visuali</w:t>
      </w:r>
      <w:r>
        <w:rPr/>
        <w:t>z</w:t>
      </w:r>
      <w:r>
        <w:rPr/>
        <w:t>ation challenges: spatial and temporal density</w:t>
      </w:r>
      <w:bookmarkEnd w:id="53"/>
    </w:p>
    <w:p>
      <w:pPr>
        <w:pStyle w:val="FirstParagraph"/>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r>
      <w:r>
        <w:rPr/>
        <w:softHyphen/>
      </w:r>
      <w:r>
        <w:rPr/>
        <w:t xml:space="preserve">tion, not to mention accessibility requirements for various sensory conditions, but to even start addressing those issues, we first need to focus on the </w:t>
      </w:r>
      <w:r>
        <w:rPr>
          <w:i/>
        </w:rPr>
        <w:t>legibility</w:t>
      </w:r>
      <w:r>
        <w:rPr/>
        <w:t xml:space="preserve"> as the base re</w:t>
      </w:r>
      <w:r>
        <w:rPr/>
        <w:softHyphen/>
      </w:r>
      <w:r>
        <w:rPr/>
        <w:t>quirement common to every recipient.</w:t>
      </w:r>
    </w:p>
    <w:p>
      <w:pPr>
        <w:pStyle w:val="TextBody"/>
        <w:rPr/>
      </w:pPr>
      <w:r>
        <w:rPr/>
        <w:t>Legibility in maps enables readers to separate signs from each other and to distinguish gradations of visual variables. Bertin (1983) names three parameters that determine legi</w:t>
      </w:r>
      <w:r>
        <w:rPr/>
        <w:softHyphen/>
      </w:r>
      <w:r>
        <w:rPr/>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r>
      <w:r>
        <w:rPr/>
        <w:softHyphen/>
      </w:r>
      <w:r>
        <w:rPr/>
        <w:t>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pPr>
      <w:r>
        <w:rPr/>
      </w:r>
    </w:p>
    <w:p>
      <w:pPr>
        <w:pStyle w:val="TextBody"/>
        <w:rPr/>
      </w:pPr>
      <w:r>
        <w:rPr/>
        <w:t>Aside from graphic density that causes illegibility in map symbolization, another direct impact of big data on carto</w:t>
      </w:r>
      <w:r>
        <w:rPr/>
        <w:softHyphen/>
      </w:r>
      <w:r>
        <w:rPr/>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r>
      <w:r>
        <w:rPr/>
        <w:softHyphen/>
      </w:r>
      <w:r>
        <w:rPr/>
        <w:t>zation to the most recent version, appropriately notify the user of important changes, and enable historical analysis and reasoning about the upcoming trends.</w:t>
      </w:r>
    </w:p>
    <w:p>
      <w:pPr>
        <w:pStyle w:val="Heading3"/>
        <w:rPr/>
      </w:pPr>
      <w:bookmarkStart w:id="54" w:name="__RefHeading___Toc9345_3967355729"/>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7">
            <wp:simplePos x="0" y="0"/>
            <wp:positionH relativeFrom="column">
              <wp:posOffset>-592455</wp:posOffset>
            </wp:positionH>
            <wp:positionV relativeFrom="paragraph">
              <wp:posOffset>113030</wp:posOffset>
            </wp:positionV>
            <wp:extent cx="4859020" cy="3827145"/>
            <wp:effectExtent l="0" t="0" r="0" b="0"/>
            <wp:wrapSquare wrapText="largest"/>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4859020" cy="3827145"/>
                    </a:xfrm>
                    <a:prstGeom prst="rect">
                      <a:avLst/>
                    </a:prstGeom>
                  </pic:spPr>
                </pic:pic>
              </a:graphicData>
            </a:graphic>
          </wp:anchor>
        </w:drawing>
      </w:r>
      <w:r>
        <w:rPr>
          <w:b/>
        </w:rPr>
        <w:t>F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pPr>
      <w:r>
        <w:rPr/>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for example, failure to adjust symbolization to scale changes can result in illegibility even in cases when the screen space is sufficient and the data load is moderate. Choice of sym</w:t>
      </w:r>
      <w:r>
        <w:rPr/>
        <w:softHyphen/>
      </w:r>
      <w:r>
        <w:rPr/>
        <w:t>bolization can greatly support angular an retinal separation and also battle graphic fill. The three afore</w:t>
      </w:r>
      <w:r>
        <w:rPr/>
        <w:softHyphen/>
      </w:r>
      <w:r>
        <w:rPr/>
        <w:t>mentioned axes are in fact inseparable and combined to</w:t>
      </w:r>
      <w:r>
        <w:rPr/>
        <w:softHyphen/>
      </w:r>
      <w:r>
        <w:rPr/>
        <w:t>gether they deter</w:t>
      </w:r>
      <w:r>
        <w:rPr/>
        <w:softHyphen/>
      </w:r>
      <w:r>
        <w:rPr/>
        <w:t>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9347_3967355729"/>
      <w:bookmarkStart w:id="57" w:name="data-processing-pipelines"/>
      <w:bookmarkEnd w:id="56"/>
      <w:r>
        <w:rPr/>
        <w:t>3.1.2 Data processing pipelines</w:t>
      </w:r>
      <w:bookmarkEnd w:id="57"/>
    </w:p>
    <w:p>
      <w:pPr>
        <w:pStyle w:val="FirstParagraph"/>
        <w:rPr/>
      </w:pPr>
      <w:r>
        <w:rPr/>
        <w:t>Earlier in chapter 2 we presented the information visuali</w:t>
      </w:r>
      <w:r>
        <w:rPr/>
        <w:softHyphen/>
      </w:r>
      <w:r>
        <w:rPr/>
        <w:t>zation reference model that describes the series of transfor</w:t>
      </w:r>
      <w:r>
        <w:rPr/>
        <w:softHyphen/>
      </w:r>
      <w:r>
        <w:rPr/>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r>
      <w:r>
        <w:rPr/>
        <w:softHyphen/>
      </w:r>
      <w:r>
        <w:rPr/>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r>
      <w:r>
        <w:rPr/>
        <w:softHyphen/>
      </w:r>
      <w:r>
        <w:rPr/>
        <w:t>vention of application maintainers.</w:t>
      </w:r>
    </w:p>
    <w:p>
      <w:pPr>
        <w:pStyle w:val="TextBody"/>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18">
            <wp:simplePos x="0" y="0"/>
            <wp:positionH relativeFrom="column">
              <wp:posOffset>-426085</wp:posOffset>
            </wp:positionH>
            <wp:positionV relativeFrom="paragraph">
              <wp:posOffset>43815</wp:posOffset>
            </wp:positionV>
            <wp:extent cx="4508500" cy="1334135"/>
            <wp:effectExtent l="0" t="0" r="0" b="0"/>
            <wp:wrapSquare wrapText="largest"/>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4508500" cy="1334135"/>
                    </a:xfrm>
                    <a:prstGeom prst="rect">
                      <a:avLst/>
                    </a:prstGeom>
                  </pic:spPr>
                </pic:pic>
              </a:graphicData>
            </a:graphic>
          </wp:anchor>
        </w:drawing>
      </w:r>
      <w:r>
        <w:rPr>
          <w:b/>
        </w:rPr>
        <w:t>F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pPr>
      <w:r>
        <w:rPr/>
      </w:r>
    </w:p>
    <w:p>
      <w:pPr>
        <w:pStyle w:val="TextBody"/>
        <w:rPr/>
      </w:pPr>
      <w:r>
        <w:rPr/>
        <w:t xml:space="preserve">Visual mappings and view transformations have to cope with the design constraints described in the previous section and also with the cognitive predispositions that favor certain visual mappings and disqualify others. As we </w:t>
      </w:r>
      <w:r>
        <w:rPr/>
        <w:t xml:space="preserve">have </w:t>
      </w:r>
      <w:r>
        <w:rPr/>
        <w:t>discussed at length in Chapter 1, big data pose a challenge for scaling the data processing infrastructure. The issues and solutions in data space are well described and under</w:t>
      </w:r>
      <w:r>
        <w:rPr/>
        <w:softHyphen/>
      </w:r>
      <w:r>
        <w:rPr/>
        <w:t>stood, but the implications of big data on the design de</w:t>
      </w:r>
      <w:r>
        <w:rPr/>
        <w:softHyphen/>
      </w:r>
      <w:r>
        <w:rPr/>
        <w:t>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r>
      <w:r>
        <w:rPr/>
        <w:softHyphen/>
      </w:r>
      <w:r>
        <w:rPr/>
        <w:t>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where it is a question of efficient encoding, storing, transfer</w:t>
      </w:r>
      <w:r>
        <w:rPr/>
        <w:softHyphen/>
      </w:r>
      <w:r>
        <w:rPr/>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r>
      <w:r>
        <w:rPr/>
        <w:softHyphen/>
      </w:r>
      <w:r>
        <w:rPr/>
        <w:t>pected interaction results can all make the matters worse. Let us look at some ways of addressing graphic density in digital maps.</w:t>
      </w:r>
    </w:p>
    <w:p>
      <w:pPr>
        <w:pStyle w:val="Heading2"/>
        <w:rPr/>
      </w:pPr>
      <w:bookmarkStart w:id="58" w:name="__RefHeading___Toc9349_3967355729"/>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 sets tend to generate hardly interpretable congestions covering signi</w:t>
      </w:r>
      <w:r>
        <w:rPr/>
        <w:softHyphen/>
      </w:r>
      <w:r>
        <w:rPr/>
        <w:t>ficant portions of the mapped area, therefore additional pro</w:t>
      </w:r>
      <w:r>
        <w:rPr/>
        <w:softHyphen/>
      </w:r>
      <w:r>
        <w:rPr/>
        <w:t>cessing is needed to extract the density of point occurrence as well as spatial patterns formed by point attributes.</w:t>
      </w:r>
    </w:p>
    <w:p>
      <w:pPr>
        <w:pStyle w:val="TextBody"/>
        <w:rPr/>
      </w:pPr>
      <w:r>
        <w:rPr/>
        <w:t>The process of controlled reduction of information complex</w:t>
      </w:r>
      <w:r>
        <w:rPr/>
        <w:softHyphen/>
      </w:r>
      <w:r>
        <w:rPr/>
        <w:t>ity presented in the map is called generalization. Within cartographic processing, generalization can occur at the level of real objects, inside the data model but also within the cartographic product (Grünreich, 1985). The model cre</w:t>
      </w:r>
      <w:r>
        <w:rPr/>
        <w:softHyphen/>
      </w:r>
      <w:r>
        <w:rPr/>
        <w:t>ated by McMaster &amp; Shea (1992) define geometric conditions that may determine the need for generalization—congestion, coalescence, conflict, complication inconsistency and imperceptibility. There are several methods of carto</w:t>
      </w:r>
      <w:r>
        <w:rPr/>
        <w:softHyphen/>
      </w:r>
      <w:r>
        <w:rPr/>
        <w:t>graphic generalization, for example the aforementi</w:t>
      </w:r>
      <w:r>
        <w:rPr/>
        <w:softHyphen/>
      </w:r>
      <w:r>
        <w:rPr/>
        <w:t>oned model recognizes simplification, smoothing, agg</w:t>
      </w:r>
      <w:r>
        <w:rPr/>
        <w:softHyphen/>
      </w:r>
      <w:r>
        <w:rPr/>
        <w:t>regation, amalgamation, merging, collapse, refinement, exaggeration, enhancement and displacement. For the pur</w:t>
      </w:r>
      <w:r>
        <w:rPr/>
        <w:softHyphen/>
      </w:r>
      <w:r>
        <w:rPr/>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9351_3967355729"/>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w:t>
      </w:r>
      <w:r>
        <w:rPr/>
        <w:softHyphen/>
      </w:r>
      <w:r>
        <w:rPr/>
        <w:t>tegies of defining composite shapes: data-driven aggrega</w:t>
      </w:r>
      <w:r>
        <w:rPr/>
        <w:softHyphen/>
      </w:r>
      <w:r>
        <w:rPr/>
        <w:t>tion, binning with arbitrary regular shapes and ar-bitrary with irregular regions defined by a polygon data set.</w:t>
      </w:r>
    </w:p>
    <w:p>
      <w:pPr>
        <w:pStyle w:val="Normal"/>
        <w:numPr>
          <w:ilvl w:val="0"/>
          <w:numId w:val="99"/>
        </w:numPr>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pPr>
      <w:r>
        <w:rPr/>
        <w:t>Both point clustering and binning are implemented in popu</w:t>
      </w:r>
      <w:r>
        <w:rPr/>
        <w:softHyphen/>
      </w:r>
      <w:r>
        <w:rPr/>
        <w:t>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pPr>
      <w:r>
        <w:rPr/>
        <w:drawing>
          <wp:anchor behindDoc="0" distT="0" distB="0" distL="114935" distR="114935" simplePos="0" locked="0" layoutInCell="0" allowOverlap="1" relativeHeight="19">
            <wp:simplePos x="0" y="0"/>
            <wp:positionH relativeFrom="column">
              <wp:posOffset>8255</wp:posOffset>
            </wp:positionH>
            <wp:positionV relativeFrom="paragraph">
              <wp:posOffset>148590</wp:posOffset>
            </wp:positionV>
            <wp:extent cx="1682750" cy="1686560"/>
            <wp:effectExtent l="0" t="0" r="0" b="0"/>
            <wp:wrapSquare wrapText="largest"/>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682750" cy="1686560"/>
                    </a:xfrm>
                    <a:prstGeom prst="rect">
                      <a:avLst/>
                    </a:prstGeom>
                  </pic:spPr>
                </pic:pic>
              </a:graphicData>
            </a:graphic>
          </wp:anchor>
        </w:drawing>
      </w:r>
    </w:p>
    <w:p>
      <w:pPr>
        <w:pStyle w:val="Normal"/>
        <w:rPr/>
      </w:pPr>
      <w:r>
        <w:rPr/>
      </w:r>
    </w:p>
    <w:p>
      <w:pPr>
        <w:pStyle w:val="ImageCaption"/>
        <w:rPr/>
      </w:pPr>
      <w:r>
        <w:rPr>
          <w:b/>
        </w:rPr>
        <w:t>Fig. 18</w:t>
      </w:r>
      <w:r>
        <w:rPr/>
        <w:t xml:space="preserve"> Illustration of the marker clustering algorithm. The single configurable parameter is the radius of the circle zone. Adopted from Agafonkin (2016).</w:t>
      </w:r>
    </w:p>
    <w:p>
      <w:pPr>
        <w:pStyle w:val="ImageCaption"/>
        <w:rPr/>
      </w:pPr>
      <w:r>
        <w:rPr/>
      </w:r>
    </w:p>
    <w:p>
      <w:pPr>
        <w:pStyle w:val="ImageCaption"/>
        <w:rPr/>
      </w:pPr>
      <w:r>
        <w:rPr/>
      </w:r>
    </w:p>
    <w:p>
      <w:pPr>
        <w:pStyle w:val="TextBody"/>
        <w:rPr/>
      </w:pPr>
      <w:r>
        <w:rPr/>
        <w:t>Although the described algorithm proceeds fast (as the num</w:t>
      </w:r>
      <w:r>
        <w:rPr/>
        <w:softHyphen/>
      </w:r>
      <w:r>
        <w:rPr/>
        <w:t>ber points to be processed decreases exponentially with each zoom level), it leaves little room to adjusting the outcomes—the only configurable parameter is the cluster radius. There are some implementations that allow to set additional con</w:t>
      </w:r>
      <w:r>
        <w:rPr/>
        <w:softHyphen/>
      </w:r>
      <w:r>
        <w:rPr/>
        <w:t>straints, for example to make sure that clusters are not for</w:t>
      </w:r>
      <w:r>
        <w:rPr/>
        <w:softHyphen/>
      </w:r>
      <w:r>
        <w:rPr/>
        <w:t>med across some defined boundaries (RegionBound, 2020).</w:t>
      </w:r>
    </w:p>
    <w:p>
      <w:pPr>
        <w:pStyle w:val="TextBody"/>
        <w:rPr/>
      </w:pPr>
      <w:r>
        <w:rPr/>
        <w:t>Scale dependent binning (Figure 19) keeps the bin sizes con</w:t>
      </w:r>
      <w:r>
        <w:rPr/>
        <w:softHyphen/>
      </w:r>
      <w:r>
        <w:rPr/>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pPr>
      <w:r>
        <w:rPr/>
      </w:r>
    </w:p>
    <w:p>
      <w:pPr>
        <w:pStyle w:val="ImageCaption"/>
        <w:rPr/>
      </w:pPr>
      <w:r>
        <w:drawing>
          <wp:anchor behindDoc="0" distT="0" distB="0" distL="114935" distR="114935" simplePos="0" locked="0" layoutInCell="0" allowOverlap="1" relativeHeight="20">
            <wp:simplePos x="0" y="0"/>
            <wp:positionH relativeFrom="column">
              <wp:align>center</wp:align>
            </wp:positionH>
            <wp:positionV relativeFrom="paragraph">
              <wp:posOffset>635</wp:posOffset>
            </wp:positionV>
            <wp:extent cx="4055110" cy="2027555"/>
            <wp:effectExtent l="0" t="0" r="0" b="0"/>
            <wp:wrapSquare wrapText="largest"/>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4055110" cy="2027555"/>
                    </a:xfrm>
                    <a:prstGeom prst="rect">
                      <a:avLst/>
                    </a:prstGeom>
                  </pic:spPr>
                </pic:pic>
              </a:graphicData>
            </a:graphic>
          </wp:anchor>
        </w:drawing>
      </w:r>
      <w:r>
        <w:rPr>
          <w:b/>
        </w:rPr>
        <w:t>Fig. 19</w:t>
      </w:r>
      <w:r>
        <w:rPr/>
        <w:t xml:space="preserve"> Hexbin aggregation using Leaflet with leaflet-d3 plugin. At too widely different scales the bin size remains constant. Input points are regrouped on client with every zoom change.</w:t>
      </w:r>
    </w:p>
    <w:p>
      <w:pPr>
        <w:pStyle w:val="ImageCaption"/>
        <w:rPr/>
      </w:pPr>
      <w:r>
        <w:rPr/>
      </w:r>
    </w:p>
    <w:p>
      <w:pPr>
        <w:pStyle w:val="TextBody"/>
        <w:rPr/>
      </w:pPr>
      <w:r>
        <w:rPr/>
        <w:t>Per-scale visualization changes are problematic form the cognitive point of view both in binning and clustering. Changes in spatial pattern cause a loss of orientation be</w:t>
      </w:r>
      <w:r>
        <w:rPr/>
        <w:softHyphen/>
      </w:r>
      <w:r>
        <w:rPr/>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r>
      <w:r>
        <w:rPr/>
        <w:softHyphen/>
      </w:r>
      <w:r>
        <w:rPr/>
        <w:t>municating densities within a single zoom level.</w:t>
      </w:r>
    </w:p>
    <w:p>
      <w:pPr>
        <w:pStyle w:val="TextBody"/>
        <w:rPr/>
      </w:pPr>
      <w:r>
        <w:rPr/>
      </w:r>
    </w:p>
    <w:p>
      <w:pPr>
        <w:pStyle w:val="ImageCaption"/>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3987800" cy="1555115"/>
            <wp:effectExtent l="0" t="0" r="0" b="0"/>
            <wp:wrapSquare wrapText="largest"/>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anchor>
        </w:drawing>
      </w:r>
      <w:r>
        <w:rPr>
          <w:b/>
        </w:rPr>
        <w:t>Fig. 20</w:t>
      </w:r>
      <w:r>
        <w:rPr/>
        <w:t xml:space="preserve"> Point clustering example in two adjacent zoom levels (screenshot from </w:t>
      </w:r>
      <w:hyperlink r:id="rId22">
        <w:r>
          <w:rPr>
            <w:rStyle w:val="InternetLink"/>
          </w:rPr>
          <w:t>https://www.reas.cz/atlas-cen</w:t>
        </w:r>
      </w:hyperlink>
      <w:hyperlink r:id="rId23">
        <w:r>
          <w:rPr/>
          <w:t>).</w:t>
        </w:r>
      </w:hyperlink>
    </w:p>
    <w:p>
      <w:pPr>
        <w:pStyle w:val="ImageCaption"/>
        <w:rPr/>
      </w:pPr>
      <w:r>
        <w:rPr/>
      </w:r>
    </w:p>
    <w:p>
      <w:pPr>
        <w:pStyle w:val="TextBody"/>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591435" cy="248856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4"/>
                    <a:stretch>
                      <a:fillRect/>
                    </a:stretch>
                  </pic:blipFill>
                  <pic:spPr bwMode="auto">
                    <a:xfrm>
                      <a:off x="0" y="0"/>
                      <a:ext cx="2591435" cy="248856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pPr>
      <w:r>
        <w:rPr/>
      </w:r>
    </w:p>
    <w:p>
      <w:pPr>
        <w:pStyle w:val="TextBody"/>
        <w:rPr/>
      </w:pPr>
      <w:r>
        <w:rPr/>
        <w:t>For several reasons mentioned above, we find binning su</w:t>
      </w:r>
      <w:r>
        <w:rPr/>
        <w:softHyphen/>
      </w:r>
      <w:r>
        <w:rPr/>
        <w:t>peri</w:t>
      </w:r>
      <w:r>
        <w:rPr/>
        <w:softHyphen/>
      </w:r>
      <w:r>
        <w:rPr/>
        <w:t>or to point clustering for visualization of big data sets both from perceptual and technical standpoint. We also find this method more flexible and extensible from the carto</w:t>
      </w:r>
      <w:r>
        <w:rPr/>
        <w:softHyphen/>
      </w:r>
      <w:r>
        <w:rPr/>
        <w:t>graphic point of view. In the following section we will look more closely at some interesting properties of hexagonal mosaics.</w:t>
      </w:r>
    </w:p>
    <w:p>
      <w:pPr>
        <w:pStyle w:val="Heading3"/>
        <w:rPr/>
      </w:pPr>
      <w:bookmarkStart w:id="62" w:name="__RefHeading___Toc9353_3967355729"/>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w:t>
      </w:r>
      <w:r>
        <w:rPr/>
        <w:softHyphen/>
      </w:r>
      <w:r>
        <w:rPr/>
        <w:t>ing, interpolation), the referential geometry does not change with data updates, which makes the computation perfor</w:t>
      </w:r>
      <w:r>
        <w:rPr/>
        <w:softHyphen/>
      </w:r>
      <w:r>
        <w:rPr/>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5"/>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pPr>
      <w:r>
        <w:rPr/>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w:t>
      </w:r>
      <w:r>
        <w:rPr/>
        <w:softHyphen/>
      </w:r>
      <w:r>
        <w:rPr/>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6"/>
                    <a:stretch>
                      <a:fillRect/>
                    </a:stretch>
                  </pic:blipFill>
                  <pic:spPr bwMode="auto">
                    <a:xfrm>
                      <a:off x="0" y="0"/>
                      <a:ext cx="4798060" cy="2033905"/>
                    </a:xfrm>
                    <a:prstGeom prst="rect">
                      <a:avLst/>
                    </a:prstGeom>
                  </pic:spPr>
                </pic:pic>
              </a:graphicData>
            </a:graphic>
          </wp:anchor>
        </w:drawing>
      </w:r>
      <w:r>
        <w:rPr>
          <w:b/>
        </w:rPr>
        <w:t>F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pPr>
      <w:r>
        <w:rPr/>
      </w:r>
    </w:p>
    <w:p>
      <w:pPr>
        <w:pStyle w:val="TextBody"/>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w:t>
      </w:r>
      <w:r>
        <w:rPr/>
        <w:t>e</w:t>
      </w:r>
      <w:r>
        <w:rPr/>
        <w:t xml:space="preserve"> contiguous. Furthermore, the straight orthogonal borders of the rectan</w:t>
      </w:r>
      <w:r>
        <w:rPr/>
        <w:softHyphen/>
      </w:r>
      <w:r>
        <w:rPr/>
        <w:t>gular grid form a mesh that may attract more visual atten</w:t>
      </w:r>
      <w:r>
        <w:rPr/>
        <w:softHyphen/>
      </w:r>
      <w:r>
        <w:rPr/>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r>
      <w:r>
        <w:rPr/>
        <w:softHyphen/>
      </w:r>
      <w:r>
        <w:rPr/>
        <w:t>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w:t>
      </w:r>
      <w:r>
        <w:rPr/>
        <w:softHyphen/>
      </w:r>
      <w:r>
        <w:rPr/>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r>
      <w:r>
        <w:rPr/>
        <w:softHyphen/>
      </w:r>
      <w:r>
        <w:rPr/>
        <w:t>cially on the left image—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w:t>
      </w:r>
      <w:r>
        <w:rPr/>
        <w:softHyphen/>
      </w:r>
      <w:r>
        <w:rPr/>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7"/>
                    <a:stretch>
                      <a:fillRect/>
                    </a:stretch>
                  </pic:blipFill>
                  <pic:spPr bwMode="auto">
                    <a:xfrm>
                      <a:off x="0" y="0"/>
                      <a:ext cx="5099685" cy="2915920"/>
                    </a:xfrm>
                    <a:prstGeom prst="rect">
                      <a:avLst/>
                    </a:prstGeom>
                  </pic:spPr>
                </pic:pic>
              </a:graphicData>
            </a:graphic>
          </wp:anchor>
        </w:drawing>
      </w:r>
      <w:r>
        <w:rPr>
          <w:b/>
        </w:rPr>
        <w:t>F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pPr>
      <w:r>
        <w:rPr/>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pPr>
      <w:bookmarkStart w:id="64" w:name="__RefHeading___Toc9355_3967355729"/>
      <w:bookmarkStart w:id="65" w:name="symbology-fine-tuning"/>
      <w:bookmarkEnd w:id="64"/>
      <w:r>
        <w:rPr/>
        <w:t>3.2.3 Symbology fine-tuning</w:t>
      </w:r>
      <w:bookmarkEnd w:id="65"/>
    </w:p>
    <w:p>
      <w:pPr>
        <w:pStyle w:val="FirstParagraph"/>
        <w:rPr/>
      </w:pPr>
      <w:r>
        <w:rPr/>
        <w:t>Having described aggregation as a tool for addressing con</w:t>
      </w:r>
      <w:r>
        <w:rPr/>
        <w:softHyphen/>
      </w:r>
      <w:r>
        <w:rPr/>
        <w:t>gestion in point layers, we must note that there is a whole range of other issues that contribute to the visual clutter in maps that cannot be easily tackled by mere aggregation. For example visual conflicts of symbology be</w:t>
      </w:r>
      <w:r>
        <w:rPr/>
        <w:softHyphen/>
      </w:r>
      <w:r>
        <w:rPr/>
        <w:t>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r>
      <w:r>
        <w:rPr/>
        <w:softHyphen/>
      </w:r>
      <w:r>
        <w:rPr/>
        <w:t>ble, or displacing symbols and adding leader lines pointing to the correct location (Figure 25). These methods have all their disadvantages, to name just a few: symbol size adjust</w:t>
      </w:r>
      <w:r>
        <w:rPr/>
        <w:softHyphen/>
      </w:r>
      <w:r>
        <w:rPr/>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r>
      <w:r>
        <w:rPr/>
        <w:softHyphen/>
      </w:r>
      <w:r>
        <w:rPr/>
        <w:t>plicate the situation as new cross-layer conflicts and overlaps arise. Congested areas in one layer generally preclude seeing trough to what is happening in lower layers.</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5"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a) reordering, (b) transparency, (c) scaling down, (d) displacement."/>
                    <pic:cNvPicPr>
                      <a:picLocks noChangeAspect="1" noChangeArrowheads="1"/>
                    </pic:cNvPicPr>
                  </pic:nvPicPr>
                  <pic:blipFill>
                    <a:blip r:embed="rId28"/>
                    <a:stretch>
                      <a:fillRect/>
                    </a:stretch>
                  </pic:blipFill>
                  <pic:spPr bwMode="auto">
                    <a:xfrm>
                      <a:off x="0" y="0"/>
                      <a:ext cx="5018405" cy="1189355"/>
                    </a:xfrm>
                    <a:prstGeom prst="rect">
                      <a:avLst/>
                    </a:prstGeom>
                  </pic:spPr>
                </pic:pic>
              </a:graphicData>
            </a:graphic>
          </wp:anchor>
        </w:drawing>
      </w:r>
      <w:r>
        <w:rPr>
          <w:b/>
        </w:rPr>
        <w:t>F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pPr>
      <w:r>
        <w:rPr/>
      </w:r>
    </w:p>
    <w:p>
      <w:pPr>
        <w:pStyle w:val="TextBody"/>
        <w:rPr/>
      </w:pPr>
      <w:r>
        <w:rPr/>
        <w:t>The question of classical de-cluttering techniques becomes more interesting if we turn our attention towards auto</w:t>
      </w:r>
      <w:r>
        <w:rPr/>
        <w:softHyphen/>
      </w:r>
      <w:r>
        <w:rPr/>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9"/>
                    <a:stretch>
                      <a:fillRect/>
                    </a:stretch>
                  </pic:blipFill>
                  <pic:spPr bwMode="auto">
                    <a:xfrm>
                      <a:off x="0" y="0"/>
                      <a:ext cx="4620895" cy="3397250"/>
                    </a:xfrm>
                    <a:prstGeom prst="rect">
                      <a:avLst/>
                    </a:prstGeom>
                  </pic:spPr>
                </pic:pic>
              </a:graphicData>
            </a:graphic>
          </wp:anchor>
        </w:drawing>
      </w: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pPr>
      <w:r>
        <w:rPr/>
        <w:t>It seems that current cartographers have to split their ener</w:t>
      </w:r>
      <w:r>
        <w:rPr/>
        <w:softHyphen/>
      </w:r>
      <w:r>
        <w:rPr/>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w:t>
      </w:r>
      <w:r>
        <w:rPr/>
        <w:softHyphen/>
      </w:r>
      <w:r>
        <w:rPr/>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pPr>
      <w:bookmarkStart w:id="66" w:name="__RefHeading___Toc9357_3967355729"/>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r>
      <w:r>
        <w:rPr/>
        <w:softHyphen/>
      </w:r>
      <w:r>
        <w:rPr/>
        <w:t>ment toolbox offers for showing interactive graphic infor</w:t>
      </w:r>
      <w:r>
        <w:rPr/>
        <w:softHyphen/>
      </w:r>
      <w:r>
        <w:rPr/>
        <w:t>mation. We will mostly focus on WebGL with brief descrip</w:t>
      </w:r>
      <w:r>
        <w:rPr/>
        <w:softHyphen/>
      </w:r>
      <w:r>
        <w:rPr/>
        <w:t>tion of how it governs the GPU rendering pipeline. Then we will describe how are these technologies baked into web mapping libraries. We will also describe the vector tiles specification.</w:t>
      </w:r>
    </w:p>
    <w:p>
      <w:pPr>
        <w:pStyle w:val="Heading3"/>
        <w:rPr/>
      </w:pPr>
      <w:bookmarkStart w:id="68" w:name="__RefHeading___Toc9359_3967355729"/>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w:t>
      </w:r>
      <w:r>
        <w:rPr/>
        <w:softHyphen/>
      </w:r>
      <w:r>
        <w:rPr/>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pPr>
      <w:r>
        <w:rPr/>
        <w:t>There are several ways one can animate SVG graphics: CSS, a handful of JavaScript libraries or the native SMIL animation specification (see Drasner (2015) for performance compa</w:t>
      </w:r>
      <w:r>
        <w:rPr/>
        <w:softHyphen/>
      </w:r>
      <w:r>
        <w:rPr/>
        <w:t>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r>
      <w:r>
        <w:rPr/>
        <w:softHyphen/>
      </w:r>
      <w:r>
        <w:rPr/>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r>
      <w:r>
        <w:rPr/>
        <w:softHyphen/>
      </w:r>
      <w:r>
        <w:rPr/>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pPr>
      <w:r>
        <w:rPr/>
        <w:t>On the other hand, the complexity of the developer expe</w:t>
      </w:r>
      <w:r>
        <w:rPr/>
        <w:softHyphen/>
      </w:r>
      <w:r>
        <w:rPr/>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9361_3967355729"/>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0"/>
                    <a:stretch>
                      <a:fillRect/>
                    </a:stretch>
                  </pic:blipFill>
                  <pic:spPr bwMode="auto">
                    <a:xfrm>
                      <a:off x="0" y="0"/>
                      <a:ext cx="3493135" cy="2423160"/>
                    </a:xfrm>
                    <a:prstGeom prst="rect">
                      <a:avLst/>
                    </a:prstGeom>
                  </pic:spPr>
                </pic:pic>
              </a:graphicData>
            </a:graphic>
          </wp:anchor>
        </w:drawing>
      </w: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r>
      <w:r>
        <w:rPr/>
        <w:softHyphen/>
      </w:r>
      <w:r>
        <w:rPr/>
        <w:t>ordina</w:t>
      </w:r>
      <w:r>
        <w:rPr/>
        <w:softHyphen/>
      </w:r>
      <w:r>
        <w:rPr/>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w:t>
      </w:r>
      <w:r>
        <w:rPr/>
        <w:softHyphen/>
      </w:r>
      <w:r>
        <w:rPr/>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pPr>
      <w:r>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1"/>
                    <a:stretch>
                      <a:fillRect/>
                    </a:stretch>
                  </pic:blipFill>
                  <pic:spPr bwMode="auto">
                    <a:xfrm>
                      <a:off x="0" y="0"/>
                      <a:ext cx="4653280" cy="5335905"/>
                    </a:xfrm>
                    <a:prstGeom prst="rect">
                      <a:avLst/>
                    </a:prstGeom>
                  </pic:spPr>
                </pic:pic>
              </a:graphicData>
            </a:graphic>
          </wp:anchor>
        </w:drawing>
      </w:r>
    </w:p>
    <w:p>
      <w:pPr>
        <w:pStyle w:val="ImageCaption"/>
        <w:rPr/>
      </w:pPr>
      <w:r>
        <w:rPr>
          <w:b/>
        </w:rPr>
        <w:t>Fig. 28</w:t>
      </w:r>
      <w:r>
        <w:rPr/>
        <w:t xml:space="preserve"> A simplified diagram of the GPU rendering pipeline, </w:t>
      </w:r>
      <w:r>
        <w:rPr/>
        <w:t>further</w:t>
      </w:r>
      <w:r>
        <w:rPr/>
        <w:t xml:space="preserve"> description in the text.</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r>
      <w:r>
        <w:rPr/>
        <w:softHyphen/>
      </w:r>
      <w:r>
        <w:rPr/>
        <w:t>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9363_3967355729"/>
      <w:bookmarkStart w:id="73" w:name="tour-of-vector-tiles"/>
      <w:bookmarkEnd w:id="72"/>
      <w:r>
        <w:rPr/>
        <w:t>3.3.3 Tour of Vector Tiles</w:t>
      </w:r>
      <w:bookmarkEnd w:id="73"/>
    </w:p>
    <w:p>
      <w:pPr>
        <w:pStyle w:val="FirstParagraph"/>
        <w:rPr/>
      </w:pPr>
      <w:r>
        <w:rPr/>
        <w:t>How is WebGL relevant for cartographic visualization? To answer this question, let us begin with the first stage in the GPU rendering pipeline and a sub-question: how to effi</w:t>
      </w:r>
      <w:r>
        <w:rPr/>
        <w:softHyphen/>
      </w:r>
      <w:r>
        <w:rPr/>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r>
      <w:r>
        <w:rPr/>
        <w:softHyphen/>
      </w:r>
      <w:r>
        <w:rPr/>
        <w:t>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r>
      <w:r>
        <w:rPr/>
        <w:softHyphen/>
      </w:r>
      <w:r>
        <w:rPr/>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r>
      <w:r>
        <w:rPr/>
        <w:softHyphen/>
      </w:r>
      <w:r>
        <w:rPr/>
        <w:t>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w:t>
      </w:r>
      <w:r>
        <w:rPr/>
        <w:softHyphen/>
      </w:r>
      <w:r>
        <w:rPr/>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jc w:val="left"/>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jc w:val="left"/>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jc w:val="left"/>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jc w:val="left"/>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w:t>
      </w:r>
      <w:r>
        <w:rPr/>
        <w:softHyphen/>
      </w:r>
      <w:r>
        <w:rPr/>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pPr>
      <w:r>
        <w:rPr/>
        <w:t>Vector tiles can contain attribute data which elevates the format beyond mere display technology. With raw data in</w:t>
      </w:r>
      <w:r>
        <w:rPr/>
        <w:softHyphen/>
      </w:r>
      <w:r>
        <w:rPr/>
        <w:t>cluded, several types of interactions are possible—from basic pop-up info over points of interest towards advanced query</w:t>
      </w:r>
      <w:r>
        <w:rPr/>
        <w:softHyphen/>
      </w:r>
      <w:r>
        <w:rPr/>
        <w:t>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jc w:val="left"/>
        <w:rPr/>
      </w:pPr>
      <w:r>
        <w:rPr/>
        <w:t>Vector tiles work well for both base maps and thematic interactive overlays. Furthermore, the thematic layer can be put anywhere in the layer stack, not only on the top.</w:t>
      </w:r>
    </w:p>
    <w:p>
      <w:pPr>
        <w:pStyle w:val="Compact"/>
        <w:numPr>
          <w:ilvl w:val="0"/>
          <w:numId w:val="114"/>
        </w:numPr>
        <w:jc w:val="left"/>
        <w:rPr/>
      </w:pPr>
      <w:r>
        <w:rPr/>
        <w:t>Bitmap images can be easily incorporated to the style—either as polygon textures or point symbols. Data driven styling of these bitmaps is also possible to a certain degree (Figure 29)</w:t>
      </w:r>
    </w:p>
    <w:p>
      <w:pPr>
        <w:pStyle w:val="Compact"/>
        <w:numPr>
          <w:ilvl w:val="0"/>
          <w:numId w:val="115"/>
        </w:numPr>
        <w:jc w:val="left"/>
        <w:rPr/>
      </w:pPr>
      <w:r>
        <w:rPr/>
        <w:t>WebGL-based client libraries support additional user actions like camera tilt or orientation change</w:t>
      </w:r>
    </w:p>
    <w:p>
      <w:pPr>
        <w:pStyle w:val="Compact"/>
        <w:numPr>
          <w:ilvl w:val="0"/>
          <w:numId w:val="116"/>
        </w:numPr>
        <w:jc w:val="left"/>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jc w:val="left"/>
        <w:rPr/>
      </w:pPr>
      <w:r>
        <w:rPr/>
        <w:t>the 3D features can be added, and the application can switch between 2D and 3D views without additional tools</w:t>
      </w:r>
    </w:p>
    <w:p>
      <w:pPr>
        <w:pStyle w:val="Compact"/>
        <w:numPr>
          <w:ilvl w:val="0"/>
          <w:numId w:val="118"/>
        </w:numPr>
        <w:jc w:val="left"/>
        <w:rPr/>
      </w:pPr>
      <w:r>
        <w:rPr/>
        <w:t>data and scale driven styling allow for fine-grained control over how is the map displayed across scales</w:t>
      </w:r>
    </w:p>
    <w:p>
      <w:pPr>
        <w:pStyle w:val="Compact"/>
        <w:jc w:val="left"/>
        <w:rPr/>
      </w:pPr>
      <w:r>
        <w:rPr/>
      </w:r>
    </w:p>
    <w:p>
      <w:pPr>
        <w:pStyle w:val="Compact"/>
        <w:jc w:val="left"/>
        <w:rPr/>
      </w:pPr>
      <w:r>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2"/>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3">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r>
      <w:r>
        <w:rPr/>
        <w:softHyphen/>
      </w:r>
      <w:r>
        <w:rPr/>
        <w:t>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r>
      <w:r>
        <w:rPr/>
        <w:softHyphen/>
      </w:r>
      <w:r>
        <w:rPr/>
        <w:t>per experience varies. The breadth of supported styling acti</w:t>
      </w:r>
      <w:r>
        <w:rPr/>
        <w:softHyphen/>
      </w:r>
      <w:r>
        <w:rPr/>
        <w:t>ons is also varying (e.g. mapbox-gl does not support trans</w:t>
      </w:r>
      <w:r>
        <w:rPr/>
        <w:softHyphen/>
      </w:r>
      <w:r>
        <w:rPr/>
        <w:t>parency blend modes, kepler.gl does).</w:t>
      </w:r>
    </w:p>
    <w:p>
      <w:pPr>
        <w:pStyle w:val="TextBody"/>
        <w:rPr/>
      </w:pPr>
      <w:r>
        <w:rPr/>
        <w:t>As rendering happens on the client, the application perfor</w:t>
      </w:r>
      <w:r>
        <w:rPr/>
        <w:softHyphen/>
      </w:r>
      <w:r>
        <w:rPr/>
        <w:t>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w:t>
      </w:r>
      <w:r>
        <w:rPr/>
        <w:softHyphen/>
      </w:r>
      <w:r>
        <w:rPr/>
        <w:t>ma flavors and software implementations that need to act in accordance enlarges the risk of vendor lock-in. On the posi</w:t>
      </w:r>
      <w:r>
        <w:rPr/>
        <w:softHyphen/>
      </w:r>
      <w:r>
        <w:rPr/>
        <w:t>tive note, there are some efforts under way to standar</w:t>
      </w:r>
      <w:r>
        <w:rPr/>
        <w:softHyphen/>
      </w:r>
      <w:r>
        <w:rPr/>
        <w:t>dize vector tile metadata, server API or filtering language within OGC.</w:t>
      </w:r>
      <w:r>
        <w:rPr>
          <w:rStyle w:val="FootnoteAnchor"/>
        </w:rPr>
        <w:footnoteReference w:id="47"/>
      </w:r>
    </w:p>
    <w:p>
      <w:pPr>
        <w:pStyle w:val="Heading2"/>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4"/>
                    <a:stretch>
                      <a:fillRect/>
                    </a:stretch>
                  </pic:blipFill>
                  <pic:spPr bwMode="auto">
                    <a:xfrm>
                      <a:off x="0" y="0"/>
                      <a:ext cx="5099050" cy="1657985"/>
                    </a:xfrm>
                    <a:prstGeom prst="rect">
                      <a:avLst/>
                    </a:prstGeom>
                  </pic:spPr>
                </pic:pic>
              </a:graphicData>
            </a:graphic>
          </wp:anchor>
        </w:drawing>
      </w:r>
      <w:r>
        <w:rPr>
          <w:b/>
        </w:rPr>
        <w:t>F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pPr>
      <w:r>
        <w:rPr/>
      </w:r>
    </w:p>
    <w:p>
      <w:pPr>
        <w:pStyle w:val="TextBody"/>
        <w:rPr/>
      </w:pPr>
      <w:r>
        <w:rPr/>
        <w:t>The UI design of digital maps is informed by the spatial and temporal density of the visualized data set. Variability in att</w:t>
      </w:r>
      <w:r>
        <w:rPr/>
        <w:softHyphen/>
      </w:r>
      <w:r>
        <w:rPr/>
        <w: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r>
      <w:r>
        <w:rPr/>
        <w:softHyphen/>
      </w:r>
      <w:r>
        <w:rPr/>
        <w:t>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w:t>
      </w:r>
      <w:r>
        <w:rPr/>
        <w:softHyphen/>
      </w:r>
      <w:r>
        <w:rPr/>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r>
      <w:r>
        <w:rPr/>
        <w:softHyphen/>
      </w:r>
      <w:r>
        <w:rPr/>
        <w:t>ver them). Another approach is to use an explanatory “wizard” at the application start-up, that can be closed and revisited.</w:t>
      </w:r>
    </w:p>
    <w:p>
      <w:pPr>
        <w:pStyle w:val="TextBody"/>
        <w:rPr/>
      </w:pPr>
      <w:r>
        <w:rPr/>
        <w:t>One space-saving strategy for digital maps is coupling the le</w:t>
      </w:r>
      <w:r>
        <w:rPr/>
        <w:softHyphen/>
      </w:r>
      <w:r>
        <w:rPr/>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w:t>
      </w:r>
      <w:r>
        <w:rPr/>
        <w:softHyphen/>
      </w:r>
      <w:r>
        <w:rPr/>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r>
      <w:r>
        <w:rPr/>
        <w:softHyphen/>
      </w:r>
      <w:r>
        <w:rPr/>
        <w:t>tally, some layout reordering in necessary. The second big issue is in distinguishing the zoom actions within the map context from zoom actions within the context of the whole interface. It is therefore more common to change the app</w:t>
      </w:r>
      <w:r>
        <w:rPr/>
        <w:softHyphen/>
      </w:r>
      <w:r>
        <w:rPr/>
        <w:t>lication layout for small screens, though this often requi</w:t>
      </w:r>
      <w:r>
        <w:rPr/>
        <w:softHyphen/>
      </w:r>
      <w:r>
        <w:rPr/>
        <w:t>res users to jump between the controls and the map, because they no longer fit to the screen together. To reach the con</w:t>
      </w:r>
      <w:r>
        <w:rPr/>
        <w:softHyphen/>
      </w:r>
      <w:r>
        <w:rPr/>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r>
      <w:r>
        <w:rPr/>
        <w:softHyphen/>
      </w:r>
      <w:r>
        <w:rPr/>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9367_3967355729"/>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r>
      <w:r>
        <w:rPr/>
        <w:softHyphen/>
      </w:r>
      <w:r>
        <w:rPr/>
        <w:t>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w:t>
      </w:r>
      <w:r>
        <w:rPr/>
        <w:softHyphen/>
      </w:r>
      <w:r>
        <w:rPr/>
        <w:t>ve how even slight changes in their preferences influ</w:t>
      </w:r>
      <w:r>
        <w:rPr/>
        <w:softHyphen/>
      </w:r>
      <w:r>
        <w:rPr/>
        <w:t>ence their potential action area, they can seek compromise between conflicting views, or model how their options would alter should their life situation change. The selected spatial factors are aiming to suit civic user, however, inclu</w:t>
      </w:r>
      <w:r>
        <w:rPr/>
        <w:softHyphen/>
      </w:r>
      <w:r>
        <w:rPr/>
        <w:t>sion of additional parameters could extend the target group to municipal planners or property developers.</w:t>
      </w:r>
      <w:r>
        <w:rPr>
          <w:rStyle w:val="FootnoteAnchor"/>
        </w:rPr>
        <w:footnoteReference w:id="50"/>
      </w:r>
    </w:p>
    <w:p>
      <w:pPr>
        <w:pStyle w:val="TextBody"/>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r>
      <w:r>
        <w:rPr/>
        <w:softHyphen/>
      </w:r>
      <w:r>
        <w:rPr/>
        <w:t>work for creating interactive maps are discussed.</w:t>
      </w:r>
    </w:p>
    <w:p>
      <w:pPr>
        <w:pStyle w:val="Heading2"/>
        <w:rPr/>
      </w:pPr>
      <w:bookmarkStart w:id="78" w:name="__RefHeading___Toc9369_3967355729"/>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w:t>
      </w:r>
      <w:r>
        <w:rPr/>
        <w:softHyphen/>
      </w:r>
      <w:r>
        <w:rPr/>
        <w:t>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w:t>
      </w:r>
      <w:r>
        <w:rPr/>
        <w:softHyphen/>
      </w:r>
      <w:r>
        <w:rPr/>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theaters, cinemas, music clubs</w:t>
      </w:r>
    </w:p>
    <w:p>
      <w:pPr>
        <w:pStyle w:val="Compact"/>
        <w:numPr>
          <w:ilvl w:val="0"/>
          <w:numId w:val="120"/>
        </w:numPr>
        <w:rPr/>
      </w:pPr>
      <w:r>
        <w:rPr/>
        <w:t>health—hospitals and ambulances</w:t>
      </w:r>
    </w:p>
    <w:p>
      <w:pPr>
        <w:pStyle w:val="Compact"/>
        <w:numPr>
          <w:ilvl w:val="0"/>
          <w:numId w:val="121"/>
        </w:numPr>
        <w:rPr/>
      </w:pPr>
      <w:r>
        <w:rPr/>
        <w:t>church—places of worship for various religions</w:t>
      </w:r>
    </w:p>
    <w:p>
      <w:pPr>
        <w:pStyle w:val="Compact"/>
        <w:numPr>
          <w:ilvl w:val="0"/>
          <w:numId w:val="122"/>
        </w:numPr>
        <w:rPr/>
      </w:pPr>
      <w:r>
        <w:rPr/>
        <w:t>parks—parks, forests, green spaces</w:t>
      </w:r>
    </w:p>
    <w:p>
      <w:pPr>
        <w:pStyle w:val="Compact"/>
        <w:numPr>
          <w:ilvl w:val="0"/>
          <w:numId w:val="123"/>
        </w:numPr>
        <w:rPr/>
      </w:pPr>
      <w:r>
        <w:rPr/>
        <w:t>social—cafés, pubs, restaurants</w:t>
      </w:r>
    </w:p>
    <w:p>
      <w:pPr>
        <w:pStyle w:val="Compact"/>
        <w:numPr>
          <w:ilvl w:val="0"/>
          <w:numId w:val="124"/>
        </w:numPr>
        <w:rPr/>
      </w:pPr>
      <w:r>
        <w:rPr/>
        <w:t>sport—sport grounds, gyms</w:t>
      </w:r>
    </w:p>
    <w:p>
      <w:pPr>
        <w:pStyle w:val="Compact"/>
        <w:numPr>
          <w:ilvl w:val="0"/>
          <w:numId w:val="125"/>
        </w:numPr>
        <w:rPr/>
      </w:pPr>
      <w:r>
        <w:rPr/>
        <w:t>transport—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5"/>
                    <a:stretch>
                      <a:fillRect/>
                    </a:stretch>
                  </pic:blipFill>
                  <pic:spPr bwMode="auto">
                    <a:xfrm>
                      <a:off x="0" y="0"/>
                      <a:ext cx="4959350" cy="3111500"/>
                    </a:xfrm>
                    <a:prstGeom prst="rect">
                      <a:avLst/>
                    </a:prstGeom>
                  </pic:spPr>
                </pic:pic>
              </a:graphicData>
            </a:graphic>
          </wp:anchor>
        </w:drawing>
      </w:r>
      <w:r>
        <w:rPr>
          <w:b/>
        </w:rPr>
        <w:t>Fig. 31</w:t>
      </w:r>
      <w:r>
        <w:rPr/>
        <w:t xml:space="preserve"> Data preparation process illustrated.</w:t>
      </w:r>
    </w:p>
    <w:p>
      <w:pPr>
        <w:pStyle w:val="ImageCaption"/>
        <w:rPr/>
      </w:pPr>
      <w:r>
        <w:rPr/>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9371_3967355729"/>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w:t>
      </w:r>
      <w:r>
        <w:rPr/>
        <w:softHyphen/>
      </w:r>
      <w:r>
        <w:rPr/>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p>
    <w:p>
      <w:pPr>
        <w:pStyle w:val="TextBody"/>
        <w:rPr/>
      </w:pPr>
      <w:r>
        <w:rPr/>
        <w:t>When developing digital maps, the ability to define modules that react to changes in shared state has many benefits.</w:t>
      </w:r>
      <w:r>
        <w:rPr>
          <w:rStyle w:val="FootnoteAnchor"/>
        </w:rPr>
        <w:footnoteReference w:id="53"/>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w:t>
      </w:r>
      <w:r>
        <w:rPr/>
        <w:softHyphen/>
      </w:r>
      <w:r>
        <w:rPr/>
        <w:t>sequently revisits module 1, the previously defined settings are persisted.</w:t>
      </w:r>
    </w:p>
    <w:p>
      <w:pPr>
        <w:pStyle w:val="Heading2"/>
        <w:rPr/>
      </w:pPr>
      <w:bookmarkStart w:id="82" w:name="__RefHeading___Toc9373_3967355729"/>
      <w:bookmarkStart w:id="83" w:name="cartographic-decisions"/>
      <w:bookmarkEnd w:id="82"/>
      <w:r>
        <w:rPr/>
        <w:t>4.3 Cartographic decisions</w:t>
      </w:r>
      <w:bookmarkEnd w:id="83"/>
    </w:p>
    <w:p>
      <w:pPr>
        <w:pStyle w:val="FirstParagraph"/>
        <w:rPr/>
      </w:pPr>
      <w:r>
        <w:rPr/>
        <w:t>To showcase the potential of hexagonal grids to visualize complex data 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6"/>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pPr>
      <w:r>
        <w:rPr/>
      </w:r>
    </w:p>
    <w:p>
      <w:pPr>
        <w:pStyle w:val="TextBody"/>
        <w:rPr/>
      </w:pPr>
      <w:r>
        <w:rPr/>
        <w:t>In such a situation we are unable to adhere to the carto</w:t>
      </w:r>
      <w:r>
        <w:rPr/>
        <w:softHyphen/>
      </w:r>
      <w:r>
        <w:rPr/>
        <w:t>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w:t>
      </w:r>
      <w:r>
        <w:rPr/>
        <w:softHyphen/>
      </w:r>
      <w:r>
        <w:rPr/>
        <w:t>forward to re-calculate the average value per each hexagon once user selects or deselects a topic or adjusts weights. Technically, the calculation is defined using the mapbox-gl style definition language that consumes the weight attri</w:t>
      </w:r>
      <w:r>
        <w:rPr/>
        <w:softHyphen/>
      </w:r>
      <w:r>
        <w:rPr/>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w:t>
      </w:r>
      <w:r>
        <w:rPr/>
        <w:softHyphen/>
      </w:r>
      <w:r>
        <w:rPr/>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ildings and drop vertices at smaller scales. As such, the mask works best when exploring the city at the district level—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three types of gra</w:t>
      </w:r>
      <w:r>
        <w:rPr/>
        <w:softHyphen/>
      </w:r>
      <w:r>
        <w:rPr/>
        <w:t>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r>
      <w:r>
        <w:rPr/>
        <w:softHyphen/>
      </w:r>
      <w:r>
        <w:rPr/>
        <w:t>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r>
      <w:r>
        <w:rPr/>
        <w:softHyphen/>
      </w:r>
      <w:r>
        <w:rPr/>
        <w:t>grammatically at run time. On the flip side, variable trans</w:t>
      </w:r>
      <w:r>
        <w:rPr/>
        <w:softHyphen/>
      </w:r>
      <w:r>
        <w:rPr/>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7"/>
                    <a:stretch>
                      <a:fillRect/>
                    </a:stretch>
                  </pic:blipFill>
                  <pic:spPr bwMode="auto">
                    <a:xfrm>
                      <a:off x="0" y="0"/>
                      <a:ext cx="4509135" cy="3549650"/>
                    </a:xfrm>
                    <a:prstGeom prst="rect">
                      <a:avLst/>
                    </a:prstGeom>
                  </pic:spPr>
                </pic:pic>
              </a:graphicData>
            </a:graphic>
          </wp:anchor>
        </w:drawing>
      </w: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9375_3967355729"/>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pPr>
      <w:r>
        <w:rPr/>
      </w:r>
    </w:p>
    <w:p>
      <w:pPr>
        <w:pStyle w:val="Normal"/>
        <w:rPr/>
      </w:pPr>
      <w:r>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8"/>
                    <a:stretch>
                      <a:fillRect/>
                    </a:stretch>
                  </pic:blipFill>
                  <pic:spPr bwMode="auto">
                    <a:xfrm>
                      <a:off x="0" y="0"/>
                      <a:ext cx="2014220" cy="1590040"/>
                    </a:xfrm>
                    <a:prstGeom prst="rect">
                      <a:avLst/>
                    </a:prstGeom>
                  </pic:spPr>
                </pic:pic>
              </a:graphicData>
            </a:graphic>
          </wp:anchor>
        </w:drawing>
      </w:r>
    </w:p>
    <w:p>
      <w:pPr>
        <w:pStyle w:val="ImageCaption"/>
        <w:rPr>
          <w:b/>
          <w:b/>
        </w:rPr>
      </w:pPr>
      <w:r>
        <w:rPr/>
      </w:r>
    </w:p>
    <w:p>
      <w:pPr>
        <w:pStyle w:val="ImageCaption"/>
        <w:rPr>
          <w:b/>
          <w:b/>
        </w:rPr>
      </w:pPr>
      <w:r>
        <w:rPr/>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 box color also acts as a legend box. Four symbol size levels are shown for each topic. This legend is built programmatically by coloring and rotating a small set of SVGs based on topic parameters (Figure 35).</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9"/>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pPr>
      <w:r>
        <w:rPr/>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pPr>
      <w:bookmarkStart w:id="86" w:name="__RefHeading___Toc9377_3967355729"/>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r>
      <w:r>
        <w:rPr/>
        <w:softHyphen/>
      </w:r>
      <w:r>
        <w:rPr/>
        <w:t>hind them using some interactive wizard or by adding more functions and state signifiers. One possible extension would be defining example “personas” with predefined selection of layers and weigh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88" w:name="__RefHeading___Toc9379_3967355729"/>
      <w:bookmarkStart w:id="89" w:name="case-study-lockdown-traffic"/>
      <w:bookmarkEnd w:id="88"/>
      <w:r>
        <w:rPr/>
        <w:t>5 Case study: Lockdown traffic</w:t>
      </w:r>
      <w:bookmarkEnd w:id="89"/>
    </w:p>
    <w:p>
      <w:pPr>
        <w:pStyle w:val="FirstParagraph"/>
        <w:rPr/>
      </w:pPr>
      <w:r>
        <w:rPr/>
        <w:t>In this case study we explore the possibilities and limi</w:t>
      </w:r>
      <w:r>
        <w:rPr/>
        <w:softHyphen/>
      </w:r>
      <w:r>
        <w:rPr/>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5"/>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6"/>
      </w:r>
    </w:p>
    <w:p>
      <w:pPr>
        <w:pStyle w:val="Heading2"/>
        <w:rPr/>
      </w:pPr>
      <w:bookmarkStart w:id="90" w:name="__RefHeading___Toc9381_3967355729"/>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w:t>
      </w:r>
      <w:r>
        <w:rPr/>
        <w:softHyphen/>
      </w:r>
      <w:r>
        <w:rPr/>
        <w:t>vations. In terms of temporal coverage, one file contained the expected traffic speeds spanning across one week.</w:t>
      </w:r>
      <w:r>
        <w:rPr>
          <w:rStyle w:val="FootnoteAnchor"/>
        </w:rPr>
        <w:footnoteReference w:id="57"/>
      </w:r>
      <w:r>
        <w:rPr/>
        <w:t xml:space="preserve"> Spatially, one file covered the area of a zoom level 6 tile, which meant that the data files for our problem area also covered a significant part of the Czech Republic (Figure 36).</w:t>
      </w:r>
    </w:p>
    <w:p>
      <w:pPr>
        <w:pStyle w:val="FirstParagraph"/>
        <w:rPr/>
      </w:pPr>
      <w:r>
        <w:rPr/>
      </w:r>
    </w:p>
    <w:p>
      <w:pPr>
        <w:pStyle w:val="ImageCaption"/>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0"/>
                    <a:stretch>
                      <a:fillRect/>
                    </a:stretch>
                  </pic:blipFill>
                  <pic:spPr bwMode="auto">
                    <a:xfrm>
                      <a:off x="0" y="0"/>
                      <a:ext cx="2209800" cy="2203450"/>
                    </a:xfrm>
                    <a:prstGeom prst="rect">
                      <a:avLst/>
                    </a:prstGeom>
                  </pic:spPr>
                </pic:pic>
              </a:graphicData>
            </a:graphic>
          </wp:anchor>
        </w:drawing>
      </w:r>
      <w:r>
        <w:rPr>
          <w:b/>
        </w:rPr>
        <w:t>Fig 36.</w:t>
      </w:r>
      <w:r>
        <w:rPr/>
        <w:t xml:space="preserve"> Czech Republic is covered by four tiles at zoom level six. Our area of interest, the Brno municipal region fits into tile 120212 (screenshot taken from </w:t>
      </w:r>
      <w:hyperlink r:id="rId41">
        <w:r>
          <w:rPr>
            <w:rStyle w:val="InternetLink"/>
          </w:rPr>
          <w:t>https://labs.mapbox.com/what-the-tile/</w:t>
        </w:r>
      </w:hyperlink>
      <w:hyperlink r:id="rId42">
        <w:r>
          <w:rPr/>
          <w:t>).</w:t>
        </w:r>
      </w:hyperlink>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TextBody"/>
        <w:rPr/>
      </w:pPr>
      <w:r>
        <w:rPr/>
        <w:t>As for the original CSV structure, one line in the file corres</w:t>
      </w:r>
      <w:r>
        <w:rPr/>
        <w:softHyphen/>
      </w:r>
      <w:r>
        <w:rPr/>
        <w:t>pon</w:t>
      </w:r>
      <w:r>
        <w:rPr/>
        <w:softHyphen/>
      </w:r>
      <w:r>
        <w:rPr/>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r>
      <w:r>
        <w:rPr/>
        <w:softHyphen/>
      </w:r>
      <w:r>
        <w:rPr/>
        <w:t>mate were omitted). Each row contained 2018 records (speeds + identifiers) which exceeds the limit for the maxi</w:t>
      </w:r>
      <w:r>
        <w:rPr/>
        <w:softHyphen/>
      </w:r>
      <w:r>
        <w:rPr/>
        <w:t>mum column count per table in a PostgreSQL database (which is 1600).</w:t>
      </w:r>
      <w:r>
        <w:rPr>
          <w:rStyle w:val="FootnoteAnchor"/>
        </w:rPr>
        <w:footnoteReference w:id="58"/>
      </w:r>
      <w:r>
        <w:rPr/>
        <w:t xml:space="preserve">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p>
    <w:p>
      <w:pPr>
        <w:pStyle w:val="TextBody"/>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r>
      <w:r>
        <w:rPr/>
        <w:softHyphen/>
      </w:r>
      <w:r>
        <w:rPr/>
        <w:t>ons when they need to process large data sets only with a single machine at their hands. Setting up a cluster of ma</w:t>
      </w:r>
      <w:r>
        <w:rPr/>
        <w:softHyphen/>
      </w:r>
      <w:r>
        <w:rPr/>
        <w:t>chines is not viable for many applications be it for lacking time, expertise or finances. So for one-time pro</w:t>
      </w:r>
      <w:r>
        <w:rPr/>
        <w:softHyphen/>
      </w:r>
      <w:r>
        <w:rPr/>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r>
      <w:r>
        <w:rPr/>
        <w:softHyphen/>
      </w:r>
      <w:r>
        <w:rPr/>
        <w:t>passed, but the computation time of the processing function can still be a bottleneck. Multi-threaded execution can ease the problem by running the function on several CPU cores in parallel. The size of chu</w:t>
      </w:r>
      <w:r>
        <w:rPr/>
        <w:t>n</w:t>
      </w:r>
      <w:r>
        <w:rPr/>
        <w:t>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xml:space="preserve">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p>
    <w:p>
      <w:pPr>
        <w:pStyle w:val="Heading2"/>
        <w:rPr/>
      </w:pPr>
      <w:bookmarkStart w:id="92" w:name="__RefHeading___Toc9383_3967355729"/>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r>
      <w:r>
        <w:rPr/>
        <w:softHyphen/>
      </w:r>
      <w:r>
        <w:rPr/>
        <w:t>gement, mapbox-gl is used as a rendering engine on the client.</w:t>
      </w:r>
    </w:p>
    <w:p>
      <w:pPr>
        <w:pStyle w:val="Heading2"/>
        <w:rPr/>
      </w:pPr>
      <w:bookmarkStart w:id="94" w:name="__RefHeading___Toc9385_3967355729"/>
      <w:bookmarkStart w:id="95" w:name="cartographic-decisions-1"/>
      <w:bookmarkEnd w:id="94"/>
      <w:r>
        <w:rPr/>
        <w:t>5.3 Cartographic decisions</w:t>
      </w:r>
      <w:bookmarkEnd w:id="95"/>
    </w:p>
    <w:p>
      <w:pPr>
        <w:pStyle w:val="FirstParagraph"/>
        <w:rPr/>
      </w:pPr>
      <w:r>
        <w:rPr/>
        <w:t>The main requirement for the map was an ability to display the whole data set at the zoom level 10 so that the municipal traffic network can be observed as a whole. The Mapbox tile server enforces a size limit of 500 KB per tile for the up</w:t>
      </w:r>
      <w:r>
        <w:rPr/>
        <w:softHyphen/>
      </w:r>
      <w:r>
        <w:rPr/>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ze in loosing some reso</w:t>
      </w:r>
      <w:r>
        <w:rPr/>
        <w:softHyphen/>
      </w:r>
      <w:r>
        <w:rPr/>
        <w:t>lution of the visualized data.</w:t>
      </w:r>
    </w:p>
    <w:p>
      <w:pPr>
        <w:pStyle w:val="FirstParagraph"/>
        <w:rPr/>
      </w:pPr>
      <w:r>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pPr>
      <w:r>
        <w:rPr/>
      </w:r>
    </w:p>
    <w:p>
      <w:pPr>
        <w:pStyle w:val="TextBody"/>
        <w:rPr/>
      </w:pPr>
      <w:r>
        <w:rPr/>
        <w:t>Another way to grapple with this problem without abando</w:t>
      </w:r>
      <w:r>
        <w:rPr/>
        <w:softHyphen/>
      </w:r>
      <w:r>
        <w:rPr/>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w:t>
      </w:r>
      <w:r>
        <w:rPr/>
        <w:softHyphen/>
      </w:r>
      <w:r>
        <w:rPr/>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b, but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pPr>
      <w:r>
        <w:rPr/>
      </w:r>
    </w:p>
    <w:p>
      <w:pPr>
        <w:pStyle w:val="ImageCaption"/>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ig. 38</w:t>
      </w:r>
      <w:r>
        <w:rPr/>
        <w:t xml:space="preserve"> </w:t>
      </w:r>
      <w:r>
        <w:rPr/>
        <w:t>S</w:t>
      </w:r>
      <w:r>
        <w:rPr/>
        <w:t>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pPr>
      <w:r>
        <w:rPr/>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r>
      <w:r>
        <w:rPr/>
        <w:softHyphen/>
      </w:r>
      <w:r>
        <w:rPr/>
        <w:t>mically adjustable, which enables comparison of speed changes across weeks. This method certainly has its limi</w:t>
      </w:r>
      <w:r>
        <w:rPr/>
        <w:softHyphen/>
      </w:r>
      <w:r>
        <w:rPr/>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pPr>
      <w:r>
        <w:rPr/>
      </w:r>
    </w:p>
    <w:p>
      <w:pPr>
        <w:pStyle w:val="ImageCaption"/>
        <w:widowControl/>
        <w:suppressAutoHyphens w:val="true"/>
        <w:bidi w:val="0"/>
        <w:spacing w:lineRule="auto" w:line="276" w:before="0" w:after="120"/>
        <w:ind w:left="-540" w:right="0" w:hanging="0"/>
        <w:jc w:val="left"/>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ig. 39</w:t>
      </w:r>
      <w:r>
        <w:rPr/>
        <w:t xml:space="preserve"> Screenshot from the application in the comparison mode. The fill-extrusion parameter is used to support comparison across weeks.</w:t>
      </w:r>
    </w:p>
    <w:p>
      <w:pPr>
        <w:pStyle w:val="Heading2"/>
        <w:rPr/>
      </w:pPr>
      <w:bookmarkStart w:id="96" w:name="__RefHeading___Toc9387_3967355729"/>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r>
      <w:r>
        <w:rPr/>
        <w:softHyphen/>
      </w:r>
      <w:r>
        <w:rPr/>
        <w:t>vals. This enables observing speed changes throughout the day (by moving in the hourly interval), comparing the situation in given time across days (daily interval) or seeing the difference between weeks (weekly interval). The cur</w:t>
      </w:r>
      <w:r>
        <w:rPr/>
        <w:softHyphen/>
      </w:r>
      <w:r>
        <w:rPr/>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r>
      <w:r>
        <w:rPr/>
        <w:softHyphen/>
      </w:r>
      <w:r>
        <w:rPr/>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 box, some of the mentioned controls be</w:t>
      </w:r>
      <w:r>
        <w:rPr/>
        <w:softHyphen/>
      </w:r>
      <w:r>
        <w:rPr/>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r>
      <w:r>
        <w:rPr/>
        <w:softHyphen/>
      </w:r>
      <w:r>
        <w:rPr/>
        <w:t>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9389_3967355729"/>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 set, mainly to separate the segments with low speed varia</w:t>
      </w:r>
      <w:r>
        <w:rPr/>
        <w:softHyphen/>
      </w:r>
      <w:r>
        <w:rPr/>
        <w:t>bility that could be represented by a single value for a longer then hourly period. Overall, we identified three types of road segments in our problem area:</w:t>
      </w:r>
    </w:p>
    <w:p>
      <w:pPr>
        <w:pStyle w:val="Compact"/>
        <w:numPr>
          <w:ilvl w:val="0"/>
          <w:numId w:val="132"/>
        </w:numPr>
        <w:jc w:val="left"/>
        <w:rPr/>
      </w:pPr>
      <w:r>
        <w:rPr/>
        <w:t>Routes with low average speed and very low speed variability throughout the day. These are typically short segments with low traffic, cul-de-sacs leading to residential areas.</w:t>
      </w:r>
    </w:p>
    <w:p>
      <w:pPr>
        <w:pStyle w:val="Compact"/>
        <w:numPr>
          <w:ilvl w:val="0"/>
          <w:numId w:val="133"/>
        </w:numPr>
        <w:jc w:val="left"/>
        <w:rPr/>
      </w:pPr>
      <w:r>
        <w:rPr/>
        <w:t>Routes with medium speeds and visible daily variability. These are mainly the inner-city veins</w:t>
      </w:r>
    </w:p>
    <w:p>
      <w:pPr>
        <w:pStyle w:val="Compact"/>
        <w:numPr>
          <w:ilvl w:val="0"/>
          <w:numId w:val="134"/>
        </w:numPr>
        <w:jc w:val="left"/>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r>
      <w:r>
        <w:rPr/>
        <w:softHyphen/>
      </w:r>
      <w:r>
        <w:rPr/>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w:t>
      </w:r>
      <w:r>
        <w:rPr/>
        <w:softHyphen/>
      </w:r>
      <w:r>
        <w:rPr/>
        <w:t>dual road segments could be displayed upon selection. Addi</w:t>
      </w:r>
      <w:r>
        <w:rPr/>
        <w:softHyphen/>
      </w:r>
      <w:r>
        <w:rPr/>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r>
    </w:p>
    <w:p>
      <w:pPr>
        <w:pStyle w:val="Heading1"/>
        <w:rPr/>
      </w:pPr>
      <w:bookmarkStart w:id="100" w:name="__RefHeading___Toc9391_3967355729"/>
      <w:bookmarkStart w:id="101" w:name="discussion-and-conclusions"/>
      <w:bookmarkEnd w:id="100"/>
      <w:r>
        <w:rPr/>
        <w:t>6 Discussion and conclusions</w:t>
      </w:r>
      <w:bookmarkEnd w:id="101"/>
    </w:p>
    <w:p>
      <w:pPr>
        <w:pStyle w:val="FirstParagraph"/>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its featu</w:t>
      </w:r>
      <w:r>
        <w:rPr/>
        <w:softHyphen/>
      </w:r>
      <w:r>
        <w:rPr/>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pPr>
      <w:r>
        <w:rPr/>
        <w:t>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rPr/>
      </w:pPr>
      <w:r>
        <w:rPr/>
        <w:t>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t>.</w:t>
      </w:r>
      <w:r>
        <w:rPr>
          <w:rStyle w:val="FootnoteAnchor"/>
        </w:rPr>
        <w:footnoteReference w:id="68"/>
      </w:r>
      <w:r>
        <w:rPr/>
        <w:t>)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rPr/>
      </w:pPr>
      <w:r>
        <w:rPr/>
        <w:t>Arriving at the third question from Section 2.3.2 (</w:t>
      </w:r>
      <w:r>
        <w:rPr>
          <w:i/>
        </w:rPr>
        <w:t>Should cartography focus more on interaction design?</w:t>
      </w:r>
      <w:r>
        <w:rP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 (Nielsen, 2005))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 </w:t>
      </w:r>
      <w:r>
        <w:rPr>
          <w:i/>
        </w:rPr>
        <w:t>Bootstrap</w:t>
      </w:r>
      <w:r>
        <w:rPr/>
        <w:t xml:space="preserve">, or </w:t>
      </w:r>
      <w:r>
        <w:rPr>
          <w:i/>
        </w:rPr>
        <w:t>Material Design</w:t>
      </w:r>
      <w:r>
        <w:rPr/>
        <w:t>).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bookmarkStart w:id="102" w:name="__RefHeading___Toc9393_3967355729"/>
      <w:bookmarkStart w:id="103" w:name="sources"/>
      <w:bookmarkEnd w:id="102"/>
      <w:r>
        <w:rPr/>
        <w:t>Sources</w:t>
      </w:r>
      <w:bookmarkEnd w:id="103"/>
    </w:p>
    <w:p>
      <w:pPr>
        <w:pStyle w:val="Bibliography"/>
        <w:rPr/>
      </w:pPr>
      <w:r>
        <w:rPr/>
        <w:t xml:space="preserve">Ademovic, A. (2016). 3D Graphics: A WebGL Tutorial. </w:t>
      </w:r>
      <w:r>
        <w:rPr>
          <w:i/>
        </w:rPr>
        <w:t xml:space="preserve">Available online at </w:t>
      </w:r>
      <w:hyperlink r:id="rId46">
        <w:r>
          <w:rPr>
            <w:rStyle w:val="InternetLink"/>
            <w:i/>
          </w:rPr>
          <w:t>https://www.toptal.com/javascript/3d-graphics-a-webgl-tutorial</w:t>
        </w:r>
      </w:hyperlink>
      <w:r>
        <w:rPr>
          <w:i/>
        </w:rPr>
        <w:t xml:space="preserve"> (last accessed January 1, 2021)</w:t>
      </w:r>
      <w:r>
        <w:rPr/>
        <w:t>.</w:t>
      </w:r>
      <w:bookmarkStart w:id="104" w:name="ref-ademovic20163d"/>
      <w:bookmarkEnd w:id="104"/>
    </w:p>
    <w:p>
      <w:pPr>
        <w:pStyle w:val="Bibliography"/>
        <w:rPr/>
      </w:pPr>
      <w:r>
        <w:rPr/>
        <w:t xml:space="preserve">Agafonkin, V. (2016). Clustering millions of points on a map with Supercluster. </w:t>
      </w:r>
      <w:r>
        <w:rPr>
          <w:i/>
        </w:rPr>
        <w:t xml:space="preserve">Available online at </w:t>
      </w:r>
      <w:hyperlink r:id="rId47">
        <w:r>
          <w:rPr>
            <w:rStyle w:val="InternetLink"/>
            <w:i/>
          </w:rPr>
          <w:t>https://blog.mapbox.com/clustering-millions-of-points-on-a-map-with-supercluster-272046ec5c97</w:t>
        </w:r>
      </w:hyperlink>
      <w:r>
        <w:rPr>
          <w:i/>
        </w:rPr>
        <w:t xml:space="preserve"> (last accessed April 29, 2021)</w:t>
      </w:r>
      <w:r>
        <w:rPr/>
        <w:t>.</w:t>
      </w:r>
      <w:bookmarkStart w:id="105" w:name="ref-agafonkin2016clustering"/>
      <w:bookmarkEnd w:id="105"/>
    </w:p>
    <w:p>
      <w:pPr>
        <w:pStyle w:val="Bibliography"/>
        <w:rPr/>
      </w:pPr>
      <w:r>
        <w:rPr/>
        <w:t xml:space="preserve">Agafonkin, V. (2017). How I built a wind map with WebGL. </w:t>
      </w:r>
      <w:r>
        <w:rPr>
          <w:i/>
        </w:rPr>
        <w:t xml:space="preserve">Available online at </w:t>
      </w:r>
      <w:hyperlink r:id="rId48">
        <w:r>
          <w:rPr>
            <w:rStyle w:val="InternetLink"/>
            <w:i/>
          </w:rPr>
          <w:t>https://blog.mapbox.com/how-i-built-a-wind-map-with-webgl-b63022b5537f</w:t>
        </w:r>
      </w:hyperlink>
      <w:r>
        <w:rPr>
          <w:i/>
        </w:rPr>
        <w:t xml:space="preserve"> (last accessed April 29, 2021)</w:t>
      </w:r>
      <w:r>
        <w:rPr/>
        <w:t>.</w:t>
      </w:r>
      <w:bookmarkStart w:id="106" w:name="ref-agafonkin2017how"/>
      <w:bookmarkEnd w:id="10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07" w:name="ref-agarwal2013blinkdb"/>
      <w:bookmarkEnd w:id="107"/>
    </w:p>
    <w:p>
      <w:pPr>
        <w:pStyle w:val="Bibliography"/>
        <w:rPr/>
      </w:pPr>
      <w:r>
        <w:rPr/>
        <w:t xml:space="preserve">Aigner, W., Miksch, S., Schumann, H., &amp; Tominski, C. (2011). </w:t>
      </w:r>
      <w:r>
        <w:rPr>
          <w:i/>
        </w:rPr>
        <w:t>Visualization of time-oriented data</w:t>
      </w:r>
      <w:r>
        <w:rPr/>
        <w:t>. Springer Science &amp; Business Media.</w:t>
      </w:r>
      <w:bookmarkStart w:id="108" w:name="ref-aigner2011visualization"/>
      <w:bookmarkEnd w:id="10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09" w:name="ref-allen1995qualitative"/>
      <w:bookmarkEnd w:id="10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10" w:name="ref-allen1984towards"/>
      <w:bookmarkEnd w:id="110"/>
    </w:p>
    <w:p>
      <w:pPr>
        <w:pStyle w:val="Bibliography"/>
        <w:rPr/>
      </w:pPr>
      <w:r>
        <w:rPr/>
        <w:t xml:space="preserve">Amabili, L. (2019). From storytelling to scrollytelling: A short introduction and beyond. </w:t>
      </w:r>
      <w:r>
        <w:rPr>
          <w:i/>
        </w:rPr>
        <w:t xml:space="preserve">Available online at </w:t>
      </w:r>
      <w:hyperlink r:id="rId49">
        <w:r>
          <w:rPr>
            <w:rStyle w:val="InternetLink"/>
            <w:i/>
          </w:rPr>
          <w:t>https://medium.com/nightingale/from-storytelling-to-scrollytelling-a-short-introduction-and-beyond-fbda32066964</w:t>
        </w:r>
      </w:hyperlink>
      <w:r>
        <w:rPr>
          <w:i/>
        </w:rPr>
        <w:t xml:space="preserve"> (last accessed April 29, 2021)</w:t>
      </w:r>
      <w:r>
        <w:rPr/>
        <w:t>.</w:t>
      </w:r>
      <w:bookmarkStart w:id="111" w:name="ref-amabili2019storytelling"/>
      <w:bookmarkEnd w:id="11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2" w:name="ref-anderson2008end"/>
      <w:bookmarkEnd w:id="11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13" w:name="ref-andrienko2006exploratory"/>
      <w:bookmarkEnd w:id="11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14" w:name="ref-andrienko2008basic"/>
      <w:bookmarkEnd w:id="11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15" w:name="ref-atzori2010internet"/>
      <w:bookmarkEnd w:id="11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16" w:name="ref-barnes2013big"/>
      <w:bookmarkEnd w:id="116"/>
    </w:p>
    <w:p>
      <w:pPr>
        <w:pStyle w:val="Bibliography"/>
        <w:rPr/>
      </w:pPr>
      <w:r>
        <w:rPr/>
        <w:t xml:space="preserve">Baur, D. (2015). Weighing performance against pain svg, canvas and webgl. </w:t>
      </w:r>
      <w:r>
        <w:rPr>
          <w:i/>
        </w:rPr>
        <w:t xml:space="preserve">Available online at </w:t>
      </w:r>
      <w:hyperlink r:id="rId50">
        <w:r>
          <w:rPr>
            <w:rStyle w:val="InternetLink"/>
            <w:i/>
          </w:rPr>
          <w:t>https://www.youtube.com/watch?v=dlZvL7Ei0C0</w:t>
        </w:r>
      </w:hyperlink>
      <w:r>
        <w:rPr>
          <w:i/>
        </w:rPr>
        <w:t xml:space="preserve"> (last accessed December 29, 2018)</w:t>
      </w:r>
      <w:r>
        <w:rPr/>
        <w:t>.</w:t>
      </w:r>
      <w:bookmarkStart w:id="117" w:name="ref-baur2015weighing"/>
      <w:bookmarkEnd w:id="117"/>
    </w:p>
    <w:p>
      <w:pPr>
        <w:pStyle w:val="Bibliography"/>
        <w:rPr/>
      </w:pPr>
      <w:r>
        <w:rPr/>
        <w:t xml:space="preserve">Baur, D. (2017). The death of interactive infographics? </w:t>
      </w:r>
      <w:r>
        <w:rPr>
          <w:i/>
        </w:rPr>
        <w:t xml:space="preserve">Available online at </w:t>
      </w:r>
      <w:hyperlink r:id="rId51">
        <w:r>
          <w:rPr>
            <w:rStyle w:val="InternetLink"/>
            <w:i/>
          </w:rPr>
          <w:t>https://medium.com/@dominikus/the-end-of-interactive-visualizations-52c585dcafcb</w:t>
        </w:r>
      </w:hyperlink>
      <w:r>
        <w:rPr>
          <w:i/>
        </w:rPr>
        <w:t xml:space="preserve"> (last accessed December 29, 2018)</w:t>
      </w:r>
      <w:r>
        <w:rPr/>
        <w:t>.</w:t>
      </w:r>
      <w:bookmarkStart w:id="118" w:name="ref-baur2017death"/>
      <w:bookmarkEnd w:id="118"/>
    </w:p>
    <w:p>
      <w:pPr>
        <w:pStyle w:val="Bibliography"/>
        <w:rPr/>
      </w:pPr>
      <w:r>
        <w:rPr/>
        <w:t>Bertin, J. (1983). Semiology of graphics: Diagrams, networks, maps. University of Wisconsin press.</w:t>
      </w:r>
      <w:bookmarkStart w:id="119" w:name="ref-bertin1983semiology"/>
      <w:bookmarkEnd w:id="11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20" w:name="ref-birch2007rectangular"/>
      <w:bookmarkEnd w:id="12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21" w:name="ref-bleisch2014mining"/>
      <w:bookmarkEnd w:id="121"/>
    </w:p>
    <w:p>
      <w:pPr>
        <w:pStyle w:val="Bibliography"/>
        <w:rPr/>
      </w:pPr>
      <w:r>
        <w:rPr/>
        <w:t xml:space="preserve">Blok, C. A. (2005). </w:t>
      </w:r>
      <w:r>
        <w:rPr>
          <w:i/>
        </w:rPr>
        <w:t>Dynamic visualization variables in animation to support monitoring of spatial phenomena</w:t>
      </w:r>
      <w:r>
        <w:rPr/>
        <w:t>. Utrecht University.</w:t>
      </w:r>
      <w:bookmarkStart w:id="122" w:name="ref-blok2005dynamic"/>
      <w:bookmarkEnd w:id="122"/>
    </w:p>
    <w:p>
      <w:pPr>
        <w:pStyle w:val="Bibliography"/>
        <w:rPr/>
      </w:pPr>
      <w:r>
        <w:rPr/>
        <w:t xml:space="preserve">Boellstorff, T., &amp; Maurer, W. (2015). Introduction. In </w:t>
      </w:r>
      <w:r>
        <w:rPr>
          <w:i/>
        </w:rPr>
        <w:t>Data, now bigger and better!</w:t>
      </w:r>
      <w:r>
        <w:rPr/>
        <w:t xml:space="preserve"> (pp. 1–6). Prickly Paradigm Press.</w:t>
      </w:r>
      <w:bookmarkStart w:id="123" w:name="ref-boellstorff2015introduction"/>
      <w:bookmarkEnd w:id="123"/>
    </w:p>
    <w:p>
      <w:pPr>
        <w:pStyle w:val="Bibliography"/>
        <w:rPr/>
      </w:pPr>
      <w:r>
        <w:rPr/>
        <w:t xml:space="preserve">Bollier, D., &amp; Firestone, C. M. (2010). </w:t>
      </w:r>
      <w:r>
        <w:rPr>
          <w:i/>
        </w:rPr>
        <w:t>The promise and peril of big data</w:t>
      </w:r>
      <w:r>
        <w:rPr/>
        <w:t>. Aspen Institute, Communications; Society Program Washington, DC.</w:t>
      </w:r>
      <w:bookmarkStart w:id="124" w:name="ref-bollier2010promise"/>
      <w:bookmarkEnd w:id="124"/>
    </w:p>
    <w:p>
      <w:pPr>
        <w:pStyle w:val="Bibliography"/>
        <w:rPr/>
      </w:pPr>
      <w:r>
        <w:rPr/>
        <w:t xml:space="preserve">Bort, J. (2014). There’s a new word being used in the computer industry: ’Brontobytes’. </w:t>
      </w:r>
      <w:r>
        <w:rPr>
          <w:i/>
        </w:rPr>
        <w:t xml:space="preserve">Available online at </w:t>
      </w:r>
      <w:hyperlink r:id="rId52">
        <w:r>
          <w:rPr>
            <w:rStyle w:val="InternetLink"/>
            <w:i/>
          </w:rPr>
          <w:t>http://www.businessinsider.com/new-big-data-word-brontobytes-2014-6</w:t>
        </w:r>
      </w:hyperlink>
      <w:r>
        <w:rPr>
          <w:i/>
        </w:rPr>
        <w:t xml:space="preserve"> (last accessed May 30, 2018)</w:t>
      </w:r>
      <w:r>
        <w:rPr/>
        <w:t>.</w:t>
      </w:r>
      <w:bookmarkStart w:id="125" w:name="ref-bort2014there"/>
      <w:bookmarkEnd w:id="12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26" w:name="ref-boyd2012critical"/>
      <w:bookmarkEnd w:id="126"/>
    </w:p>
    <w:p>
      <w:pPr>
        <w:pStyle w:val="Bibliography"/>
        <w:rPr/>
      </w:pPr>
      <w:r>
        <w:rPr/>
        <w:t xml:space="preserve">Brunelli, M. (2011). Will your organization benefit from ’big data’ processing technology? </w:t>
      </w:r>
      <w:r>
        <w:rPr>
          <w:i/>
        </w:rPr>
        <w:t xml:space="preserve">Available online at </w:t>
      </w:r>
      <w:hyperlink r:id="rId53">
        <w:r>
          <w:rPr>
            <w:rStyle w:val="InternetLink"/>
            <w:i/>
          </w:rPr>
          <w:t>searchdatamanagement.techtarget.com/news/2240036228/Will-your-organization-benefit-from-big-data-processing-technology</w:t>
        </w:r>
      </w:hyperlink>
      <w:r>
        <w:rPr>
          <w:i/>
        </w:rPr>
        <w:t xml:space="preserve"> (last accessed December 29, 2016)</w:t>
      </w:r>
      <w:r>
        <w:rPr/>
        <w:t>.</w:t>
      </w:r>
      <w:bookmarkStart w:id="127" w:name="ref-brunnelli2011will"/>
      <w:bookmarkEnd w:id="127"/>
    </w:p>
    <w:p>
      <w:pPr>
        <w:pStyle w:val="Bibliography"/>
        <w:rPr/>
      </w:pPr>
      <w:r>
        <w:rPr/>
        <w:t xml:space="preserve">Burghardt, D., Duchêne, C., &amp; Mackaness, W. (2016). </w:t>
      </w:r>
      <w:r>
        <w:rPr>
          <w:i/>
        </w:rPr>
        <w:t>Abstracting geographic information in a data rich world</w:t>
      </w:r>
      <w:r>
        <w:rPr/>
        <w:t>. Springer.</w:t>
      </w:r>
      <w:bookmarkStart w:id="128" w:name="ref-burghardt2016abstracting"/>
      <w:bookmarkEnd w:id="12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29" w:name="ref-cabello2010algorithmic"/>
      <w:bookmarkEnd w:id="12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30" w:name="ref-chen2019deep"/>
      <w:bookmarkEnd w:id="130"/>
    </w:p>
    <w:p>
      <w:pPr>
        <w:pStyle w:val="Bibliography"/>
        <w:rPr/>
      </w:pPr>
      <w:r>
        <w:rPr/>
        <w:t xml:space="preserve">Clarke, V., &amp; Pickles, R. (2015). </w:t>
      </w:r>
      <w:r>
        <w:rPr>
          <w:i/>
        </w:rPr>
        <w:t>Map: Exploring the world</w:t>
      </w:r>
      <w:r>
        <w:rPr/>
        <w:t>. Phaidon Press Limited.</w:t>
      </w:r>
      <w:bookmarkStart w:id="131" w:name="ref-clarke2015map"/>
      <w:bookmarkEnd w:id="13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32" w:name="ref-correll2017surprise"/>
      <w:bookmarkEnd w:id="13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33" w:name="ref-correll2018value"/>
      <w:bookmarkEnd w:id="13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34" w:name="ref-crampton2015collect"/>
      <w:bookmarkEnd w:id="13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35" w:name="ref-crampton2013beyond"/>
      <w:bookmarkEnd w:id="13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36" w:name="ref-csikszentmihalyi1997flow"/>
      <w:bookmarkEnd w:id="136"/>
    </w:p>
    <w:p>
      <w:pPr>
        <w:pStyle w:val="Bibliography"/>
        <w:rPr/>
      </w:pPr>
      <w:r>
        <w:rPr/>
        <w:t xml:space="preserve">Davenport, T. (2014). </w:t>
      </w:r>
      <w:r>
        <w:rPr>
          <w:i/>
        </w:rPr>
        <w:t>Big data at work: Dispelling the myths, uncovering the opportunities</w:t>
      </w:r>
      <w:r>
        <w:rPr/>
        <w:t>. Harvard Business Review Press.</w:t>
      </w:r>
      <w:bookmarkStart w:id="137" w:name="ref-davenport2014big"/>
      <w:bookmarkEnd w:id="13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38" w:name="ref-demchenko2014defining"/>
      <w:bookmarkEnd w:id="138"/>
    </w:p>
    <w:p>
      <w:pPr>
        <w:pStyle w:val="Bibliography"/>
        <w:rPr/>
      </w:pPr>
      <w:r>
        <w:rPr/>
        <w:t xml:space="preserve">Dennett, D. C. (2017). </w:t>
      </w:r>
      <w:r>
        <w:rPr>
          <w:i/>
        </w:rPr>
        <w:t>From bacteria to Bach and back: The evolution of minds</w:t>
      </w:r>
      <w:r>
        <w:rPr/>
        <w:t>. WW Norton &amp; Company.</w:t>
      </w:r>
      <w:bookmarkStart w:id="139" w:name="ref-dennett2017bacteria"/>
      <w:bookmarkEnd w:id="139"/>
    </w:p>
    <w:p>
      <w:pPr>
        <w:pStyle w:val="Bibliography"/>
        <w:rPr/>
      </w:pPr>
      <w:r>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pPr>
      <w:r>
        <w:rPr/>
        <w:t xml:space="preserve">Diehm, C. (2018). On Weaponised Design. </w:t>
      </w:r>
      <w:r>
        <w:rPr>
          <w:i/>
        </w:rPr>
        <w:t xml:space="preserve">Available online at </w:t>
      </w:r>
      <w:hyperlink r:id="rId54">
        <w:r>
          <w:rPr>
            <w:rStyle w:val="InternetLink"/>
            <w:i/>
          </w:rPr>
          <w:t>https://ourdataourselves.tacticaltech.org/posts/30-on-weaponised-design/</w:t>
        </w:r>
      </w:hyperlink>
      <w:r>
        <w:rPr>
          <w:i/>
        </w:rPr>
        <w:t xml:space="preserve"> (last accessed September 16, 2018)</w:t>
      </w:r>
      <w:r>
        <w:rPr/>
        <w:t>.</w:t>
      </w:r>
      <w:bookmarkStart w:id="141" w:name="ref-diehm2018weaponised"/>
      <w:bookmarkEnd w:id="14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42" w:name="ref-d2017creative"/>
      <w:bookmarkEnd w:id="14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43" w:name="ref-dodge2005codes"/>
      <w:bookmarkEnd w:id="143"/>
    </w:p>
    <w:p>
      <w:pPr>
        <w:pStyle w:val="Bibliography"/>
        <w:rPr/>
      </w:pPr>
      <w:r>
        <w:rPr/>
        <w:t xml:space="preserve">Drasner, S. (2015). Weighing svg animation techniques (with benchmarks). </w:t>
      </w:r>
      <w:r>
        <w:rPr>
          <w:i/>
        </w:rPr>
        <w:t xml:space="preserve">Available online at </w:t>
      </w:r>
      <w:hyperlink r:id="rId55">
        <w:r>
          <w:rPr>
            <w:rStyle w:val="InternetLink"/>
            <w:i/>
          </w:rPr>
          <w:t>https://css-tricks.com/weighing-svg-animation-techniques-benchmarks/</w:t>
        </w:r>
      </w:hyperlink>
      <w:r>
        <w:rPr>
          <w:i/>
        </w:rPr>
        <w:t xml:space="preserve"> (last accessed April 29, 2021)</w:t>
      </w:r>
      <w:r>
        <w:rPr/>
        <w:t>.</w:t>
      </w:r>
      <w:bookmarkStart w:id="144" w:name="ref-drasner2015weighing"/>
      <w:bookmarkEnd w:id="144"/>
    </w:p>
    <w:p>
      <w:pPr>
        <w:pStyle w:val="Bibliography"/>
        <w:rPr/>
      </w:pPr>
      <w:r>
        <w:rPr/>
        <w:t xml:space="preserve">Eberhardt, C. (2020). Rendering One Million Datapoints with D3 and WebGL. </w:t>
      </w:r>
      <w:r>
        <w:rPr>
          <w:i/>
        </w:rPr>
        <w:t xml:space="preserve">Available online at </w:t>
      </w:r>
      <w:hyperlink r:id="rId56">
        <w:r>
          <w:rPr>
            <w:rStyle w:val="InternetLink"/>
            <w:i/>
          </w:rPr>
          <w:t>https://blog.scottlogic.com/2020/05/01/rendering-one-million-points-with-d3.html</w:t>
        </w:r>
      </w:hyperlink>
      <w:r>
        <w:rPr>
          <w:i/>
        </w:rPr>
        <w:t xml:space="preserve"> (last accessed April 29, 2021)</w:t>
      </w:r>
      <w:r>
        <w:rPr/>
        <w:t>.</w:t>
      </w:r>
      <w:bookmarkStart w:id="145" w:name="ref-eberhardt2020rendering"/>
      <w:bookmarkEnd w:id="14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46" w:name="ref-egenhofer1992object"/>
      <w:bookmarkEnd w:id="14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47" w:name="ref-egenhofer1991point"/>
      <w:bookmarkEnd w:id="14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48" w:name="ref-el2002spatio"/>
      <w:bookmarkEnd w:id="14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49" w:name="ref-elmqvist2010hierarchical"/>
      <w:bookmarkEnd w:id="149"/>
    </w:p>
    <w:p>
      <w:pPr>
        <w:pStyle w:val="Bibliography"/>
        <w:rPr/>
      </w:pPr>
      <w:r>
        <w:rPr/>
        <w:t xml:space="preserve">Escoffier, E. (2017). How we used WebGL and Pixi.js for temporal mapping. </w:t>
      </w:r>
      <w:r>
        <w:rPr>
          <w:i/>
        </w:rPr>
        <w:t xml:space="preserve">Available online at </w:t>
      </w:r>
      <w:hyperlink r:id="rId57">
        <w:r>
          <w:rPr>
            <w:rStyle w:val="InternetLink"/>
            <w:i/>
          </w:rPr>
          <w:t>https://medium.com/vizzuality-blog/saving-the-with-how-we-used-webgl-and-pixi-js-for-temporal-mapping-2cffaed60b91</w:t>
        </w:r>
      </w:hyperlink>
      <w:r>
        <w:rPr>
          <w:i/>
        </w:rPr>
        <w:t>, (last accessed January 1, 2021)</w:t>
      </w:r>
      <w:r>
        <w:rPr/>
        <w:t>.</w:t>
      </w:r>
      <w:bookmarkStart w:id="150" w:name="ref-escoffier2017how"/>
      <w:bookmarkEnd w:id="15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51" w:name="ref-fan2014challenges"/>
      <w:bookmarkEnd w:id="151"/>
    </w:p>
    <w:p>
      <w:pPr>
        <w:pStyle w:val="Bibliography"/>
        <w:rPr/>
      </w:pPr>
      <w:r>
        <w:rPr/>
        <w:t xml:space="preserve">Fischer, D. (2015). Why exploring big data is hard and what we can do about it. </w:t>
      </w:r>
      <w:r>
        <w:rPr>
          <w:i/>
        </w:rPr>
        <w:t xml:space="preserve">Available online at </w:t>
      </w:r>
      <w:hyperlink r:id="rId58">
        <w:r>
          <w:rPr>
            <w:rStyle w:val="InternetLink"/>
            <w:i/>
          </w:rPr>
          <w:t>www.youtube.com/watch?v=UP5412nU2lI</w:t>
        </w:r>
      </w:hyperlink>
      <w:r>
        <w:rPr>
          <w:i/>
        </w:rPr>
        <w:t xml:space="preserve"> (last accessed December 29, 2016)</w:t>
      </w:r>
      <w:r>
        <w:rPr/>
        <w:t>.</w:t>
      </w:r>
      <w:bookmarkStart w:id="152" w:name="ref-fischer2015why"/>
      <w:bookmarkEnd w:id="152"/>
    </w:p>
    <w:p>
      <w:pPr>
        <w:pStyle w:val="Bibliography"/>
        <w:rPr/>
      </w:pPr>
      <w:r>
        <w:rPr/>
        <w:t xml:space="preserve">Fisher, D., &amp; Meyer, M. (2017). </w:t>
      </w:r>
      <w:r>
        <w:rPr>
          <w:i/>
        </w:rPr>
        <w:t>Making data visual: A practical guide to using visualization for insight</w:t>
      </w:r>
      <w:r>
        <w:rPr/>
        <w:t>. " O’Reilly Media, Inc.".</w:t>
      </w:r>
      <w:bookmarkStart w:id="153" w:name="ref-fisher2017making"/>
      <w:bookmarkEnd w:id="15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54" w:name="ref-fisher2012trust"/>
      <w:bookmarkEnd w:id="15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55" w:name="ref-florescu2014will"/>
      <w:bookmarkEnd w:id="15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56" w:name="ref-frank1998different"/>
      <w:bookmarkEnd w:id="156"/>
    </w:p>
    <w:p>
      <w:pPr>
        <w:pStyle w:val="Bibliography"/>
        <w:rPr/>
      </w:pPr>
      <w:r>
        <w:rPr/>
        <w:t>Galton, A. (2012). States, processes and events, and the ontology of causal relations. IOS Press.</w:t>
      </w:r>
      <w:bookmarkStart w:id="157" w:name="ref-galton2012states"/>
      <w:bookmarkEnd w:id="15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58" w:name="ref-gandomi2015beyond"/>
      <w:bookmarkEnd w:id="158"/>
    </w:p>
    <w:p>
      <w:pPr>
        <w:pStyle w:val="Bibliography"/>
        <w:rPr/>
      </w:pPr>
      <w:r>
        <w:rPr/>
        <w:t xml:space="preserve">Gantz, J., &amp; Reinsel, D. (2011). Extracting value from chaos. </w:t>
      </w:r>
      <w:r>
        <w:rPr>
          <w:i/>
        </w:rPr>
        <w:t>IDC iview</w:t>
      </w:r>
      <w:r>
        <w:rPr/>
        <w:t xml:space="preserve">, </w:t>
      </w:r>
      <w:r>
        <w:rPr>
          <w:i/>
        </w:rPr>
        <w:t>1142</w:t>
      </w:r>
      <w:r>
        <w:rPr/>
        <w:t>(2011), 1–12.</w:t>
      </w:r>
      <w:bookmarkStart w:id="159" w:name="ref-gantz2011extracting"/>
      <w:bookmarkEnd w:id="159"/>
    </w:p>
    <w:p>
      <w:pPr>
        <w:pStyle w:val="Bibliography"/>
        <w:rPr/>
      </w:pPr>
      <w:r>
        <w:rPr/>
        <w:t xml:space="preserve">Gartner. (2018a). What is big data? - gartner it glossary. </w:t>
      </w:r>
      <w:r>
        <w:rPr>
          <w:i/>
        </w:rPr>
        <w:t xml:space="preserve">Available online at </w:t>
      </w:r>
      <w:hyperlink r:id="rId59">
        <w:r>
          <w:rPr>
            <w:rStyle w:val="InternetLink"/>
            <w:i/>
          </w:rPr>
          <w:t>https://www.gartner.com/it-glossary/big-data/</w:t>
        </w:r>
      </w:hyperlink>
      <w:r>
        <w:rPr>
          <w:i/>
        </w:rPr>
        <w:t xml:space="preserve"> (last accessed October 26, 2018)</w:t>
      </w:r>
      <w:r>
        <w:rPr/>
        <w:t>.</w:t>
      </w:r>
      <w:bookmarkStart w:id="160" w:name="ref-gartner2018what"/>
      <w:bookmarkEnd w:id="160"/>
    </w:p>
    <w:p>
      <w:pPr>
        <w:pStyle w:val="Bibliography"/>
        <w:rPr/>
      </w:pPr>
      <w:r>
        <w:rPr/>
        <w:t xml:space="preserve">Gartner. (2018b). Gartner special reports. </w:t>
      </w:r>
      <w:r>
        <w:rPr>
          <w:i/>
        </w:rPr>
        <w:t xml:space="preserve">Available online at </w:t>
      </w:r>
      <w:hyperlink r:id="rId60">
        <w:r>
          <w:rPr>
            <w:rStyle w:val="InternetLink"/>
            <w:i/>
          </w:rPr>
          <w:t>https://www.gartner.com/en/products/special-reports</w:t>
        </w:r>
      </w:hyperlink>
      <w:r>
        <w:rPr>
          <w:i/>
        </w:rPr>
        <w:t xml:space="preserve"> (last accessed August 26, 2018)</w:t>
      </w:r>
      <w:r>
        <w:rPr/>
        <w:t>.</w:t>
      </w:r>
      <w:bookmarkStart w:id="161" w:name="ref-gartner2018"/>
      <w:bookmarkEnd w:id="161"/>
    </w:p>
    <w:p>
      <w:pPr>
        <w:pStyle w:val="Bibliography"/>
        <w:rPr/>
      </w:pPr>
      <w:r>
        <w:rPr/>
        <w:t xml:space="preserve">giscloud. (2010). Realtime map tile rendering benchmark: Vector tiles vs. Raster tiles. </w:t>
      </w:r>
      <w:r>
        <w:rPr>
          <w:i/>
        </w:rPr>
        <w:t xml:space="preserve">Available online at </w:t>
      </w:r>
      <w:hyperlink r:id="rId61">
        <w:r>
          <w:rPr>
            <w:rStyle w:val="InternetLink"/>
            <w:i/>
          </w:rPr>
          <w:t>https://www.giscloud.com/blog/realtime-map-tile-rendering-benchmark-rasters-vs-vectors/</w:t>
        </w:r>
      </w:hyperlink>
      <w:r>
        <w:rPr>
          <w:i/>
        </w:rPr>
        <w:t xml:space="preserve"> (last accessed October 26, 2020)</w:t>
      </w:r>
      <w:r>
        <w:rPr/>
        <w:t>.</w:t>
      </w:r>
      <w:bookmarkStart w:id="162" w:name="ref-giscloud2010realtime"/>
      <w:bookmarkEnd w:id="16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63" w:name="ref-gonzalez2013big"/>
      <w:bookmarkEnd w:id="16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64" w:name="ref-goodchild2007citizens"/>
      <w:bookmarkEnd w:id="16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65" w:name="ref-goodchild2013quality"/>
      <w:bookmarkEnd w:id="16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66" w:name="ref-gorman2013danger"/>
      <w:bookmarkEnd w:id="16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67" w:name="ref-graham2013geography"/>
      <w:bookmarkEnd w:id="167"/>
    </w:p>
    <w:p>
      <w:pPr>
        <w:pStyle w:val="Bibliography"/>
        <w:rPr/>
      </w:pPr>
      <w:r>
        <w:rPr/>
        <w:t xml:space="preserve">Gray, J., Chambers, L., &amp; Bounegru, L. (2012). </w:t>
      </w:r>
      <w:r>
        <w:rPr>
          <w:i/>
        </w:rPr>
        <w:t>The data journalism handbook: How journalists can use data to improve the news</w:t>
      </w:r>
      <w:r>
        <w:rPr/>
        <w:t>. O’Reilly Media, Inc.</w:t>
      </w:r>
      <w:bookmarkStart w:id="168" w:name="ref-gray2012data"/>
      <w:bookmarkEnd w:id="168"/>
    </w:p>
    <w:p>
      <w:pPr>
        <w:pStyle w:val="Bibliography"/>
        <w:rPr/>
      </w:pPr>
      <w:r>
        <w:rPr/>
        <w:t xml:space="preserve">Grünreich, D. (1985). Computer-assisted generalisation. </w:t>
      </w:r>
      <w:r>
        <w:rPr>
          <w:i/>
        </w:rPr>
        <w:t>Papers CERCO-Cartography Course</w:t>
      </w:r>
      <w:r>
        <w:rPr/>
        <w:t>. Frankfurt am Main, Institut für Angewandte Geodäsie.</w:t>
      </w:r>
      <w:bookmarkStart w:id="169" w:name="ref-grunreich1985computer"/>
      <w:bookmarkEnd w:id="16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70" w:name="ref-guo2006visualization"/>
      <w:bookmarkEnd w:id="17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71" w:name="ref-hahmann201180"/>
      <w:bookmarkEnd w:id="171"/>
    </w:p>
    <w:p>
      <w:pPr>
        <w:pStyle w:val="Bibliography"/>
        <w:rPr/>
      </w:pPr>
      <w:r>
        <w:rPr/>
        <w:t xml:space="preserve">Han, J., Pei, J., &amp; Kamber, M. (2011). </w:t>
      </w:r>
      <w:r>
        <w:rPr>
          <w:i/>
        </w:rPr>
        <w:t>Data mining: Concepts and techniques</w:t>
      </w:r>
      <w:r>
        <w:rPr/>
        <w:t>. Elsevier.</w:t>
      </w:r>
      <w:bookmarkStart w:id="172" w:name="ref-han2011data"/>
      <w:bookmarkEnd w:id="172"/>
    </w:p>
    <w:p>
      <w:pPr>
        <w:pStyle w:val="Bibliography"/>
        <w:rPr/>
      </w:pPr>
      <w:r>
        <w:rPr/>
        <w:t xml:space="preserve">Hazelton, N. (1992). Developments in spatio-temporal GIS. In </w:t>
      </w:r>
      <w:r>
        <w:rPr>
          <w:i/>
        </w:rPr>
        <w:t>Proceedings of the first regional conference on gis research in victoria and tasmania</w:t>
      </w:r>
      <w:r>
        <w:rPr/>
        <w:t>.</w:t>
      </w:r>
      <w:bookmarkStart w:id="173" w:name="ref-hazelton1992developments"/>
      <w:bookmarkEnd w:id="173"/>
    </w:p>
    <w:p>
      <w:pPr>
        <w:pStyle w:val="Bibliography"/>
        <w:rPr/>
      </w:pPr>
      <w:r>
        <w:rPr/>
        <w:t xml:space="preserve">Head, S. (2014). Worse than Wal-Mart: Amazon’s sick brutality and secret history of ruthlessly intimidating workers. </w:t>
      </w:r>
      <w:r>
        <w:rPr>
          <w:i/>
        </w:rPr>
        <w:t>Salon</w:t>
      </w:r>
      <w:r>
        <w:rPr/>
        <w:t>.</w:t>
      </w:r>
      <w:bookmarkStart w:id="174" w:name="ref-head2014worse"/>
      <w:bookmarkEnd w:id="17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75" w:name="ref-heer2008design"/>
      <w:bookmarkEnd w:id="175"/>
    </w:p>
    <w:p>
      <w:pPr>
        <w:pStyle w:val="Bibliography"/>
        <w:rPr/>
      </w:pPr>
      <w:r>
        <w:rPr/>
        <w:t xml:space="preserve">Hellerstein, J. M., Haas, P. J., &amp; Wang, H. J. (1997). Online aggregation. In </w:t>
      </w:r>
      <w:r>
        <w:rPr>
          <w:i/>
        </w:rPr>
        <w:t>Acm sigmod record</w:t>
      </w:r>
      <w:r>
        <w:rPr/>
        <w:t xml:space="preserve"> (Vol. 26, pp. 171–182). ACM.</w:t>
      </w:r>
      <w:bookmarkStart w:id="176" w:name="ref-hellerstein1997online"/>
      <w:bookmarkEnd w:id="17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77" w:name="ref-helles2013making"/>
      <w:bookmarkEnd w:id="17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78" w:name="ref-herland2014review"/>
      <w:bookmarkEnd w:id="178"/>
    </w:p>
    <w:p>
      <w:pPr>
        <w:pStyle w:val="Bibliography"/>
        <w:rPr/>
      </w:pPr>
      <w:r>
        <w:rPr/>
        <w:t xml:space="preserve">Heuer, R. J. (1999). </w:t>
      </w:r>
      <w:r>
        <w:rPr>
          <w:i/>
        </w:rPr>
        <w:t>Psychology of intelligence analysis</w:t>
      </w:r>
      <w:r>
        <w:rPr/>
        <w:t>. Center for the Study of Intelligence.</w:t>
      </w:r>
      <w:bookmarkStart w:id="179" w:name="ref-heuer1999psychology"/>
      <w:bookmarkEnd w:id="17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80" w:name="ref-hilbert2011world"/>
      <w:bookmarkEnd w:id="18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81" w:name="ref-hilbert2012measure"/>
      <w:bookmarkEnd w:id="181"/>
    </w:p>
    <w:p>
      <w:pPr>
        <w:pStyle w:val="Bibliography"/>
        <w:rPr/>
      </w:pPr>
      <w:r>
        <w:rPr/>
        <w:t>Hyndman, R. J. (1995). The problem with sturges rule for constructing histograms. Citeseer.</w:t>
      </w:r>
      <w:bookmarkStart w:id="182" w:name="ref-hyndman1995problem"/>
      <w:bookmarkEnd w:id="182"/>
    </w:p>
    <w:p>
      <w:pPr>
        <w:pStyle w:val="Bibliography"/>
        <w:rPr/>
      </w:pPr>
      <w:r>
        <w:rPr/>
        <w:t xml:space="preserve">IDC. (2020). IDC’s global datasphere forecast shows continued steady growth in the creation and consumption of data. </w:t>
      </w:r>
      <w:r>
        <w:rPr>
          <w:i/>
        </w:rPr>
        <w:t xml:space="preserve">Available online at </w:t>
      </w:r>
      <w:hyperlink r:id="rId62">
        <w:r>
          <w:rPr>
            <w:rStyle w:val="InternetLink"/>
            <w:i/>
          </w:rPr>
          <w:t>https://www.idc.com/getdoc.jsp?containerId=prUS46286020</w:t>
        </w:r>
      </w:hyperlink>
      <w:r>
        <w:rPr>
          <w:i/>
        </w:rPr>
        <w:t xml:space="preserve"> (last accessed January 1, 2021)</w:t>
      </w:r>
      <w:r>
        <w:rPr/>
        <w:t>.</w:t>
      </w:r>
      <w:bookmarkStart w:id="183" w:name="ref-idc2020global"/>
      <w:bookmarkEnd w:id="18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84" w:name="ref-jiang2018spatial"/>
      <w:bookmarkEnd w:id="18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85" w:name="ref-jiang2016fractal"/>
      <w:bookmarkEnd w:id="18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86" w:name="ref-jiang2018complex"/>
      <w:bookmarkEnd w:id="186"/>
    </w:p>
    <w:p>
      <w:pPr>
        <w:pStyle w:val="Bibliography"/>
        <w:rPr/>
      </w:pPr>
      <w:r>
        <w:rPr/>
        <w:t xml:space="preserve">Jiang, Z., &amp; Shekhar, S. (2017). </w:t>
      </w:r>
      <w:r>
        <w:rPr>
          <w:i/>
        </w:rPr>
        <w:t>Spatial big data science: Classification techniques for earth observation imagery</w:t>
      </w:r>
      <w:r>
        <w:rPr/>
        <w:t>. Springer.</w:t>
      </w:r>
      <w:bookmarkStart w:id="187" w:name="ref-jiang2017spatial"/>
      <w:bookmarkEnd w:id="18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88" w:name="ref-jin2015significance"/>
      <w:bookmarkEnd w:id="18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89" w:name="ref-jung1995knowledge"/>
      <w:bookmarkEnd w:id="18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90" w:name="ref-kabakchieva2015big"/>
      <w:bookmarkEnd w:id="190"/>
    </w:p>
    <w:p>
      <w:pPr>
        <w:pStyle w:val="Bibliography"/>
        <w:rPr/>
      </w:pPr>
      <w:r>
        <w:rPr/>
        <w:t xml:space="preserve">Kahneman, D. (2011). </w:t>
      </w:r>
      <w:r>
        <w:rPr>
          <w:i/>
        </w:rPr>
        <w:t>Thinking, fast and slow</w:t>
      </w:r>
      <w:r>
        <w:rPr/>
        <w:t>. Macmillan.</w:t>
      </w:r>
      <w:bookmarkStart w:id="191" w:name="ref-kahneman2011thinking"/>
      <w:bookmarkEnd w:id="19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92" w:name="ref-kale2020visual"/>
      <w:bookmarkEnd w:id="19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93" w:name="ref-kambatla2014trends"/>
      <w:bookmarkEnd w:id="193"/>
    </w:p>
    <w:p>
      <w:pPr>
        <w:pStyle w:val="Bibliography"/>
        <w:rPr/>
      </w:pPr>
      <w:r>
        <w:rPr/>
        <w:t xml:space="preserve">Kayyali, B., Knott, D., &amp; Van Kuiken, S. (2013). The big-data revolution in us health care: Accelerating value and innovation. </w:t>
      </w:r>
      <w:r>
        <w:rPr>
          <w:i/>
        </w:rPr>
        <w:t>Mc Kinsey &amp; Company</w:t>
      </w:r>
      <w:r>
        <w:rPr/>
        <w:t>, 1–13.</w:t>
      </w:r>
      <w:bookmarkStart w:id="194" w:name="ref-kayyali2013big"/>
      <w:bookmarkEnd w:id="19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95" w:name="ref-keim2008visual"/>
      <w:bookmarkEnd w:id="19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96" w:name="ref-kitchin2013big"/>
      <w:bookmarkEnd w:id="196"/>
    </w:p>
    <w:p>
      <w:pPr>
        <w:pStyle w:val="Bibliography"/>
        <w:rPr/>
      </w:pPr>
      <w:r>
        <w:rPr/>
        <w:t xml:space="preserve">Kitchin, R. (2014). </w:t>
      </w:r>
      <w:r>
        <w:rPr>
          <w:i/>
        </w:rPr>
        <w:t>The data revolution: Big data, open data, data infrastructures and their consequences</w:t>
      </w:r>
      <w:r>
        <w:rPr/>
        <w:t>. Sage.</w:t>
      </w:r>
      <w:bookmarkStart w:id="197" w:name="ref-kitchin2014data"/>
      <w:bookmarkEnd w:id="19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98" w:name="ref-kitchin2015opportunities"/>
      <w:bookmarkEnd w:id="19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99" w:name="ref-kitchin2016makes"/>
      <w:bookmarkEnd w:id="199"/>
    </w:p>
    <w:p>
      <w:pPr>
        <w:pStyle w:val="Bibliography"/>
        <w:rPr/>
      </w:pPr>
      <w:r>
        <w:rPr/>
        <w:t xml:space="preserve">Klanten, R., Ehmann, S., Bourquin, N., &amp; Tissot, T. (2010). </w:t>
      </w:r>
      <w:r>
        <w:rPr>
          <w:i/>
        </w:rPr>
        <w:t>Data flow: Visualising information in graphic design</w:t>
      </w:r>
      <w:r>
        <w:rPr/>
        <w:t>. Gestalten.</w:t>
      </w:r>
      <w:bookmarkStart w:id="200" w:name="ref-klanten2010data"/>
      <w:bookmarkEnd w:id="20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01" w:name="ref-kreye2015moores"/>
      <w:bookmarkEnd w:id="20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02" w:name="ref-laney20013d"/>
      <w:bookmarkEnd w:id="20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03" w:name="ref-laube2007movement"/>
      <w:bookmarkEnd w:id="203"/>
    </w:p>
    <w:p>
      <w:pPr>
        <w:pStyle w:val="Bibliography"/>
        <w:rPr/>
      </w:pPr>
      <w:r>
        <w:rPr/>
        <w:t xml:space="preserve">Leaver, D. (2020). Leaflet.MarkerCluster. </w:t>
      </w:r>
      <w:r>
        <w:rPr>
          <w:i/>
        </w:rPr>
        <w:t xml:space="preserve">Available online at </w:t>
      </w:r>
      <w:hyperlink r:id="rId63">
        <w:r>
          <w:rPr>
            <w:rStyle w:val="InternetLink"/>
            <w:i/>
          </w:rPr>
          <w:t>https://github.com/Leaflet/Leaflet.markercluster</w:t>
        </w:r>
      </w:hyperlink>
      <w:r>
        <w:rPr>
          <w:i/>
        </w:rPr>
        <w:t>, (last accessed January 1, 2021)</w:t>
      </w:r>
      <w:r>
        <w:rPr/>
        <w:t>.</w:t>
      </w:r>
      <w:bookmarkStart w:id="204" w:name="ref-leaver2020leaflet"/>
      <w:bookmarkEnd w:id="20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05" w:name="ref-lee2015geospatial"/>
      <w:bookmarkEnd w:id="20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06" w:name="ref-leszczynski2016introduction"/>
      <w:bookmarkEnd w:id="20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07" w:name="ref-lewis2015big"/>
      <w:bookmarkEnd w:id="20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08" w:name="ref-li2016geospatial"/>
      <w:bookmarkEnd w:id="208"/>
    </w:p>
    <w:p>
      <w:pPr>
        <w:pStyle w:val="Bibliography"/>
        <w:rPr/>
      </w:pPr>
      <w:r>
        <w:rPr/>
        <w:t>Lima, M. (2011). Visual complexity. Mapping patterns of information. Princeton: Princeton Architectural Press.</w:t>
      </w:r>
      <w:bookmarkStart w:id="209" w:name="ref-lima2011visual"/>
      <w:bookmarkEnd w:id="209"/>
    </w:p>
    <w:p>
      <w:pPr>
        <w:pStyle w:val="Bibliography"/>
        <w:rPr/>
      </w:pPr>
      <w:r>
        <w:rPr/>
        <w:t xml:space="preserve">Lipton, Z. C., &amp; Steinhardt, J. (2018). Troubling trends in machine learning scholarship. </w:t>
      </w:r>
      <w:r>
        <w:rPr>
          <w:i/>
        </w:rPr>
        <w:t>arXiv preprint arXiv:1807.03341</w:t>
      </w:r>
      <w:r>
        <w:rPr/>
        <w:t>.</w:t>
      </w:r>
      <w:bookmarkStart w:id="210" w:name="ref-lipton2018troubling"/>
      <w:bookmarkEnd w:id="210"/>
    </w:p>
    <w:p>
      <w:pPr>
        <w:pStyle w:val="Bibliography"/>
        <w:rPr/>
      </w:pPr>
      <w:r>
        <w:rPr/>
        <w:t xml:space="preserve">Lumley, T. (2015). Multi-class hexbins. </w:t>
      </w:r>
      <w:r>
        <w:rPr>
          <w:i/>
        </w:rPr>
        <w:t xml:space="preserve">Available online at </w:t>
      </w:r>
      <w:hyperlink r:id="rId64">
        <w:r>
          <w:rPr>
            <w:rStyle w:val="InternetLink"/>
            <w:i/>
          </w:rPr>
          <w:t>https://cran.r-project.org/web/packages/hextri/vignettes/hexbin-classes.html</w:t>
        </w:r>
      </w:hyperlink>
      <w:r>
        <w:rPr>
          <w:i/>
        </w:rPr>
        <w:t xml:space="preserve"> (last accessed January 1, 2021)</w:t>
      </w:r>
      <w:r>
        <w:rPr/>
        <w:t>.</w:t>
      </w:r>
      <w:bookmarkStart w:id="211" w:name="ref-lumley2015multi"/>
      <w:bookmarkEnd w:id="211"/>
    </w:p>
    <w:p>
      <w:pPr>
        <w:pStyle w:val="Bibliography"/>
        <w:rPr/>
      </w:pPr>
      <w:r>
        <w:rPr/>
        <w:t xml:space="preserve">Lupton, D. (2013). Swimming or drowning in the data ocean? Thoughts on the metaphors of big data. </w:t>
      </w:r>
      <w:r>
        <w:rPr>
          <w:i/>
        </w:rPr>
        <w:t xml:space="preserve">Available online at </w:t>
      </w:r>
      <w:hyperlink r:id="rId65">
        <w:r>
          <w:rPr>
            <w:rStyle w:val="InternetLink"/>
            <w:i/>
          </w:rPr>
          <w:t>https://simplysociology.wordpress.com/2012/10/29/swimming-or-drowning-in-the-data-ocean-thoughts-on-the-metaphors-of-big-data/</w:t>
        </w:r>
      </w:hyperlink>
      <w:r>
        <w:rPr>
          <w:i/>
        </w:rPr>
        <w:t xml:space="preserve"> (last accessed December 29, 2016)</w:t>
      </w:r>
      <w:r>
        <w:rPr/>
        <w:t>.</w:t>
      </w:r>
      <w:bookmarkStart w:id="212" w:name="ref-lupton2013swimming"/>
      <w:bookmarkEnd w:id="212"/>
    </w:p>
    <w:p>
      <w:pPr>
        <w:pStyle w:val="Bibliography"/>
        <w:rPr/>
      </w:pPr>
      <w:r>
        <w:rPr/>
        <w:t xml:space="preserve">Lupton, D. (2015). The thirteen ps of big data. </w:t>
      </w:r>
      <w:r>
        <w:rPr>
          <w:i/>
        </w:rPr>
        <w:t xml:space="preserve">Available online at </w:t>
      </w:r>
      <w:hyperlink r:id="rId66">
        <w:r>
          <w:rPr>
            <w:rStyle w:val="InternetLink"/>
            <w:i/>
          </w:rPr>
          <w:t>https://simplysociology.wordpress.com/2015/05/11/the-thirteen-ps-of-big-data/</w:t>
        </w:r>
      </w:hyperlink>
      <w:r>
        <w:rPr>
          <w:i/>
        </w:rPr>
        <w:t xml:space="preserve"> (last accessed December 29, 2016)</w:t>
      </w:r>
      <w:r>
        <w:rPr/>
        <w:t>.</w:t>
      </w:r>
      <w:bookmarkStart w:id="213" w:name="ref-lupton2015thirteen"/>
      <w:bookmarkEnd w:id="21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14" w:name="ref-manyika2013open"/>
      <w:bookmarkEnd w:id="214"/>
    </w:p>
    <w:p>
      <w:pPr>
        <w:pStyle w:val="Bibliography"/>
        <w:rPr/>
      </w:pPr>
      <w:r>
        <w:rPr/>
        <w:t xml:space="preserve">Mapbox. (2019). Vector tile specification v2.1. </w:t>
      </w:r>
      <w:r>
        <w:rPr>
          <w:i/>
        </w:rPr>
        <w:t xml:space="preserve">Available online at </w:t>
      </w:r>
      <w:hyperlink r:id="rId67">
        <w:r>
          <w:rPr>
            <w:rStyle w:val="InternetLink"/>
            <w:i/>
          </w:rPr>
          <w:t>https://github.com/mapbox/vector-tile-spec/tree/master/2.1</w:t>
        </w:r>
      </w:hyperlink>
      <w:r>
        <w:rPr>
          <w:i/>
        </w:rPr>
        <w:t xml:space="preserve"> (last accessed January 1, 2021)</w:t>
      </w:r>
      <w:r>
        <w:rPr/>
        <w:t>.</w:t>
      </w:r>
      <w:bookmarkStart w:id="215" w:name="ref-mapbox2019vector"/>
      <w:bookmarkEnd w:id="215"/>
    </w:p>
    <w:p>
      <w:pPr>
        <w:pStyle w:val="Bibliography"/>
        <w:rPr/>
      </w:pPr>
      <w:r>
        <w:rPr/>
        <w:t xml:space="preserve">Mapbox. (2020). Vector tiles specification. </w:t>
      </w:r>
      <w:r>
        <w:rPr>
          <w:i/>
        </w:rPr>
        <w:t xml:space="preserve">Available online at </w:t>
      </w:r>
      <w:hyperlink r:id="rId68">
        <w:r>
          <w:rPr>
            <w:rStyle w:val="InternetLink"/>
            <w:i/>
          </w:rPr>
          <w:t>https://docs.mapbox.com/vector-tiles/specification/</w:t>
        </w:r>
      </w:hyperlink>
      <w:r>
        <w:rPr>
          <w:i/>
        </w:rPr>
        <w:t xml:space="preserve"> (last accessed January 1, 2021)</w:t>
      </w:r>
      <w:r>
        <w:rPr/>
        <w:t>.</w:t>
      </w:r>
      <w:bookmarkStart w:id="216" w:name="ref-mapbox2020vector"/>
      <w:bookmarkEnd w:id="216"/>
    </w:p>
    <w:p>
      <w:pPr>
        <w:pStyle w:val="Bibliography"/>
        <w:rPr/>
      </w:pPr>
      <w:r>
        <w:rPr/>
        <w:t xml:space="preserve">Mardan, A. (2017). </w:t>
      </w:r>
      <w:r>
        <w:rPr>
          <w:i/>
        </w:rPr>
        <w:t>React quickly: Painless web apps with react, jsx, redux, and graphql</w:t>
      </w:r>
      <w:r>
        <w:rPr/>
        <w:t>. Simon; Schuster.</w:t>
      </w:r>
      <w:bookmarkStart w:id="217" w:name="ref-mardan2017react"/>
      <w:bookmarkEnd w:id="217"/>
    </w:p>
    <w:p>
      <w:pPr>
        <w:pStyle w:val="Bibliography"/>
        <w:rPr/>
      </w:pPr>
      <w:r>
        <w:rPr/>
        <w:t xml:space="preserve">Marr, B. (2014). Big data: The 5 vs everyone must know. </w:t>
      </w:r>
      <w:r>
        <w:rPr>
          <w:i/>
        </w:rPr>
        <w:t xml:space="preserve">LinkedIn. Available online at </w:t>
      </w:r>
      <w:hyperlink r:id="rId69">
        <w:r>
          <w:rPr>
            <w:rStyle w:val="InternetLink"/>
            <w:i/>
          </w:rPr>
          <w:t>www.linkedin.com/pulse/20140306073407--64875646-bigdata-the-5-vs-everyone-must-know</w:t>
        </w:r>
      </w:hyperlink>
      <w:r>
        <w:rPr>
          <w:i/>
        </w:rPr>
        <w:t xml:space="preserve"> (last accessed December 29, 2016)</w:t>
      </w:r>
      <w:r>
        <w:rPr/>
        <w:t>.</w:t>
      </w:r>
      <w:bookmarkStart w:id="218" w:name="ref-marr2014big"/>
      <w:bookmarkEnd w:id="218"/>
    </w:p>
    <w:p>
      <w:pPr>
        <w:pStyle w:val="Bibliography"/>
        <w:rPr/>
      </w:pPr>
      <w:r>
        <w:rPr/>
        <w:t xml:space="preserve">Marz, N., &amp; Warren, J. (2012). </w:t>
      </w:r>
      <w:r>
        <w:rPr>
          <w:i/>
        </w:rPr>
        <w:t>Big data: Principles and best practices of scalable realtime data systems</w:t>
      </w:r>
      <w:r>
        <w:rPr/>
        <w:t>. MEAP Edition Manning Publications Co.</w:t>
      </w:r>
      <w:bookmarkStart w:id="219" w:name="ref-marz2012big"/>
      <w:bookmarkEnd w:id="219"/>
    </w:p>
    <w:p>
      <w:pPr>
        <w:pStyle w:val="Bibliography"/>
        <w:rPr/>
      </w:pPr>
      <w:r>
        <w:rPr/>
        <w:t xml:space="preserve">Mayer-Schönberger, V., &amp; Cukier, K. (2013). </w:t>
      </w:r>
      <w:r>
        <w:rPr>
          <w:i/>
        </w:rPr>
        <w:t>Big data: A revolution that will transform how we live, work, and think</w:t>
      </w:r>
      <w:r>
        <w:rPr/>
        <w:t>. Houghton Mifflin Harcourt.</w:t>
      </w:r>
      <w:bookmarkStart w:id="220" w:name="ref-mayer2013big"/>
      <w:bookmarkEnd w:id="220"/>
    </w:p>
    <w:p>
      <w:pPr>
        <w:pStyle w:val="Bibliography"/>
        <w:rPr/>
      </w:pPr>
      <w:r>
        <w:rPr/>
        <w:t xml:space="preserve">McLaren, D., &amp; Agyeman, J. (2015). </w:t>
      </w:r>
      <w:r>
        <w:rPr>
          <w:i/>
        </w:rPr>
        <w:t>Sharing cities: A case for truly smart and sustainable cities</w:t>
      </w:r>
      <w:r>
        <w:rPr/>
        <w:t>. MIT Press.</w:t>
      </w:r>
      <w:bookmarkStart w:id="221" w:name="ref-mclaren2015sharing"/>
      <w:bookmarkEnd w:id="221"/>
    </w:p>
    <w:p>
      <w:pPr>
        <w:pStyle w:val="Bibliography"/>
        <w:rPr/>
      </w:pPr>
      <w:r>
        <w:rPr/>
        <w:t>McMaster, R. B., &amp; Shea, K. S. (1992). Generalization in digital cartography. In. Association of American Geographers Washington, DC.</w:t>
      </w:r>
      <w:bookmarkStart w:id="222" w:name="ref-mcmaster1992generalization"/>
      <w:bookmarkEnd w:id="222"/>
    </w:p>
    <w:p>
      <w:pPr>
        <w:pStyle w:val="Bibliography"/>
        <w:rPr/>
      </w:pPr>
      <w:r>
        <w:rPr/>
        <w:t xml:space="preserve">McNulty, E. (2014). Understanding big data: The seven v’s. </w:t>
      </w:r>
      <w:r>
        <w:rPr>
          <w:i/>
        </w:rPr>
        <w:t xml:space="preserve">Available online at </w:t>
      </w:r>
      <w:hyperlink r:id="rId70">
        <w:r>
          <w:rPr>
            <w:rStyle w:val="InternetLink"/>
            <w:i/>
          </w:rPr>
          <w:t>dataconomy.com/2014/05/seven-vs-big-data/</w:t>
        </w:r>
      </w:hyperlink>
      <w:r>
        <w:rPr>
          <w:i/>
        </w:rPr>
        <w:t xml:space="preserve"> (last accessed December 29, 2016)</w:t>
      </w:r>
      <w:r>
        <w:rPr/>
        <w:t>.</w:t>
      </w:r>
      <w:bookmarkStart w:id="223" w:name="ref-mcnulty2014understanding"/>
      <w:bookmarkEnd w:id="223"/>
    </w:p>
    <w:p>
      <w:pPr>
        <w:pStyle w:val="Bibliography"/>
        <w:rPr/>
      </w:pPr>
      <w:r>
        <w:rPr/>
        <w:t xml:space="preserve">Meadows, D. H. (2008). </w:t>
      </w:r>
      <w:r>
        <w:rPr>
          <w:i/>
        </w:rPr>
        <w:t>Thinking in systems: A primer</w:t>
      </w:r>
      <w:r>
        <w:rPr/>
        <w:t>. chelsea green publishing.</w:t>
      </w:r>
      <w:bookmarkStart w:id="224" w:name="ref-meadows2008thinking"/>
      <w:bookmarkEnd w:id="224"/>
    </w:p>
    <w:p>
      <w:pPr>
        <w:pStyle w:val="Bibliography"/>
        <w:rPr/>
      </w:pPr>
      <w:r>
        <w:rPr/>
        <w:t xml:space="preserve">Mertel, A. (2020). Leaflet.MarkerCluster.PlacementStrategies. </w:t>
      </w:r>
      <w:r>
        <w:rPr>
          <w:i/>
        </w:rPr>
        <w:t xml:space="preserve">Available online at </w:t>
      </w:r>
      <w:hyperlink r:id="rId71">
        <w:r>
          <w:rPr>
            <w:rStyle w:val="InternetLink"/>
            <w:i/>
          </w:rPr>
          <w:t>https://github.com/adammertel/Leaflet.MarkerCluster.PlacementStrategies</w:t>
        </w:r>
      </w:hyperlink>
      <w:r>
        <w:rPr>
          <w:i/>
        </w:rPr>
        <w:t xml:space="preserve"> (last accessed January 1, 2021)</w:t>
      </w:r>
      <w:r>
        <w:rPr/>
        <w:t>.</w:t>
      </w:r>
      <w:bookmarkStart w:id="225" w:name="ref-mertel2020leaflet"/>
      <w:bookmarkEnd w:id="225"/>
    </w:p>
    <w:p>
      <w:pPr>
        <w:pStyle w:val="Bibliography"/>
        <w:rPr/>
      </w:pPr>
      <w:r>
        <w:rPr/>
        <w:t xml:space="preserve">Mertel, A. (2021). Regular-grid-cluster plugin/library for Leaflet. </w:t>
      </w:r>
      <w:r>
        <w:rPr>
          <w:i/>
        </w:rPr>
        <w:t xml:space="preserve">Available online at </w:t>
      </w:r>
      <w:hyperlink r:id="rId72">
        <w:r>
          <w:rPr>
            <w:rStyle w:val="InternetLink"/>
            <w:i/>
          </w:rPr>
          <w:t>https://github.com/adammertel/Leaflet.RegularGridCluster</w:t>
        </w:r>
      </w:hyperlink>
      <w:r>
        <w:rPr>
          <w:i/>
        </w:rPr>
        <w:t xml:space="preserve"> (last accessed January 1, 2021)</w:t>
      </w:r>
      <w:r>
        <w:rPr/>
        <w:t>.</w:t>
      </w:r>
      <w:bookmarkStart w:id="226" w:name="ref-mertel2021regular"/>
      <w:bookmarkEnd w:id="226"/>
    </w:p>
    <w:p>
      <w:pPr>
        <w:pStyle w:val="Bibliography"/>
        <w:rPr/>
      </w:pPr>
      <w:r>
        <w:rPr/>
        <w:t xml:space="preserve">Miller, H. J. (2015). Spatio-temporal knowledge discovery. </w:t>
      </w:r>
      <w:r>
        <w:rPr>
          <w:i/>
        </w:rPr>
        <w:t>Geocomputation: A Practical Primer. SAGE Publications Ltd, Thousand Oaks, CA</w:t>
      </w:r>
      <w:r>
        <w:rPr/>
        <w:t>, 97–109.</w:t>
      </w:r>
      <w:bookmarkStart w:id="227" w:name="ref-miller2015spatio"/>
      <w:bookmarkEnd w:id="22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28" w:name="ref-moore2006cramming"/>
      <w:bookmarkEnd w:id="228"/>
    </w:p>
    <w:p>
      <w:pPr>
        <w:pStyle w:val="Bibliography"/>
        <w:rPr/>
      </w:pPr>
      <w:r>
        <w:rPr/>
        <w:t xml:space="preserve">Morais, C. D. (2012). Where is the phrase “80% of data is geographic” from. </w:t>
      </w:r>
      <w:r>
        <w:rPr>
          <w:i/>
        </w:rPr>
        <w:t xml:space="preserve">Available online at </w:t>
      </w:r>
      <w:hyperlink r:id="rId73">
        <w:r>
          <w:rPr>
            <w:rStyle w:val="InternetLink"/>
            <w:i/>
          </w:rPr>
          <w:t>https://www.gislounge.com/80-percent-data-is-geographic/</w:t>
        </w:r>
      </w:hyperlink>
      <w:r>
        <w:rPr>
          <w:i/>
        </w:rPr>
        <w:t xml:space="preserve"> (last accessed October 26, 2018)</w:t>
      </w:r>
      <w:r>
        <w:rPr/>
        <w:t>.</w:t>
      </w:r>
      <w:bookmarkStart w:id="229" w:name="ref-morais2012phrase"/>
      <w:bookmarkEnd w:id="229"/>
    </w:p>
    <w:p>
      <w:pPr>
        <w:pStyle w:val="Bibliography"/>
        <w:rPr/>
      </w:pPr>
      <w:r>
        <w:rPr/>
        <w:t xml:space="preserve">Murthy, P., Bharadwaj, A., Subrahmanyam, P., Roy, A., &amp; Rajan, S. (2014). Big data taxonomy. </w:t>
      </w:r>
      <w:r>
        <w:rPr>
          <w:i/>
        </w:rPr>
        <w:t>Cloud Security Alliance (CSA), Tech. Rep</w:t>
      </w:r>
      <w:r>
        <w:rPr/>
        <w:t>.</w:t>
      </w:r>
      <w:bookmarkStart w:id="230" w:name="ref-murthy2014big"/>
      <w:bookmarkEnd w:id="230"/>
    </w:p>
    <w:p>
      <w:pPr>
        <w:pStyle w:val="Bibliography"/>
        <w:rPr/>
      </w:pPr>
      <w:r>
        <w:rPr/>
        <w:t xml:space="preserve">Network, C. A. (2018). Creative applications network. </w:t>
      </w:r>
      <w:r>
        <w:rPr>
          <w:i/>
        </w:rPr>
        <w:t xml:space="preserve">Available online at </w:t>
      </w:r>
      <w:hyperlink r:id="rId74">
        <w:r>
          <w:rPr>
            <w:rStyle w:val="InternetLink"/>
            <w:i/>
          </w:rPr>
          <w:t>http://www.creativeapplications.net/</w:t>
        </w:r>
      </w:hyperlink>
      <w:r>
        <w:rPr>
          <w:i/>
        </w:rPr>
        <w:t xml:space="preserve"> (last accessed May 30, 2018)</w:t>
      </w:r>
      <w:r>
        <w:rPr/>
        <w:t>.</w:t>
      </w:r>
      <w:bookmarkStart w:id="231" w:name="ref-creative2018"/>
      <w:bookmarkEnd w:id="231"/>
    </w:p>
    <w:p>
      <w:pPr>
        <w:pStyle w:val="Bibliography"/>
        <w:rPr/>
      </w:pPr>
      <w:r>
        <w:rPr/>
        <w:t xml:space="preserve">Networking, C. V. (2018). Cisco global cloud index: Forecast and methodology, 2016-2021. White paper. </w:t>
      </w:r>
      <w:r>
        <w:rPr>
          <w:i/>
        </w:rPr>
        <w:t>Cisco Public, San Jose</w:t>
      </w:r>
      <w:r>
        <w:rPr/>
        <w:t>.</w:t>
      </w:r>
      <w:bookmarkStart w:id="232" w:name="ref-networking2018cisco"/>
      <w:bookmarkEnd w:id="232"/>
    </w:p>
    <w:p>
      <w:pPr>
        <w:pStyle w:val="Bibliography"/>
        <w:rPr/>
      </w:pPr>
      <w:r>
        <w:rPr/>
        <w:t xml:space="preserve">Nielsen, J. (2005). Ten usability heuristics. </w:t>
      </w:r>
      <w:r>
        <w:rPr>
          <w:i/>
        </w:rPr>
        <w:t xml:space="preserve">Available online at </w:t>
      </w:r>
      <w:hyperlink r:id="rId75">
        <w:r>
          <w:rPr>
            <w:rStyle w:val="InternetLink"/>
            <w:i/>
          </w:rPr>
          <w:t>http://www.nngroup.com/articles/ten-usability-heuristics/</w:t>
        </w:r>
      </w:hyperlink>
      <w:r>
        <w:rPr>
          <w:i/>
        </w:rPr>
        <w:t xml:space="preserve"> (last accessed October 26, 2020)</w:t>
      </w:r>
      <w:r>
        <w:rPr/>
        <w:t>.</w:t>
      </w:r>
      <w:bookmarkStart w:id="233" w:name="ref-nielsen2005ten"/>
      <w:bookmarkEnd w:id="233"/>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34" w:name="ref-nobre2017scientific"/>
      <w:bookmarkEnd w:id="234"/>
    </w:p>
    <w:p>
      <w:pPr>
        <w:pStyle w:val="Bibliography"/>
        <w:rPr/>
      </w:pPr>
      <w:r>
        <w:rPr/>
        <w:t xml:space="preserve">Norman, D. (2013). </w:t>
      </w:r>
      <w:r>
        <w:rPr>
          <w:i/>
        </w:rPr>
        <w:t>The design of everyday things: Revised and expanded edition</w:t>
      </w:r>
      <w:r>
        <w:rPr/>
        <w:t>. Basic books.</w:t>
      </w:r>
      <w:bookmarkStart w:id="235" w:name="ref-norman2013design"/>
      <w:bookmarkEnd w:id="235"/>
    </w:p>
    <w:p>
      <w:pPr>
        <w:pStyle w:val="Bibliography"/>
        <w:rPr/>
      </w:pPr>
      <w:r>
        <w:rPr/>
        <w:t xml:space="preserve">Norman, D. A. (2016). </w:t>
      </w:r>
      <w:r>
        <w:rPr>
          <w:i/>
        </w:rPr>
        <w:t>Living with complexity</w:t>
      </w:r>
      <w:r>
        <w:rPr/>
        <w:t>. MIT press.</w:t>
      </w:r>
      <w:bookmarkStart w:id="236" w:name="ref-norman2016living"/>
      <w:bookmarkEnd w:id="236"/>
    </w:p>
    <w:p>
      <w:pPr>
        <w:pStyle w:val="Bibliography"/>
        <w:rPr/>
      </w:pPr>
      <w:r>
        <w:rPr/>
        <w:t xml:space="preserve">Norvig, P. (2011). The unreasonable effectiveness of data - ubc distinguished lecture series. </w:t>
      </w:r>
      <w:r>
        <w:rPr>
          <w:i/>
        </w:rPr>
        <w:t xml:space="preserve">Available online at </w:t>
      </w:r>
      <w:hyperlink r:id="rId76">
        <w:r>
          <w:rPr>
            <w:rStyle w:val="InternetLink"/>
            <w:i/>
          </w:rPr>
          <w:t>https://www.youtube.com/watch?v=yvDCzhbjYWs</w:t>
        </w:r>
      </w:hyperlink>
      <w:r>
        <w:rPr>
          <w:i/>
        </w:rPr>
        <w:t xml:space="preserve"> (last accessed May 30, 2018)</w:t>
      </w:r>
      <w:r>
        <w:rPr/>
        <w:t>.</w:t>
      </w:r>
      <w:bookmarkStart w:id="237" w:name="ref-norvig2011unreasonable"/>
      <w:bookmarkEnd w:id="237"/>
    </w:p>
    <w:p>
      <w:pPr>
        <w:pStyle w:val="Bibliography"/>
        <w:rPr/>
      </w:pPr>
      <w:r>
        <w:rPr/>
        <w:t xml:space="preserve">Norvig, P. (2012). Warning signs in experimental design and interpretation. </w:t>
      </w:r>
      <w:r>
        <w:rPr>
          <w:i/>
        </w:rPr>
        <w:t xml:space="preserve">Available online at </w:t>
      </w:r>
      <w:hyperlink r:id="rId77">
        <w:r>
          <w:rPr>
            <w:rStyle w:val="InternetLink"/>
            <w:i/>
          </w:rPr>
          <w:t>https://norvig.com/experiment-design.html</w:t>
        </w:r>
      </w:hyperlink>
      <w:r>
        <w:rPr>
          <w:i/>
        </w:rPr>
        <w:t xml:space="preserve"> (last accessed May 30, 2020)</w:t>
      </w:r>
      <w:r>
        <w:rPr/>
        <w:t>.</w:t>
      </w:r>
      <w:bookmarkStart w:id="238" w:name="ref-norvig2012warning"/>
      <w:bookmarkEnd w:id="238"/>
    </w:p>
    <w:p>
      <w:pPr>
        <w:pStyle w:val="Bibliography"/>
        <w:rPr/>
      </w:pPr>
      <w:r>
        <w:rPr/>
        <w:t xml:space="preserve">Nunberg, G. (2013). "The data are": How fetishism makes us stupid. </w:t>
      </w:r>
      <w:r>
        <w:rPr>
          <w:i/>
        </w:rPr>
        <w:t xml:space="preserve">Available online at </w:t>
      </w:r>
      <w:hyperlink r:id="rId78">
        <w:r>
          <w:rPr>
            <w:rStyle w:val="InternetLink"/>
            <w:i/>
          </w:rPr>
          <w:t>http://languagelog.ldc.upenn.edu/nll/?p=4396</w:t>
        </w:r>
      </w:hyperlink>
      <w:r>
        <w:rPr>
          <w:i/>
        </w:rPr>
        <w:t xml:space="preserve"> (last accessed September 26, 2018)</w:t>
      </w:r>
      <w:r>
        <w:rPr/>
        <w:t>.</w:t>
      </w:r>
      <w:bookmarkStart w:id="239" w:name="ref-nunberg2013data"/>
      <w:bookmarkEnd w:id="239"/>
    </w:p>
    <w:p>
      <w:pPr>
        <w:pStyle w:val="Bibliography"/>
        <w:rPr/>
      </w:pPr>
      <w:r>
        <w:rPr/>
        <w:t xml:space="preserve">O’Conor, K. (2017). GPU performance for game artists. </w:t>
      </w:r>
      <w:r>
        <w:rPr>
          <w:i/>
        </w:rPr>
        <w:t xml:space="preserve">Available online at </w:t>
      </w:r>
      <w:hyperlink r:id="rId79">
        <w:r>
          <w:rPr>
            <w:rStyle w:val="InternetLink"/>
            <w:i/>
          </w:rPr>
          <w:t>http://fragmentbuffer.com/gpu-performance-for-game-artists/</w:t>
        </w:r>
      </w:hyperlink>
      <w:r>
        <w:rPr>
          <w:i/>
        </w:rPr>
        <w:t xml:space="preserve"> (last accessed January 1, 2021)</w:t>
      </w:r>
      <w:r>
        <w:rPr/>
        <w:t>.</w:t>
      </w:r>
      <w:bookmarkStart w:id="240" w:name="ref-oconnor2017gpu"/>
      <w:bookmarkEnd w:id="240"/>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41" w:name="ref-olshannikova2015visualizing"/>
      <w:bookmarkEnd w:id="241"/>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42" w:name="ref-ott2001time"/>
      <w:bookmarkEnd w:id="242"/>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43" w:name="ref-ovadia2013role"/>
      <w:bookmarkEnd w:id="243"/>
    </w:p>
    <w:p>
      <w:pPr>
        <w:pStyle w:val="Bibliography"/>
        <w:rPr/>
      </w:pPr>
      <w:r>
        <w:rPr/>
        <w:t xml:space="preserve">Parisi, T. (2012). </w:t>
      </w:r>
      <w:r>
        <w:rPr>
          <w:i/>
        </w:rPr>
        <w:t>WebGL: Up and running</w:t>
      </w:r>
      <w:r>
        <w:rPr/>
        <w:t>. " O’Reilly Media, Inc.".</w:t>
      </w:r>
      <w:bookmarkStart w:id="244" w:name="ref-parisi2012webgl"/>
      <w:bookmarkEnd w:id="244"/>
    </w:p>
    <w:p>
      <w:pPr>
        <w:pStyle w:val="Bibliography"/>
        <w:rPr/>
      </w:pPr>
      <w:r>
        <w:rPr/>
        <w:t xml:space="preserve">Patel, A. (2020). Hexagonal grids. </w:t>
      </w:r>
      <w:r>
        <w:rPr>
          <w:i/>
        </w:rPr>
        <w:t xml:space="preserve">Available online at </w:t>
      </w:r>
      <w:r>
        <w:rPr>
          <w:rStyle w:val="InternetLink"/>
          <w:i/>
        </w:rPr>
        <w:t xml:space="preserve">https://www.redblobgames.com/grids/hexagons/ </w:t>
      </w:r>
      <w:r>
        <w:rPr>
          <w:i/>
        </w:rPr>
        <w:t>(last accessed January 1, 2021)</w:t>
      </w:r>
      <w:r>
        <w:rPr/>
        <w:t>.</w:t>
      </w:r>
      <w:bookmarkStart w:id="245" w:name="ref-patel2020hexagonal"/>
      <w:bookmarkEnd w:id="24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46" w:name="ref-paakkonen2015reference"/>
      <w:bookmarkEnd w:id="24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47" w:name="ref-peuquet1994s"/>
      <w:bookmarkEnd w:id="247"/>
    </w:p>
    <w:p>
      <w:pPr>
        <w:pStyle w:val="Bibliography"/>
        <w:rPr/>
      </w:pPr>
      <w:r>
        <w:rPr/>
        <w:t xml:space="preserve">Pinker, S. (2015). </w:t>
      </w:r>
      <w:r>
        <w:rPr>
          <w:i/>
        </w:rPr>
        <w:t>The sense of style: The thinking person’s guide to writing in the 21st century</w:t>
      </w:r>
      <w:r>
        <w:rPr/>
        <w:t>. Penguin Books.</w:t>
      </w:r>
      <w:bookmarkStart w:id="248" w:name="ref-pinker2015sense"/>
      <w:bookmarkEnd w:id="24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49" w:name="ref-puschmann2014big"/>
      <w:bookmarkEnd w:id="249"/>
    </w:p>
    <w:p>
      <w:pPr>
        <w:pStyle w:val="Bibliography"/>
        <w:rPr/>
      </w:pPr>
      <w:r>
        <w:rPr/>
        <w:t xml:space="preserve">RegionBound. (2020). Region-aware clustering. </w:t>
      </w:r>
      <w:r>
        <w:rPr>
          <w:i/>
        </w:rPr>
        <w:t xml:space="preserve">Available online at </w:t>
      </w:r>
      <w:hyperlink r:id="rId80">
        <w:r>
          <w:rPr>
            <w:rStyle w:val="InternetLink"/>
            <w:i/>
          </w:rPr>
          <w:t>https://regionbound.com/region-aware-marker-clustering-for-maps</w:t>
        </w:r>
      </w:hyperlink>
      <w:r>
        <w:rPr>
          <w:i/>
        </w:rPr>
        <w:t>, (last accessed January 1, 2021)</w:t>
      </w:r>
      <w:r>
        <w:rPr/>
        <w:t>.</w:t>
      </w:r>
      <w:bookmarkStart w:id="250" w:name="ref-region2020aware"/>
      <w:bookmarkEnd w:id="250"/>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51" w:name="ref-robinson2017geospatial"/>
      <w:bookmarkEnd w:id="251"/>
    </w:p>
    <w:p>
      <w:pPr>
        <w:pStyle w:val="Bibliography"/>
        <w:rPr/>
      </w:pPr>
      <w:r>
        <w:rPr/>
        <w:t xml:space="preserve">Rouse, M. (2018). Cloud computing. </w:t>
      </w:r>
      <w:r>
        <w:rPr>
          <w:i/>
        </w:rPr>
        <w:t xml:space="preserve">Available online at </w:t>
      </w:r>
      <w:hyperlink r:id="rId81">
        <w:r>
          <w:rPr>
            <w:rStyle w:val="InternetLink"/>
            <w:i/>
          </w:rPr>
          <w:t>https://searchcloudcomputing.techtarget.com/definition/cloud-computing</w:t>
        </w:r>
      </w:hyperlink>
      <w:r>
        <w:rPr>
          <w:i/>
        </w:rPr>
        <w:t xml:space="preserve"> (last accessed May 30, 2018)</w:t>
      </w:r>
      <w:r>
        <w:rPr/>
        <w:t>.</w:t>
      </w:r>
      <w:bookmarkStart w:id="252" w:name="ref-rouse2018cloud"/>
      <w:bookmarkEnd w:id="252"/>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53" w:name="ref-sahr2003geodesic"/>
      <w:bookmarkEnd w:id="253"/>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54" w:name="ref-scott1979optimal"/>
      <w:bookmarkEnd w:id="254"/>
    </w:p>
    <w:p>
      <w:pPr>
        <w:pStyle w:val="Bibliography"/>
        <w:rPr/>
      </w:pPr>
      <w:r>
        <w:rPr/>
        <w:t xml:space="preserve">Shane, J. (2019). </w:t>
      </w:r>
      <w:r>
        <w:rPr>
          <w:i/>
        </w:rPr>
        <w:t>You look like a thing and i love you: How artificial intelligence works and why it’s making the world a weirder place</w:t>
      </w:r>
      <w:r>
        <w:rPr/>
        <w:t>. Voracious.</w:t>
      </w:r>
      <w:bookmarkStart w:id="255" w:name="ref-shane2019you"/>
      <w:bookmarkEnd w:id="255"/>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56" w:name="ref-shekhar2014benchmarking"/>
      <w:bookmarkEnd w:id="256"/>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57" w:name="ref-shekhar2012spatial"/>
      <w:bookmarkEnd w:id="257"/>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58" w:name="ref-shelton2017spatialities"/>
      <w:bookmarkEnd w:id="258"/>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59" w:name="ref-shin2015ecological"/>
      <w:bookmarkEnd w:id="259"/>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0" w:name="ref-shneiderman2003eyes"/>
      <w:bookmarkEnd w:id="260"/>
    </w:p>
    <w:p>
      <w:pPr>
        <w:pStyle w:val="Bibliography"/>
        <w:rPr/>
      </w:pPr>
      <w:r>
        <w:rPr/>
        <w:t xml:space="preserve">Siegfried, T. (2013). Why big data is bad for science. </w:t>
      </w:r>
      <w:r>
        <w:rPr>
          <w:i/>
        </w:rPr>
        <w:t>Science News</w:t>
      </w:r>
      <w:r>
        <w:rPr/>
        <w:t xml:space="preserve">, </w:t>
      </w:r>
      <w:r>
        <w:rPr>
          <w:i/>
        </w:rPr>
        <w:t>26</w:t>
      </w:r>
      <w:r>
        <w:rPr/>
        <w:t>.</w:t>
      </w:r>
      <w:bookmarkStart w:id="261" w:name="ref-siegfried2013big"/>
      <w:bookmarkEnd w:id="261"/>
    </w:p>
    <w:p>
      <w:pPr>
        <w:pStyle w:val="Bibliography"/>
        <w:rPr/>
      </w:pPr>
      <w:r>
        <w:rPr/>
        <w:t xml:space="preserve">Silver, N. (2012). </w:t>
      </w:r>
      <w:r>
        <w:rPr>
          <w:i/>
        </w:rPr>
        <w:t>The signal and the noise: Why so many predictions fail–but some don’t</w:t>
      </w:r>
      <w:r>
        <w:rPr/>
        <w:t>. Penguin.</w:t>
      </w:r>
      <w:bookmarkStart w:id="262" w:name="ref-silver2012signal"/>
      <w:bookmarkEnd w:id="262"/>
    </w:p>
    <w:p>
      <w:pPr>
        <w:pStyle w:val="Bibliography"/>
        <w:rPr/>
      </w:pPr>
      <w:r>
        <w:rPr/>
        <w:t xml:space="preserve">Slaughter, N. (2017). Designing maps for mobile devices. </w:t>
      </w:r>
      <w:r>
        <w:rPr>
          <w:i/>
        </w:rPr>
        <w:t xml:space="preserve">Available online at </w:t>
      </w:r>
      <w:hyperlink r:id="rId82">
        <w:r>
          <w:rPr>
            <w:rStyle w:val="InternetLink"/>
            <w:i/>
          </w:rPr>
          <w:t>https://blog.mapbox.com/designing-maps-for-mobile-devices-32d2e49d2096</w:t>
        </w:r>
      </w:hyperlink>
      <w:r>
        <w:rPr>
          <w:i/>
        </w:rPr>
        <w:t xml:space="preserve"> (last accessed January 1, 2021)</w:t>
      </w:r>
      <w:r>
        <w:rPr/>
        <w:t>.</w:t>
      </w:r>
      <w:bookmarkStart w:id="263" w:name="ref-slaughter2017designing"/>
      <w:bookmarkEnd w:id="263"/>
    </w:p>
    <w:p>
      <w:pPr>
        <w:pStyle w:val="Bibliography"/>
        <w:rPr/>
      </w:pPr>
      <w:r>
        <w:rPr/>
        <w:t xml:space="preserve">Stanová, M. (2016). </w:t>
      </w:r>
      <w:r>
        <w:rPr>
          <w:i/>
        </w:rPr>
        <w:t>Algorithms in art</w:t>
      </w:r>
      <w:r>
        <w:rPr/>
        <w:t>. Academy of Fine Arts in Prague &amp; CEE PhotoFund.</w:t>
      </w:r>
      <w:bookmarkStart w:id="264" w:name="ref-stanova2016algorithms"/>
      <w:bookmarkEnd w:id="264"/>
    </w:p>
    <w:p>
      <w:pPr>
        <w:pStyle w:val="Bibliography"/>
        <w:rPr/>
      </w:pPr>
      <w:r>
        <w:rPr/>
        <w:t xml:space="preserve">statista.com. (2018). Data center storage capacity worldwide from 2016 to 2021, by segment (in exabytes). </w:t>
      </w:r>
      <w:r>
        <w:rPr>
          <w:i/>
        </w:rPr>
        <w:t xml:space="preserve">Available online at </w:t>
      </w:r>
      <w:hyperlink r:id="rId83">
        <w:r>
          <w:rPr>
            <w:rStyle w:val="InternetLink"/>
            <w:i/>
          </w:rPr>
          <w:t>https://www.statista.com/statistics/638593/worldwide-data-center-storage-capacity-cloud-vs-traditional/</w:t>
        </w:r>
      </w:hyperlink>
      <w:r>
        <w:rPr>
          <w:i/>
        </w:rPr>
        <w:t xml:space="preserve"> (last accessed May 30, 2018)</w:t>
      </w:r>
      <w:r>
        <w:rPr/>
        <w:t>.</w:t>
      </w:r>
      <w:bookmarkStart w:id="265" w:name="ref-statista2018data"/>
      <w:bookmarkEnd w:id="265"/>
    </w:p>
    <w:p>
      <w:pPr>
        <w:pStyle w:val="Bibliography"/>
        <w:rPr/>
      </w:pPr>
      <w:r>
        <w:rPr/>
        <w:t xml:space="preserve">Stevens, S. S. (1946). On the theory of scales of measurement. </w:t>
      </w:r>
      <w:r>
        <w:rPr>
          <w:i/>
        </w:rPr>
        <w:t>Science</w:t>
      </w:r>
      <w:r>
        <w:rPr/>
        <w:t>. year.</w:t>
      </w:r>
      <w:bookmarkStart w:id="266" w:name="ref-stevens1946theory"/>
      <w:bookmarkEnd w:id="266"/>
    </w:p>
    <w:p>
      <w:pPr>
        <w:pStyle w:val="Bibliography"/>
        <w:rPr/>
      </w:pPr>
      <w:r>
        <w:rPr/>
        <w:t xml:space="preserve">Storm, D. (2012). Big data makes things better. </w:t>
      </w:r>
      <w:r>
        <w:rPr>
          <w:i/>
        </w:rPr>
        <w:t xml:space="preserve">Available online at </w:t>
      </w:r>
      <w:hyperlink r:id="rId84">
        <w:r>
          <w:rPr>
            <w:rStyle w:val="InternetLink"/>
            <w:i/>
          </w:rPr>
          <w:t>insights.dice.com/2012/08/03/big-data-makes-things-better/</w:t>
        </w:r>
      </w:hyperlink>
      <w:r>
        <w:rPr>
          <w:i/>
        </w:rPr>
        <w:t xml:space="preserve"> (last accessed December 29, 2016)</w:t>
      </w:r>
      <w:r>
        <w:rPr/>
        <w:t>.</w:t>
      </w:r>
      <w:bookmarkStart w:id="267" w:name="ref-storm2012big"/>
      <w:bookmarkEnd w:id="267"/>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68" w:name="ref-sturges1926choice"/>
      <w:bookmarkEnd w:id="268"/>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69" w:name="ref-suthaharan2014big"/>
      <w:bookmarkEnd w:id="269"/>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0" w:name="ref-swan2015philosophy"/>
      <w:bookmarkEnd w:id="270"/>
    </w:p>
    <w:p>
      <w:pPr>
        <w:pStyle w:val="Bibliography"/>
        <w:rPr/>
      </w:pPr>
      <w:r>
        <w:rPr/>
        <w:t xml:space="preserve">Taleb, N. N. (2007). </w:t>
      </w:r>
      <w:r>
        <w:rPr>
          <w:i/>
        </w:rPr>
        <w:t>The black swan: The impact of the highly improbable</w:t>
      </w:r>
      <w:r>
        <w:rPr/>
        <w:t xml:space="preserve"> (Vol. 2). Random house.</w:t>
      </w:r>
      <w:bookmarkStart w:id="271" w:name="ref-taleb2007black"/>
      <w:bookmarkEnd w:id="271"/>
    </w:p>
    <w:p>
      <w:pPr>
        <w:pStyle w:val="Bibliography"/>
        <w:rPr/>
      </w:pPr>
      <w:r>
        <w:rPr/>
        <w:t xml:space="preserve">Taleb, N. N. (2012). </w:t>
      </w:r>
      <w:r>
        <w:rPr>
          <w:i/>
        </w:rPr>
        <w:t>Antifragile: Things that gain from disorder</w:t>
      </w:r>
      <w:r>
        <w:rPr/>
        <w:t xml:space="preserve"> (Vol. 3). Random House Incorporated.</w:t>
      </w:r>
      <w:bookmarkStart w:id="272" w:name="ref-taleb2012antifragile"/>
      <w:bookmarkEnd w:id="27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73" w:name="ref-thakuriah2017big"/>
      <w:bookmarkEnd w:id="273"/>
    </w:p>
    <w:p>
      <w:pPr>
        <w:pStyle w:val="Bibliography"/>
        <w:rPr/>
      </w:pPr>
      <w:r>
        <w:rPr/>
        <w:t xml:space="preserve">Thatcher, J., Shears, A., &amp; Eckert, J. (2018). </w:t>
      </w:r>
      <w:r>
        <w:rPr>
          <w:i/>
        </w:rPr>
        <w:t>Thinking big data in geography: New regimes, new research</w:t>
      </w:r>
      <w:r>
        <w:rPr/>
        <w:t>. U of Nebraska Press.</w:t>
      </w:r>
      <w:bookmarkStart w:id="274" w:name="ref-thatcher2018thinking"/>
      <w:bookmarkEnd w:id="274"/>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75" w:name="ref-thomas2005illuminating"/>
      <w:bookmarkEnd w:id="275"/>
    </w:p>
    <w:p>
      <w:pPr>
        <w:pStyle w:val="Bibliography"/>
        <w:rPr/>
      </w:pPr>
      <w:r>
        <w:rPr/>
        <w:t xml:space="preserve">Thompson, N. C., Greenewald, K., Lee, K., &amp; Manso, G. F. (2020). The computational limits of deep learning. </w:t>
      </w:r>
      <w:r>
        <w:rPr>
          <w:i/>
        </w:rPr>
        <w:t>arXiv preprint arXiv:2007.05558</w:t>
      </w:r>
      <w:r>
        <w:rPr/>
        <w:t>.</w:t>
      </w:r>
      <w:bookmarkStart w:id="276" w:name="ref-thompson2020computational"/>
      <w:bookmarkEnd w:id="276"/>
    </w:p>
    <w:p>
      <w:pPr>
        <w:pStyle w:val="Bibliography"/>
        <w:rPr/>
      </w:pPr>
      <w:r>
        <w:rPr/>
        <w:t xml:space="preserve">Thompson, S. A., &amp; Warzel, C. (2019). One nation, tracked. </w:t>
      </w:r>
      <w:r>
        <w:rPr>
          <w:i/>
        </w:rPr>
        <w:t xml:space="preserve">Available online at </w:t>
      </w:r>
      <w:hyperlink r:id="rId85">
        <w:r>
          <w:rPr>
            <w:rStyle w:val="InternetLink"/>
            <w:i/>
          </w:rPr>
          <w:t>https://www.nytimes.com/interactive/2019/12/19/opinion/location-tracking-cell-phone.html</w:t>
        </w:r>
      </w:hyperlink>
      <w:r>
        <w:rPr>
          <w:i/>
        </w:rPr>
        <w:t xml:space="preserve"> (last accessed January 1, 2021)</w:t>
      </w:r>
      <w:r>
        <w:rPr/>
        <w:t>.</w:t>
      </w:r>
      <w:bookmarkStart w:id="277" w:name="ref-thompson2019one"/>
      <w:bookmarkEnd w:id="277"/>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78" w:name="ref-tran2017extracting"/>
      <w:bookmarkEnd w:id="278"/>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79" w:name="ref-tufte1998visual"/>
      <w:bookmarkEnd w:id="279"/>
    </w:p>
    <w:p>
      <w:pPr>
        <w:pStyle w:val="Bibliography"/>
        <w:rPr/>
      </w:pPr>
      <w:r>
        <w:rPr/>
        <w:t xml:space="preserve">Turner-Trauring, I. (2020). Process large datasets without running out of memory. </w:t>
      </w:r>
      <w:r>
        <w:rPr>
          <w:i/>
        </w:rPr>
        <w:t xml:space="preserve">Available online at </w:t>
      </w:r>
      <w:hyperlink r:id="rId86">
        <w:r>
          <w:rPr>
            <w:rStyle w:val="InternetLink"/>
            <w:i/>
          </w:rPr>
          <w:t>https://pythonspeed.com/memory/</w:t>
        </w:r>
      </w:hyperlink>
      <w:r>
        <w:rPr>
          <w:i/>
        </w:rPr>
        <w:t xml:space="preserve"> (last accessed October 26, 2020)</w:t>
      </w:r>
      <w:r>
        <w:rPr/>
        <w:t>.</w:t>
      </w:r>
      <w:bookmarkStart w:id="280" w:name="ref-turner2020process"/>
      <w:bookmarkEnd w:id="280"/>
    </w:p>
    <w:p>
      <w:pPr>
        <w:pStyle w:val="Bibliography"/>
        <w:rPr/>
      </w:pPr>
      <w:r>
        <w:rPr/>
        <w:t xml:space="preserve">UNECE. (2013). UNECE - united nations economic commission for europe. </w:t>
      </w:r>
      <w:r>
        <w:rPr>
          <w:i/>
        </w:rPr>
        <w:t xml:space="preserve">Available online at </w:t>
      </w:r>
      <w:hyperlink r:id="rId87">
        <w:r>
          <w:rPr>
            <w:rStyle w:val="InternetLink"/>
            <w:i/>
          </w:rPr>
          <w:t>https://statswiki.unece.org/display/bigdata/Classification+of+Types+of+Big+Data</w:t>
        </w:r>
      </w:hyperlink>
      <w:r>
        <w:rPr>
          <w:i/>
        </w:rPr>
        <w:t xml:space="preserve"> (last accessed August 26, 2018)</w:t>
      </w:r>
      <w:r>
        <w:rPr/>
        <w:t>.</w:t>
      </w:r>
      <w:bookmarkStart w:id="281" w:name="ref-unce2013"/>
      <w:bookmarkEnd w:id="281"/>
    </w:p>
    <w:p>
      <w:pPr>
        <w:pStyle w:val="Bibliography"/>
        <w:rPr/>
      </w:pPr>
      <w:r>
        <w:rPr/>
        <w:t xml:space="preserve">Uprichard, E. (2013). Focus: Big data, little questions? </w:t>
      </w:r>
      <w:r>
        <w:rPr>
          <w:i/>
        </w:rPr>
        <w:t>Discover Society</w:t>
      </w:r>
      <w:r>
        <w:rPr/>
        <w:t>, (1). Social Research Publications.</w:t>
      </w:r>
      <w:bookmarkStart w:id="282" w:name="ref-uprichard2013focus"/>
      <w:bookmarkEnd w:id="282"/>
    </w:p>
    <w:p>
      <w:pPr>
        <w:pStyle w:val="Bibliography"/>
        <w:rPr/>
      </w:pPr>
      <w:r>
        <w:rPr/>
        <w:t xml:space="preserve">Urban, T. (2013). Putting time in perspective. </w:t>
      </w:r>
      <w:r>
        <w:rPr>
          <w:i/>
        </w:rPr>
        <w:t xml:space="preserve">Available online at </w:t>
      </w:r>
      <w:hyperlink r:id="rId88">
        <w:r>
          <w:rPr>
            <w:rStyle w:val="InternetLink"/>
            <w:i/>
          </w:rPr>
          <w:t>https://waitbutwhy.com/2013/08/putting-time-in-perspective.html</w:t>
        </w:r>
      </w:hyperlink>
      <w:r>
        <w:rPr>
          <w:i/>
        </w:rPr>
        <w:t xml:space="preserve"> (last accessed January 1, 2021)</w:t>
      </w:r>
      <w:r>
        <w:rPr/>
        <w:t>.</w:t>
      </w:r>
      <w:bookmarkStart w:id="283" w:name="ref-urban2013putting"/>
      <w:bookmarkEnd w:id="283"/>
    </w:p>
    <w:p>
      <w:pPr>
        <w:pStyle w:val="Bibliography"/>
        <w:rPr/>
      </w:pPr>
      <w:r>
        <w:rPr/>
        <w:t xml:space="preserve">Van Rijmenam, M. (2013). Why the 3v’s are not sufficient to describe big data. </w:t>
      </w:r>
      <w:r>
        <w:rPr>
          <w:i/>
        </w:rPr>
        <w:t xml:space="preserve">Available online at </w:t>
      </w:r>
      <w:hyperlink r:id="rId89">
        <w:r>
          <w:rPr>
            <w:rStyle w:val="InternetLink"/>
            <w:i/>
          </w:rPr>
          <w:t>http://www. bigdata-startups.com/3vs-sufficient-describe-big-data</w:t>
        </w:r>
      </w:hyperlink>
      <w:r>
        <w:rPr>
          <w:rStyle w:val="InternetLink"/>
          <w:i/>
        </w:rPr>
        <w:t xml:space="preserve"> </w:t>
      </w:r>
      <w:r>
        <w:rPr>
          <w:i/>
        </w:rPr>
        <w:t>(last accessed December 29, 2016)</w:t>
      </w:r>
      <w:r>
        <w:rPr/>
        <w:t>.</w:t>
      </w:r>
      <w:bookmarkStart w:id="284" w:name="ref-van20133v"/>
      <w:bookmarkEnd w:id="284"/>
    </w:p>
    <w:p>
      <w:pPr>
        <w:pStyle w:val="Bibliography"/>
        <w:rPr/>
      </w:pPr>
      <w:r>
        <w:rPr/>
        <w:t xml:space="preserve">Van Wijk, J. J. (2005). The value of visualization. In </w:t>
      </w:r>
      <w:r>
        <w:rPr>
          <w:i/>
        </w:rPr>
        <w:t>VIS 05. IEEE visualization, 2005.</w:t>
      </w:r>
      <w:r>
        <w:rPr/>
        <w:t xml:space="preserve"> (pp. 79–86). IEEE.</w:t>
      </w:r>
      <w:bookmarkStart w:id="285" w:name="ref-van2005value"/>
      <w:bookmarkEnd w:id="285"/>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86" w:name="ref-verhein2008mining"/>
      <w:bookmarkEnd w:id="286"/>
    </w:p>
    <w:p>
      <w:pPr>
        <w:pStyle w:val="Bibliography"/>
        <w:rPr/>
      </w:pPr>
      <w:r>
        <w:rPr/>
        <w:t xml:space="preserve">Victor, B. (2017). Explorable explanations. </w:t>
      </w:r>
      <w:r>
        <w:rPr>
          <w:i/>
        </w:rPr>
        <w:t xml:space="preserve">Available online at </w:t>
      </w:r>
      <w:hyperlink r:id="rId90">
        <w:r>
          <w:rPr>
            <w:rStyle w:val="InternetLink"/>
            <w:i/>
          </w:rPr>
          <w:t>http://worrydream.com/ExplorableExplanations/</w:t>
        </w:r>
      </w:hyperlink>
      <w:r>
        <w:rPr>
          <w:i/>
        </w:rPr>
        <w:t xml:space="preserve"> (last accessed April 29, 2021)</w:t>
      </w:r>
      <w:r>
        <w:rPr/>
        <w:t>.</w:t>
      </w:r>
      <w:bookmarkStart w:id="287" w:name="ref-victor2011explorable"/>
      <w:bookmarkEnd w:id="287"/>
    </w:p>
    <w:p>
      <w:pPr>
        <w:pStyle w:val="Bibliography"/>
        <w:rPr/>
      </w:pPr>
      <w:r>
        <w:rPr/>
        <w:t xml:space="preserve">Vivo, P. G., &amp; Lowe, J. (2015). The book of shaders. </w:t>
      </w:r>
      <w:r>
        <w:rPr>
          <w:i/>
        </w:rPr>
        <w:t xml:space="preserve">Available online at </w:t>
      </w:r>
      <w:hyperlink r:id="rId91">
        <w:r>
          <w:rPr>
            <w:rStyle w:val="InternetLink"/>
            <w:i/>
          </w:rPr>
          <w:t>httes://thebookofshaders.com</w:t>
        </w:r>
      </w:hyperlink>
      <w:r>
        <w:rPr>
          <w:i/>
        </w:rPr>
        <w:t>, (last accessed January 1, 2021)</w:t>
      </w:r>
      <w:r>
        <w:rPr/>
        <w:t>.</w:t>
      </w:r>
      <w:bookmarkStart w:id="288" w:name="ref-vivo2015book"/>
      <w:bookmarkEnd w:id="288"/>
    </w:p>
    <w:p>
      <w:pPr>
        <w:pStyle w:val="Bibliography"/>
        <w:rPr/>
      </w:pPr>
      <w:r>
        <w:rPr/>
        <w:t xml:space="preserve">Voss, A., Lvov, I., &amp; Lewis, J. (2012). The small big data manifesto. </w:t>
      </w:r>
      <w:r>
        <w:rPr>
          <w:i/>
        </w:rPr>
        <w:t xml:space="preserve">Available online at </w:t>
      </w:r>
      <w:hyperlink r:id="rId92">
        <w:r>
          <w:rPr>
            <w:rStyle w:val="InternetLink"/>
            <w:i/>
          </w:rPr>
          <w:t>https://smallbigdata.github.io/manifesto.html</w:t>
        </w:r>
      </w:hyperlink>
      <w:r>
        <w:rPr>
          <w:i/>
        </w:rPr>
        <w:t xml:space="preserve"> (last accessed October 26, 2020)</w:t>
      </w:r>
      <w:r>
        <w:rPr/>
        <w:t>.</w:t>
      </w:r>
      <w:bookmarkStart w:id="289" w:name="ref-voss2017small"/>
      <w:bookmarkEnd w:id="289"/>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0" w:name="ref-walny2019data"/>
      <w:bookmarkEnd w:id="290"/>
    </w:p>
    <w:p>
      <w:pPr>
        <w:pStyle w:val="Bibliography"/>
        <w:rPr/>
      </w:pPr>
      <w:r>
        <w:rPr/>
        <w:t xml:space="preserve">Wamba, S. F., Akter, S., Edwards, A., Chopin, G., &amp; Gnanzou, D. (2015). How “big data” can make big impact: Findings from a systematic review and a longitudinal case study. </w:t>
      </w:r>
      <w:r>
        <w:rPr>
          <w:i/>
        </w:rPr>
        <w:t>International Journal of Production Economics</w:t>
      </w:r>
      <w:r>
        <w:rPr/>
        <w:t xml:space="preserve">, </w:t>
      </w:r>
      <w:r>
        <w:rPr>
          <w:i/>
        </w:rPr>
        <w:t>165</w:t>
      </w:r>
      <w:r>
        <w:rPr/>
        <w:t>, 234–246. Elsevier.</w:t>
      </w:r>
      <w:bookmarkStart w:id="291" w:name="ref-wamba2015big"/>
      <w:bookmarkEnd w:id="291"/>
    </w:p>
    <w:p>
      <w:pPr>
        <w:pStyle w:val="Bibliography"/>
        <w:rPr/>
      </w:pPr>
      <w:r>
        <w:rPr/>
        <w:t xml:space="preserve">Weckmüller, D. (2019). Using hyperloglog with leaflet-hexbins. </w:t>
      </w:r>
      <w:r>
        <w:rPr>
          <w:i/>
        </w:rPr>
        <w:t xml:space="preserve">Available online at </w:t>
      </w:r>
      <w:hyperlink r:id="rId93">
        <w:r>
          <w:rPr>
            <w:rStyle w:val="InternetLink"/>
            <w:i/>
          </w:rPr>
          <w:t>https://geo.rocks/post/hexbins-js-hll/</w:t>
        </w:r>
      </w:hyperlink>
      <w:r>
        <w:rPr>
          <w:i/>
        </w:rPr>
        <w:t xml:space="preserve"> (last accessed January 1, 2021)</w:t>
      </w:r>
      <w:r>
        <w:rPr/>
        <w:t>.</w:t>
      </w:r>
      <w:bookmarkStart w:id="292" w:name="ref-weckmuller2019hyper"/>
      <w:bookmarkEnd w:id="292"/>
    </w:p>
    <w:p>
      <w:pPr>
        <w:pStyle w:val="Bibliography"/>
        <w:rPr/>
      </w:pPr>
      <w:r>
        <w:rPr/>
        <w:t xml:space="preserve">West, G. (2013). Big data needs a big theory to go with it. </w:t>
      </w:r>
      <w:r>
        <w:rPr>
          <w:i/>
        </w:rPr>
        <w:t>Scientific American, May</w:t>
      </w:r>
      <w:r>
        <w:rPr/>
        <w:t xml:space="preserve">, </w:t>
      </w:r>
      <w:r>
        <w:rPr>
          <w:i/>
        </w:rPr>
        <w:t>15</w:t>
      </w:r>
      <w:r>
        <w:rPr/>
        <w:t>.</w:t>
      </w:r>
      <w:bookmarkStart w:id="293" w:name="ref-west2013big"/>
      <w:bookmarkEnd w:id="293"/>
    </w:p>
    <w:p>
      <w:pPr>
        <w:pStyle w:val="Bibliography"/>
        <w:rPr/>
      </w:pPr>
      <w:r>
        <w:rPr/>
        <w:t xml:space="preserve">Widman, J. (2014). When new relic says “data helps,” we’re saying it right. </w:t>
      </w:r>
      <w:r>
        <w:rPr>
          <w:i/>
        </w:rPr>
        <w:t xml:space="preserve">Available online at </w:t>
      </w:r>
      <w:hyperlink r:id="rId94">
        <w:r>
          <w:rPr>
            <w:rStyle w:val="InternetLink"/>
            <w:i/>
          </w:rPr>
          <w:t>https://blog.newrelic.com/culture/data-is-vs-data-are/</w:t>
        </w:r>
      </w:hyperlink>
      <w:r>
        <w:rPr>
          <w:i/>
        </w:rPr>
        <w:t xml:space="preserve"> (last accessed September 26, 2018)</w:t>
      </w:r>
      <w:r>
        <w:rPr/>
        <w:t>.</w:t>
      </w:r>
      <w:bookmarkStart w:id="294" w:name="ref-widman2014when"/>
      <w:bookmarkEnd w:id="294"/>
    </w:p>
    <w:p>
      <w:pPr>
        <w:pStyle w:val="Bibliography"/>
        <w:rPr/>
      </w:pPr>
      <w:r>
        <w:rPr/>
        <w:t>Willenskomer, I. (2017). Creating usability with motion: The ux in motion manifesto. Retrieved.</w:t>
      </w:r>
      <w:bookmarkStart w:id="295" w:name="ref-willenskomer2017creating"/>
      <w:bookmarkEnd w:id="295"/>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96" w:name="ref-wilson2017big"/>
      <w:bookmarkEnd w:id="296"/>
    </w:p>
    <w:p>
      <w:pPr>
        <w:pStyle w:val="Bibliography"/>
        <w:rPr/>
      </w:pPr>
      <w:r>
        <w:rPr/>
        <w:t xml:space="preserve">Woodruff, A. (2015). Blindfolded cartography. </w:t>
      </w:r>
      <w:r>
        <w:rPr>
          <w:i/>
        </w:rPr>
        <w:t xml:space="preserve">Available online at </w:t>
      </w:r>
      <w:hyperlink r:id="rId95">
        <w:r>
          <w:rPr>
            <w:rStyle w:val="InternetLink"/>
            <w:i/>
          </w:rPr>
          <w:t>https://www.youtube.com/watch?v=e_00WVa3GJA</w:t>
        </w:r>
      </w:hyperlink>
      <w:r>
        <w:rPr>
          <w:i/>
        </w:rPr>
        <w:t xml:space="preserve"> (last accessed April 29, 2021)</w:t>
      </w:r>
      <w:r>
        <w:rPr/>
        <w:t>.</w:t>
      </w:r>
      <w:bookmarkStart w:id="297" w:name="ref-woodruff2015blindfolded"/>
      <w:bookmarkEnd w:id="297"/>
    </w:p>
    <w:p>
      <w:pPr>
        <w:pStyle w:val="Bibliography"/>
        <w:rPr/>
      </w:pPr>
      <w:r>
        <w:rPr/>
        <w:t xml:space="preserve">Worboys, M. F., &amp; Duckham, M. (2004). </w:t>
      </w:r>
      <w:r>
        <w:rPr>
          <w:i/>
        </w:rPr>
        <w:t>GIS: A computing perspective</w:t>
      </w:r>
      <w:r>
        <w:rPr/>
        <w:t>. CRC press.</w:t>
      </w:r>
    </w:p>
    <w:p>
      <w:pPr>
        <w:pStyle w:val="Bibliography"/>
        <w:rPr/>
      </w:pPr>
      <w:bookmarkStart w:id="298" w:name="ref-worboys2004gis"/>
      <w:bookmarkEnd w:id="298"/>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99" w:name="ref-yao2018big"/>
      <w:bookmarkEnd w:id="299"/>
    </w:p>
    <w:p>
      <w:pPr>
        <w:pStyle w:val="Bibliography"/>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p>
      <w:pPr>
        <w:pStyle w:val="Bibliography"/>
        <w:rPr/>
      </w:pPr>
      <w:r>
        <w:rPr/>
      </w:r>
    </w:p>
    <w:p>
      <w:pPr>
        <w:pStyle w:val="Heading1"/>
        <w:rPr/>
      </w:pPr>
      <w:bookmarkStart w:id="300" w:name="__RefHeading___Toc9395_3967355729"/>
      <w:bookmarkStart w:id="301" w:name="X172885d50678a8ae4c4746c65bb50652f2e9dce"/>
      <w:bookmarkEnd w:id="300"/>
      <w:r>
        <w:rPr/>
        <w:t>Appendix A: Big data related research challenges and opportunities for cartography</w:t>
      </w:r>
      <w:bookmarkEnd w:id="301"/>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bookmarkStart w:id="306" w:name="__RefHeading___Toc9401_3967355729"/>
      <w:bookmarkStart w:id="307" w:name="appendix-b-hexbin-explorer"/>
      <w:bookmarkEnd w:id="306"/>
      <w:r>
        <w:rPr/>
        <w:t>Appendix B: Hexbin explorer</w:t>
      </w:r>
      <w:bookmarkEnd w:id="307"/>
    </w:p>
    <w:p>
      <w:pPr>
        <w:pStyle w:val="FirstParagraph"/>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100"/>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bookmarkStart w:id="308" w:name="__RefHeading___Toc9403_3967355729"/>
      <w:bookmarkStart w:id="309" w:name="appendix-c-lockdown-traffic"/>
      <w:bookmarkEnd w:id="308"/>
      <w:r>
        <w:rPr/>
        <w:t>Appendix C: Lockdown traffic</w:t>
      </w:r>
      <w:bookmarkEnd w:id="309"/>
    </w:p>
    <w:p>
      <w:pPr>
        <w:pStyle w:val="FirstParagraph"/>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102"/>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pPr>
      <w:r>
        <w:rPr/>
        <w:drawing>
          <wp:inline distT="0" distB="0" distL="114935" distR="114935">
            <wp:extent cx="3987800" cy="7590790"/>
            <wp:effectExtent l="0" t="0" r="0" b="0"/>
            <wp:doc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3987800" cy="7590790"/>
                    </a:xfrm>
                    <a:prstGeom prst="rect">
                      <a:avLst/>
                    </a:prstGeom>
                  </pic:spPr>
                </pic:pic>
              </a:graphicData>
            </a:graphic>
          </wp:inline>
        </w:drawing>
      </w:r>
    </w:p>
    <w:p>
      <w:pPr>
        <w:pStyle w:val="ImageCaption"/>
        <w:spacing w:before="0" w:after="120"/>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Fira Sans Medium">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r>
      <w:r>
        <w:rPr/>
        <w:softHyphen/>
      </w:r>
      <w:r>
        <w:rPr/>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
    <w:lvlOverride w:ilvl="0">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 w:numId="86">
    <w:abstractNumId w:val="3"/>
  </w:num>
  <w:num w:numId="87">
    <w:abstractNumId w:val="3"/>
  </w:num>
  <w:num w:numId="88">
    <w:abstractNumId w:val="3"/>
  </w:num>
  <w:num w:numId="89">
    <w:abstractNumId w:val="3"/>
  </w:num>
  <w:num w:numId="90">
    <w:abstractNumId w:val="3"/>
  </w:num>
  <w:num w:numId="91">
    <w:abstractNumId w:val="3"/>
  </w:num>
  <w:num w:numId="92">
    <w:abstractNumId w:val="3"/>
  </w:num>
  <w:num w:numId="93">
    <w:abstractNumId w:val="3"/>
  </w:num>
  <w:num w:numId="94">
    <w:abstractNumId w:val="3"/>
  </w:num>
  <w:num w:numId="95">
    <w:abstractNumId w:val="3"/>
  </w:num>
  <w:num w:numId="96">
    <w:abstractNumId w:val="2"/>
    <w:lvlOverride w:ilvl="0">
      <w:startOverride w:val="1"/>
    </w:lvlOverride>
  </w:num>
  <w:num w:numId="97">
    <w:abstractNumId w:val="2"/>
  </w:num>
  <w:num w:numId="98">
    <w:abstractNumId w:val="2"/>
  </w:num>
  <w:num w:numId="99">
    <w:abstractNumId w:val="3"/>
  </w:num>
  <w:num w:numId="100">
    <w:abstractNumId w:val="3"/>
  </w:num>
  <w:num w:numId="101">
    <w:abstractNumId w:val="3"/>
  </w:num>
  <w:num w:numId="102">
    <w:abstractNumId w:val="3"/>
  </w:num>
  <w:num w:numId="103">
    <w:abstractNumId w:val="3"/>
  </w:num>
  <w:num w:numId="104">
    <w:abstractNumId w:val="3"/>
  </w:num>
  <w:num w:numId="105">
    <w:abstractNumId w:val="3"/>
  </w:num>
  <w:num w:numId="106">
    <w:abstractNumId w:val="3"/>
  </w:num>
  <w:num w:numId="107">
    <w:abstractNumId w:val="3"/>
  </w:num>
  <w:num w:numId="108">
    <w:abstractNumId w:val="3"/>
  </w:num>
  <w:num w:numId="109">
    <w:abstractNumId w:val="3"/>
  </w:num>
  <w:num w:numId="110">
    <w:abstractNumId w:val="3"/>
  </w:num>
  <w:num w:numId="111">
    <w:abstractNumId w:val="3"/>
  </w:num>
  <w:num w:numId="112">
    <w:abstractNumId w:val="3"/>
  </w:num>
  <w:num w:numId="113">
    <w:abstractNumId w:val="3"/>
  </w:num>
  <w:num w:numId="114">
    <w:abstractNumId w:val="3"/>
  </w:num>
  <w:num w:numId="115">
    <w:abstractNumId w:val="3"/>
  </w:num>
  <w:num w:numId="116">
    <w:abstractNumId w:val="3"/>
  </w:num>
  <w:num w:numId="117">
    <w:abstractNumId w:val="3"/>
  </w:num>
  <w:num w:numId="118">
    <w:abstractNumId w:val="3"/>
  </w:num>
  <w:num w:numId="119">
    <w:abstractNumId w:val="3"/>
  </w:num>
  <w:num w:numId="120">
    <w:abstractNumId w:val="3"/>
  </w:num>
  <w:num w:numId="121">
    <w:abstractNumId w:val="3"/>
  </w:num>
  <w:num w:numId="122">
    <w:abstractNumId w:val="3"/>
  </w:num>
  <w:num w:numId="123">
    <w:abstractNumId w:val="3"/>
  </w:num>
  <w:num w:numId="124">
    <w:abstractNumId w:val="3"/>
  </w:num>
  <w:num w:numId="125">
    <w:abstractNumId w:val="3"/>
  </w:num>
  <w:num w:numId="126">
    <w:abstractNumId w:val="3"/>
  </w:num>
  <w:num w:numId="127">
    <w:abstractNumId w:val="3"/>
  </w:num>
  <w:num w:numId="128">
    <w:abstractNumId w:val="3"/>
  </w:num>
  <w:num w:numId="129">
    <w:abstractNumId w:val="3"/>
  </w:num>
  <w:num w:numId="130">
    <w:abstractNumId w:val="3"/>
  </w:num>
  <w:num w:numId="131">
    <w:abstractNumId w:val="3"/>
  </w:num>
  <w:num w:numId="132">
    <w:abstractNumId w:val="3"/>
  </w:num>
  <w:num w:numId="133">
    <w:abstractNumId w:val="3"/>
  </w:num>
  <w:num w:numId="134">
    <w:abstractNumId w:val="3"/>
  </w:num>
  <w:num w:numId="135">
    <w:abstractNumId w:val="3"/>
  </w:num>
  <w:num w:numId="136">
    <w:abstractNumId w:val="3"/>
  </w:num>
  <w:num w:numId="137">
    <w:abstractNumId w:val="3"/>
  </w:num>
  <w:num w:numId="138">
    <w:abstractNumId w:val="3"/>
  </w:num>
  <w:num w:numId="139">
    <w:abstractNumId w:val="3"/>
  </w:num>
  <w:num w:numId="140">
    <w:abstractNumId w:val="3"/>
  </w:num>
  <w:num w:numId="141">
    <w:abstractNumId w:val="3"/>
  </w:num>
  <w:num w:numId="142">
    <w:abstractNumId w:val="3"/>
  </w:num>
  <w:num w:numId="143">
    <w:abstractNumId w:val="3"/>
  </w:num>
  <w:num w:numId="144">
    <w:abstractNumId w:val="3"/>
  </w:num>
  <w:num w:numId="145">
    <w:abstractNumId w:val="3"/>
  </w:num>
  <w:num w:numId="146">
    <w:abstractNumId w:val="3"/>
  </w:num>
  <w:num w:numId="147">
    <w:abstractNumId w:val="3"/>
  </w:num>
  <w:num w:numId="148">
    <w:abstractNumId w:val="3"/>
  </w:num>
  <w:num w:numId="149">
    <w:abstractNumId w:val="3"/>
  </w:num>
  <w:num w:numId="150">
    <w:abstractNumId w:val="3"/>
  </w:num>
  <w:num w:numId="151">
    <w:abstractNumId w:val="3"/>
  </w:num>
  <w:num w:numId="152">
    <w:abstractNumId w:val="3"/>
  </w:num>
  <w:num w:numId="153">
    <w:abstractNumId w:val="3"/>
  </w:num>
  <w:num w:numId="154">
    <w:abstractNumId w:val="3"/>
  </w:num>
  <w:num w:numId="155">
    <w:abstractNumId w:val="3"/>
  </w:num>
  <w:num w:numId="156">
    <w:abstractNumId w:val="3"/>
  </w:num>
  <w:num w:numId="157">
    <w:abstractNumId w:val="3"/>
  </w:num>
  <w:num w:numId="158">
    <w:abstractNumId w:val="3"/>
  </w:num>
  <w:num w:numId="159">
    <w:abstractNumId w:val="3"/>
  </w:num>
  <w:num w:numId="160">
    <w:abstractNumId w:val="3"/>
  </w:num>
  <w:num w:numId="161">
    <w:abstractNumId w:val="3"/>
  </w:num>
  <w:num w:numId="162">
    <w:abstractNumId w:val="3"/>
  </w:num>
  <w:num w:numId="163">
    <w:abstractNumId w:val="3"/>
  </w:num>
  <w:num w:numId="164">
    <w:abstractNumId w:val="3"/>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hyperlink" Target="" TargetMode="External"/><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s://mapdat.uni.lu/" TargetMode="External"/><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hyperlink" Target="https://labs.mapbox.com/what-the-tile/" TargetMode="External"/><Relationship Id="rId42" Type="http://schemas.openxmlformats.org/officeDocument/2006/relationships/hyperlink" Target="" TargetMode="External"/><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0.png"/><Relationship Id="rId98" Type="http://schemas.openxmlformats.org/officeDocument/2006/relationships/image" Target="media/image41.png"/><Relationship Id="rId99" Type="http://schemas.openxmlformats.org/officeDocument/2006/relationships/image" Target="media/image42.png"/><Relationship Id="rId100" Type="http://schemas.openxmlformats.org/officeDocument/2006/relationships/image" Target="media/image43.png"/><Relationship Id="rId101" Type="http://schemas.openxmlformats.org/officeDocument/2006/relationships/hyperlink" Target="https://pondrejk.eu/traffic" TargetMode="External"/><Relationship Id="rId102" Type="http://schemas.openxmlformats.org/officeDocument/2006/relationships/image" Target="media/image44.png"/><Relationship Id="rId103" Type="http://schemas.openxmlformats.org/officeDocument/2006/relationships/image" Target="media/image45.png"/><Relationship Id="rId104" Type="http://schemas.openxmlformats.org/officeDocument/2006/relationships/image" Target="media/image46.png"/><Relationship Id="rId105" Type="http://schemas.openxmlformats.org/officeDocument/2006/relationships/image" Target="media/image47.png"/><Relationship Id="rId106" Type="http://schemas.openxmlformats.org/officeDocument/2006/relationships/footer" Target="footer1.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2</TotalTime>
  <Application>LibreOffice/7.0.6.2$Linux_X86_64 LibreOffice_project/00$Build-2</Application>
  <AppVersion>15.0000</AppVersion>
  <Pages>191</Pages>
  <Words>44719</Words>
  <Characters>245852</Characters>
  <CharactersWithSpaces>289376</CharactersWithSpaces>
  <Paragraphs>10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8-29T23:10:52Z</dcterms:modified>
  <cp:revision>7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